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7D5B" w:rsidRPr="00A36A5F" w:rsidRDefault="00797D5B">
      <w:pPr>
        <w:pStyle w:val="T1"/>
        <w:pBdr>
          <w:bottom w:val="single" w:sz="6" w:space="0" w:color="auto"/>
        </w:pBdr>
        <w:spacing w:after="240"/>
      </w:pPr>
      <w:r w:rsidRPr="00A36A5F">
        <w:t>IEEE P802.11</w:t>
      </w:r>
      <w:r w:rsidRPr="00A36A5F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591"/>
        <w:gridCol w:w="2407"/>
        <w:gridCol w:w="851"/>
        <w:gridCol w:w="2918"/>
      </w:tblGrid>
      <w:tr w:rsidR="00797D5B" w:rsidRPr="00BA4F4C" w:rsidTr="00B863F4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F0053" w:rsidRDefault="001F0053" w:rsidP="001F0053">
            <w:pPr>
              <w:pStyle w:val="T2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IEEE 802.11 </w:t>
            </w:r>
            <w:r w:rsidR="001E1490">
              <w:t>MAC Ad hoc</w:t>
            </w:r>
          </w:p>
          <w:p w:rsidR="00797D5B" w:rsidRPr="00BA4F4C" w:rsidRDefault="00BE3DEB" w:rsidP="00BE3DEB">
            <w:pPr>
              <w:pStyle w:val="T2"/>
            </w:pPr>
            <w:r>
              <w:rPr>
                <w:lang w:eastAsia="ja-JP"/>
              </w:rPr>
              <w:t>March</w:t>
            </w:r>
            <w:r w:rsidR="001B0ABE">
              <w:t xml:space="preserve"> 201</w:t>
            </w:r>
            <w:r>
              <w:t>9</w:t>
            </w:r>
            <w:r w:rsidR="00AE09CD">
              <w:rPr>
                <w:lang w:eastAsia="ja-JP"/>
              </w:rPr>
              <w:t xml:space="preserve"> </w:t>
            </w:r>
            <w:proofErr w:type="spellStart"/>
            <w:r w:rsidR="007042D1">
              <w:t>TGax</w:t>
            </w:r>
            <w:proofErr w:type="spellEnd"/>
            <w:r w:rsidR="007042D1">
              <w:t xml:space="preserve"> </w:t>
            </w:r>
            <w:r w:rsidR="00801274">
              <w:rPr>
                <w:rFonts w:hint="eastAsia"/>
                <w:lang w:eastAsia="ja-JP"/>
              </w:rPr>
              <w:t>Meeting</w:t>
            </w:r>
            <w:r w:rsidR="00797D5B">
              <w:t xml:space="preserve"> Minutes</w:t>
            </w:r>
          </w:p>
        </w:tc>
      </w:tr>
      <w:tr w:rsidR="00797D5B" w:rsidRPr="003B21A0" w:rsidTr="00B863F4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 w:rsidP="0077125F">
            <w:pPr>
              <w:pStyle w:val="T2"/>
              <w:ind w:left="0"/>
              <w:rPr>
                <w:sz w:val="22"/>
                <w:szCs w:val="22"/>
                <w:lang w:eastAsia="ja-JP"/>
              </w:rPr>
            </w:pPr>
            <w:r w:rsidRPr="003B21A0">
              <w:rPr>
                <w:sz w:val="22"/>
                <w:szCs w:val="22"/>
              </w:rPr>
              <w:t>Date:</w:t>
            </w:r>
            <w:r w:rsidR="001B0ABE" w:rsidRPr="003B21A0">
              <w:rPr>
                <w:b w:val="0"/>
                <w:sz w:val="22"/>
                <w:szCs w:val="22"/>
              </w:rPr>
              <w:t xml:space="preserve">  201</w:t>
            </w:r>
            <w:r w:rsidR="00A97990">
              <w:rPr>
                <w:b w:val="0"/>
                <w:sz w:val="22"/>
                <w:szCs w:val="22"/>
                <w:lang w:eastAsia="ja-JP"/>
              </w:rPr>
              <w:t>9</w:t>
            </w:r>
            <w:r w:rsidR="00D725C4" w:rsidRPr="003B21A0">
              <w:rPr>
                <w:b w:val="0"/>
                <w:sz w:val="22"/>
                <w:szCs w:val="22"/>
              </w:rPr>
              <w:t>-</w:t>
            </w:r>
            <w:r w:rsidR="00A97990">
              <w:rPr>
                <w:b w:val="0"/>
                <w:sz w:val="22"/>
                <w:szCs w:val="22"/>
              </w:rPr>
              <w:t>03</w:t>
            </w:r>
            <w:r w:rsidR="00F02B93" w:rsidRPr="003B21A0">
              <w:rPr>
                <w:rFonts w:hint="eastAsia"/>
                <w:b w:val="0"/>
                <w:sz w:val="22"/>
                <w:szCs w:val="22"/>
                <w:lang w:eastAsia="ja-JP"/>
              </w:rPr>
              <w:t>-</w:t>
            </w:r>
            <w:r w:rsidR="00BE3DEB">
              <w:rPr>
                <w:b w:val="0"/>
                <w:sz w:val="22"/>
                <w:szCs w:val="22"/>
                <w:lang w:eastAsia="ja-JP"/>
              </w:rPr>
              <w:t>14</w:t>
            </w:r>
            <w:bookmarkStart w:id="0" w:name="_GoBack"/>
            <w:bookmarkEnd w:id="0"/>
          </w:p>
        </w:tc>
      </w:tr>
      <w:tr w:rsidR="00797D5B" w:rsidRPr="003B21A0" w:rsidTr="00B863F4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uthor(s):</w:t>
            </w:r>
          </w:p>
        </w:tc>
      </w:tr>
      <w:tr w:rsidR="00797D5B" w:rsidRPr="003B21A0" w:rsidTr="00824254">
        <w:trPr>
          <w:jc w:val="center"/>
        </w:trPr>
        <w:tc>
          <w:tcPr>
            <w:tcW w:w="1809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Name</w:t>
            </w:r>
          </w:p>
        </w:tc>
        <w:tc>
          <w:tcPr>
            <w:tcW w:w="1591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ffiliation</w:t>
            </w:r>
          </w:p>
        </w:tc>
        <w:tc>
          <w:tcPr>
            <w:tcW w:w="2407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ddress</w:t>
            </w:r>
          </w:p>
        </w:tc>
        <w:tc>
          <w:tcPr>
            <w:tcW w:w="851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Phone</w:t>
            </w:r>
          </w:p>
        </w:tc>
        <w:tc>
          <w:tcPr>
            <w:tcW w:w="2918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email</w:t>
            </w:r>
          </w:p>
        </w:tc>
      </w:tr>
      <w:tr w:rsidR="00824254" w:rsidRPr="003B21A0" w:rsidTr="00824254">
        <w:trPr>
          <w:jc w:val="center"/>
        </w:trPr>
        <w:tc>
          <w:tcPr>
            <w:tcW w:w="1809" w:type="dxa"/>
            <w:vAlign w:val="center"/>
          </w:tcPr>
          <w:p w:rsidR="00824254" w:rsidRPr="003B21A0" w:rsidRDefault="00037236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 w:rsidRPr="00037236">
              <w:rPr>
                <w:b w:val="0"/>
                <w:sz w:val="22"/>
                <w:szCs w:val="22"/>
                <w:lang w:eastAsia="ja-JP"/>
              </w:rPr>
              <w:t>Jason Yuchen Guo</w:t>
            </w:r>
          </w:p>
        </w:tc>
        <w:tc>
          <w:tcPr>
            <w:tcW w:w="1591" w:type="dxa"/>
            <w:vAlign w:val="center"/>
          </w:tcPr>
          <w:p w:rsidR="00824254" w:rsidRPr="003B21A0" w:rsidRDefault="00037236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 w:rsidRPr="00037236">
              <w:rPr>
                <w:b w:val="0"/>
                <w:sz w:val="22"/>
                <w:szCs w:val="22"/>
                <w:lang w:eastAsia="ja-JP"/>
              </w:rPr>
              <w:t>Huawei Technologies</w:t>
            </w:r>
          </w:p>
        </w:tc>
        <w:tc>
          <w:tcPr>
            <w:tcW w:w="2407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918" w:type="dxa"/>
            <w:vAlign w:val="center"/>
          </w:tcPr>
          <w:p w:rsidR="00824254" w:rsidRPr="003B21A0" w:rsidRDefault="00037236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 w:rsidRPr="00037236">
              <w:rPr>
                <w:b w:val="0"/>
                <w:sz w:val="22"/>
                <w:szCs w:val="22"/>
                <w:lang w:eastAsia="ja-JP"/>
              </w:rPr>
              <w:t>guoyuchen@huawei.com</w:t>
            </w:r>
          </w:p>
        </w:tc>
      </w:tr>
      <w:tr w:rsidR="00A93A78" w:rsidRPr="003B21A0" w:rsidTr="00824254">
        <w:trPr>
          <w:jc w:val="center"/>
        </w:trPr>
        <w:tc>
          <w:tcPr>
            <w:tcW w:w="1809" w:type="dxa"/>
            <w:vAlign w:val="center"/>
          </w:tcPr>
          <w:p w:rsidR="00A93A78" w:rsidRPr="003B21A0" w:rsidRDefault="00A93A78" w:rsidP="00A93A78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 Ryu</w:t>
            </w:r>
          </w:p>
        </w:tc>
        <w:tc>
          <w:tcPr>
            <w:tcW w:w="1591" w:type="dxa"/>
            <w:vAlign w:val="center"/>
          </w:tcPr>
          <w:p w:rsidR="00A93A78" w:rsidRPr="003B21A0" w:rsidRDefault="00A93A78" w:rsidP="00A93A78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LG Electronics</w:t>
            </w:r>
          </w:p>
        </w:tc>
        <w:tc>
          <w:tcPr>
            <w:tcW w:w="2407" w:type="dxa"/>
            <w:vAlign w:val="center"/>
          </w:tcPr>
          <w:p w:rsidR="00A93A78" w:rsidRPr="003B21A0" w:rsidRDefault="00A93A78" w:rsidP="00A93A78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A93A78" w:rsidRPr="003B21A0" w:rsidRDefault="00A93A78" w:rsidP="00A93A78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918" w:type="dxa"/>
            <w:vAlign w:val="center"/>
          </w:tcPr>
          <w:p w:rsidR="00A93A78" w:rsidRPr="003B21A0" w:rsidRDefault="00A93A78" w:rsidP="00A93A78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.ryu@lge.com</w:t>
            </w:r>
          </w:p>
        </w:tc>
      </w:tr>
    </w:tbl>
    <w:p w:rsidR="00797D5B" w:rsidRPr="00A36A5F" w:rsidRDefault="008D26F8">
      <w:pPr>
        <w:pStyle w:val="T1"/>
        <w:spacing w:after="120"/>
        <w:rPr>
          <w:sz w:val="22"/>
        </w:rPr>
      </w:pPr>
      <w:r>
        <w:rPr>
          <w:noProof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211455</wp:posOffset>
                </wp:positionV>
                <wp:extent cx="5943600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/>
                        </a:extLst>
                      </wps:spPr>
                      <wps:txbx>
                        <w:txbxContent>
                          <w:p w:rsidR="00B863F4" w:rsidRDefault="00B863F4">
                            <w:pPr>
                              <w:pStyle w:val="T1"/>
                              <w:spacing w:after="120"/>
                            </w:pPr>
                            <w:r>
                              <w:t>Abstract</w:t>
                            </w:r>
                          </w:p>
                          <w:p w:rsidR="00B863F4" w:rsidRPr="00FA6654" w:rsidRDefault="00B863F4" w:rsidP="00B96D18">
                            <w:pPr>
                              <w:jc w:val="both"/>
                            </w:pPr>
                            <w:proofErr w:type="spellStart"/>
                            <w:r w:rsidRPr="00FA6654">
                              <w:rPr>
                                <w:rFonts w:hint="eastAsia"/>
                              </w:rPr>
                              <w:t>TGax</w:t>
                            </w:r>
                            <w:proofErr w:type="spellEnd"/>
                            <w:r w:rsidRPr="00FA6654">
                              <w:t xml:space="preserve">, MAC Ad Hoc meeting minutes </w:t>
                            </w:r>
                            <w:r w:rsidRPr="00FA6654">
                              <w:rPr>
                                <w:rFonts w:hint="eastAsia"/>
                              </w:rPr>
                              <w:t>from</w:t>
                            </w:r>
                            <w:r w:rsidRPr="00FA6654">
                              <w:t xml:space="preserve"> the IEEE 802.11, </w:t>
                            </w:r>
                            <w:r w:rsidR="00A97990">
                              <w:t>March</w:t>
                            </w:r>
                            <w:r w:rsidR="00762CF8">
                              <w:t xml:space="preserve"> </w:t>
                            </w:r>
                            <w:r w:rsidR="00037236">
                              <w:t>12</w:t>
                            </w:r>
                            <w:r w:rsidR="00037236">
                              <w:rPr>
                                <w:vertAlign w:val="superscript"/>
                              </w:rPr>
                              <w:t>th</w:t>
                            </w:r>
                            <w:r w:rsidR="00037236">
                              <w:t xml:space="preserve"> - </w:t>
                            </w:r>
                            <w:r w:rsidR="003E6BF7">
                              <w:t>1</w:t>
                            </w:r>
                            <w:r w:rsidR="00EE253A">
                              <w:t>3</w:t>
                            </w:r>
                            <w:r w:rsidR="00EE253A">
                              <w:rPr>
                                <w:rFonts w:ascii="Malgun Gothic" w:hAnsi="Malgun Gothic" w:cs="Malgun Gothic"/>
                                <w:vertAlign w:val="superscript"/>
                              </w:rPr>
                              <w:t>th</w:t>
                            </w:r>
                            <w:r w:rsidRPr="00FA6654">
                              <w:t>, 201</w:t>
                            </w:r>
                            <w:r w:rsidR="00A97990">
                              <w:t>9</w:t>
                            </w:r>
                            <w:r w:rsidRPr="00FA6654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16.65pt;width:468pt;height:2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" stroked="f">
                <v:textbox>
                  <w:txbxContent>
                    <w:p w:rsidR="00B863F4" w:rsidRDefault="00B863F4">
                      <w:pPr>
                        <w:pStyle w:val="T1"/>
                        <w:spacing w:after="120"/>
                      </w:pPr>
                      <w:r>
                        <w:t>Abstract</w:t>
                      </w:r>
                    </w:p>
                    <w:p w:rsidR="00B863F4" w:rsidRPr="00FA6654" w:rsidRDefault="00B863F4" w:rsidP="00B96D18">
                      <w:pPr>
                        <w:jc w:val="both"/>
                      </w:pPr>
                      <w:proofErr w:type="spellStart"/>
                      <w:r w:rsidRPr="00FA6654">
                        <w:rPr>
                          <w:rFonts w:hint="eastAsia"/>
                        </w:rPr>
                        <w:t>TGax</w:t>
                      </w:r>
                      <w:proofErr w:type="spellEnd"/>
                      <w:r w:rsidRPr="00FA6654">
                        <w:t xml:space="preserve">, MAC Ad Hoc meeting minutes </w:t>
                      </w:r>
                      <w:r w:rsidRPr="00FA6654">
                        <w:rPr>
                          <w:rFonts w:hint="eastAsia"/>
                        </w:rPr>
                        <w:t>from</w:t>
                      </w:r>
                      <w:r w:rsidRPr="00FA6654">
                        <w:t xml:space="preserve"> the IEEE 802.11, </w:t>
                      </w:r>
                      <w:r w:rsidR="00A97990">
                        <w:t>March</w:t>
                      </w:r>
                      <w:r w:rsidR="00762CF8">
                        <w:t xml:space="preserve"> </w:t>
                      </w:r>
                      <w:r w:rsidR="00037236">
                        <w:t>12</w:t>
                      </w:r>
                      <w:r w:rsidR="00037236">
                        <w:rPr>
                          <w:vertAlign w:val="superscript"/>
                        </w:rPr>
                        <w:t>th</w:t>
                      </w:r>
                      <w:r w:rsidR="00037236">
                        <w:t xml:space="preserve"> - </w:t>
                      </w:r>
                      <w:r w:rsidR="003E6BF7">
                        <w:t>1</w:t>
                      </w:r>
                      <w:r w:rsidR="00EE253A">
                        <w:t>3</w:t>
                      </w:r>
                      <w:r w:rsidR="00EE253A">
                        <w:rPr>
                          <w:rFonts w:ascii="Malgun Gothic" w:hAnsi="Malgun Gothic" w:cs="Malgun Gothic"/>
                          <w:vertAlign w:val="superscript"/>
                        </w:rPr>
                        <w:t>th</w:t>
                      </w:r>
                      <w:r w:rsidRPr="00FA6654">
                        <w:t>, 201</w:t>
                      </w:r>
                      <w:r w:rsidR="00A97990">
                        <w:t>9</w:t>
                      </w:r>
                      <w:r w:rsidRPr="00FA6654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E41BDC" w:rsidRDefault="00797D5B" w:rsidP="00347A41">
      <w:pPr>
        <w:jc w:val="center"/>
        <w:outlineLvl w:val="0"/>
        <w:rPr>
          <w:b/>
          <w:sz w:val="28"/>
        </w:rPr>
      </w:pPr>
      <w:r w:rsidRPr="00A36A5F">
        <w:br w:type="page"/>
      </w:r>
      <w:r w:rsidR="001F0053">
        <w:rPr>
          <w:rFonts w:hint="eastAsia"/>
          <w:b/>
          <w:sz w:val="28"/>
        </w:rPr>
        <w:lastRenderedPageBreak/>
        <w:t xml:space="preserve">IEEE 802.11 </w:t>
      </w:r>
      <w:r w:rsidR="003C4F84">
        <w:rPr>
          <w:rFonts w:hint="eastAsia"/>
          <w:b/>
          <w:sz w:val="28"/>
        </w:rPr>
        <w:t xml:space="preserve">Task Group </w:t>
      </w:r>
      <w:r w:rsidR="00677841">
        <w:rPr>
          <w:rFonts w:hint="eastAsia"/>
          <w:b/>
          <w:sz w:val="28"/>
        </w:rPr>
        <w:t>ax</w:t>
      </w:r>
      <w:r w:rsidR="00AE09CD">
        <w:rPr>
          <w:b/>
          <w:sz w:val="28"/>
        </w:rPr>
        <w:t>, MAC Ad hoc</w:t>
      </w:r>
    </w:p>
    <w:p w:rsidR="00797D5B" w:rsidRDefault="009B1D2C" w:rsidP="00347A41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March</w:t>
      </w:r>
      <w:r w:rsidR="00B96D18">
        <w:rPr>
          <w:b/>
          <w:sz w:val="28"/>
        </w:rPr>
        <w:t xml:space="preserve"> </w:t>
      </w:r>
      <w:r w:rsidR="00D9363F">
        <w:rPr>
          <w:rFonts w:hint="eastAsia"/>
          <w:b/>
          <w:sz w:val="28"/>
        </w:rPr>
        <w:t>201</w:t>
      </w:r>
      <w:r>
        <w:rPr>
          <w:b/>
          <w:sz w:val="28"/>
        </w:rPr>
        <w:t>9</w:t>
      </w:r>
      <w:r w:rsidR="00797D5B">
        <w:rPr>
          <w:b/>
          <w:sz w:val="28"/>
        </w:rPr>
        <w:t xml:space="preserve"> </w:t>
      </w:r>
      <w:r w:rsidR="001F0053">
        <w:rPr>
          <w:b/>
          <w:sz w:val="28"/>
        </w:rPr>
        <w:t>Meeting</w:t>
      </w:r>
      <w:r w:rsidR="00B96D18">
        <w:rPr>
          <w:b/>
          <w:sz w:val="28"/>
        </w:rPr>
        <w:t xml:space="preserve">, </w:t>
      </w:r>
      <w:r>
        <w:rPr>
          <w:b/>
          <w:sz w:val="28"/>
        </w:rPr>
        <w:t>Vancouver</w:t>
      </w:r>
      <w:r w:rsidR="00762CF8">
        <w:rPr>
          <w:b/>
          <w:sz w:val="28"/>
        </w:rPr>
        <w:t xml:space="preserve">, </w:t>
      </w:r>
      <w:proofErr w:type="gramStart"/>
      <w:r>
        <w:rPr>
          <w:b/>
          <w:sz w:val="28"/>
        </w:rPr>
        <w:t>Canada</w:t>
      </w:r>
      <w:proofErr w:type="gramEnd"/>
    </w:p>
    <w:p w:rsidR="001F0053" w:rsidRDefault="009B1D2C" w:rsidP="00797D5B">
      <w:pPr>
        <w:jc w:val="center"/>
        <w:rPr>
          <w:b/>
          <w:sz w:val="28"/>
        </w:rPr>
      </w:pPr>
      <w:r>
        <w:rPr>
          <w:b/>
          <w:sz w:val="28"/>
        </w:rPr>
        <w:t>Mar</w:t>
      </w:r>
      <w:r w:rsidR="001B5D90">
        <w:rPr>
          <w:rFonts w:hint="eastAsia"/>
          <w:b/>
          <w:sz w:val="28"/>
        </w:rPr>
        <w:t xml:space="preserve"> </w:t>
      </w:r>
      <w:r w:rsidR="003E6BF7">
        <w:rPr>
          <w:b/>
          <w:sz w:val="28"/>
        </w:rPr>
        <w:t>1</w:t>
      </w:r>
      <w:r>
        <w:rPr>
          <w:b/>
          <w:sz w:val="28"/>
        </w:rPr>
        <w:t xml:space="preserve">1 </w:t>
      </w:r>
      <w:r w:rsidR="001F0053">
        <w:rPr>
          <w:b/>
          <w:sz w:val="28"/>
        </w:rPr>
        <w:t>–</w:t>
      </w:r>
      <w:r w:rsidR="001F0053">
        <w:rPr>
          <w:rFonts w:hint="eastAsia"/>
          <w:b/>
          <w:sz w:val="28"/>
        </w:rPr>
        <w:t xml:space="preserve"> </w:t>
      </w:r>
      <w:r w:rsidR="003E6BF7">
        <w:rPr>
          <w:b/>
          <w:sz w:val="28"/>
        </w:rPr>
        <w:t>1</w:t>
      </w:r>
      <w:r>
        <w:rPr>
          <w:b/>
          <w:sz w:val="28"/>
        </w:rPr>
        <w:t>5</w:t>
      </w:r>
      <w:r w:rsidR="001F0053">
        <w:rPr>
          <w:rFonts w:hint="eastAsia"/>
          <w:b/>
          <w:sz w:val="28"/>
        </w:rPr>
        <w:t>, 201</w:t>
      </w:r>
      <w:r>
        <w:rPr>
          <w:b/>
          <w:sz w:val="28"/>
        </w:rPr>
        <w:t>9</w:t>
      </w:r>
    </w:p>
    <w:p w:rsidR="00530EAD" w:rsidRDefault="00530EAD" w:rsidP="00530EAD">
      <w:pPr>
        <w:rPr>
          <w:b/>
          <w:sz w:val="28"/>
        </w:rPr>
      </w:pPr>
    </w:p>
    <w:p w:rsidR="00530EAD" w:rsidRPr="00A36A5F" w:rsidRDefault="00530EAD" w:rsidP="00530EAD">
      <w:pPr>
        <w:rPr>
          <w:b/>
          <w:sz w:val="28"/>
        </w:rPr>
      </w:pPr>
    </w:p>
    <w:p w:rsidR="00797D5B" w:rsidRDefault="00797D5B" w:rsidP="00797D5B"/>
    <w:p w:rsidR="00530EAD" w:rsidRPr="006A3D0D" w:rsidRDefault="00530EAD" w:rsidP="00530EAD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Tuesday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March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AM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proofErr w:type="spellStart"/>
      <w:r w:rsidRPr="006A3D0D">
        <w:rPr>
          <w:rFonts w:ascii="Times New Roman" w:hAnsi="Times New Roman" w:cs="Times New Roman"/>
          <w:b/>
          <w:sz w:val="28"/>
          <w:u w:val="single"/>
        </w:rPr>
        <w:t>TGax</w:t>
      </w:r>
      <w:proofErr w:type="spellEnd"/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u w:val="single"/>
        </w:rPr>
        <w:t xml:space="preserve">MAC Ad Hoc </w:t>
      </w:r>
      <w:r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>
        <w:rPr>
          <w:rFonts w:ascii="Times New Roman" w:hAnsi="Times New Roman" w:cs="Times New Roman"/>
          <w:b/>
          <w:sz w:val="28"/>
          <w:u w:val="single"/>
        </w:rPr>
        <w:t>10</w:t>
      </w:r>
      <w:r w:rsidRPr="006A3D0D">
        <w:rPr>
          <w:rFonts w:ascii="Times New Roman" w:hAnsi="Times New Roman" w:cs="Times New Roman"/>
          <w:b/>
          <w:sz w:val="28"/>
          <w:u w:val="single"/>
        </w:rPr>
        <w:t>:3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2</w:t>
      </w:r>
      <w:r w:rsidRPr="006A3D0D">
        <w:rPr>
          <w:rFonts w:ascii="Times New Roman" w:hAnsi="Times New Roman" w:cs="Times New Roman"/>
          <w:b/>
          <w:sz w:val="28"/>
          <w:u w:val="single"/>
        </w:rPr>
        <w:t>:30)</w:t>
      </w:r>
    </w:p>
    <w:p w:rsidR="00530EAD" w:rsidRDefault="00530EAD" w:rsidP="00530E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530EAD" w:rsidRPr="006A3D0D" w:rsidRDefault="00530EAD" w:rsidP="00530EA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he meeting called to order at 10</w:t>
      </w:r>
      <w:r w:rsidRPr="006A3D0D">
        <w:rPr>
          <w:rFonts w:ascii="Times New Roman" w:hAnsi="Times New Roman" w:cs="Times New Roman"/>
          <w:b/>
          <w:noProof/>
        </w:rPr>
        <w:t>:30</w:t>
      </w:r>
      <w:r>
        <w:rPr>
          <w:rFonts w:ascii="Times New Roman" w:hAnsi="Times New Roman" w:cs="Times New Roman"/>
          <w:b/>
          <w:noProof/>
        </w:rPr>
        <w:t xml:space="preserve"> AM</w:t>
      </w:r>
      <w:r w:rsidRPr="006A3D0D">
        <w:rPr>
          <w:rFonts w:ascii="Times New Roman" w:hAnsi="Times New Roman" w:cs="Times New Roman"/>
          <w:b/>
        </w:rPr>
        <w:t xml:space="preserve"> by Osama </w:t>
      </w:r>
      <w:proofErr w:type="spellStart"/>
      <w:r w:rsidRPr="006A3D0D">
        <w:rPr>
          <w:rFonts w:ascii="Times New Roman" w:hAnsi="Times New Roman" w:cs="Times New Roman"/>
          <w:b/>
        </w:rPr>
        <w:t>Aboul-Magd</w:t>
      </w:r>
      <w:proofErr w:type="spellEnd"/>
      <w:r w:rsidRPr="006A3D0D">
        <w:rPr>
          <w:rFonts w:ascii="Times New Roman" w:hAnsi="Times New Roman" w:cs="Times New Roman"/>
          <w:b/>
        </w:rPr>
        <w:t xml:space="preserve"> (Huawei Technologies), the </w:t>
      </w:r>
      <w:r>
        <w:rPr>
          <w:rFonts w:ascii="Times New Roman" w:hAnsi="Times New Roman" w:cs="Times New Roman"/>
          <w:b/>
        </w:rPr>
        <w:t xml:space="preserve">chairperson of 802.11 </w:t>
      </w:r>
      <w:proofErr w:type="spellStart"/>
      <w:r>
        <w:rPr>
          <w:rFonts w:ascii="Times New Roman" w:hAnsi="Times New Roman" w:cs="Times New Roman"/>
          <w:b/>
        </w:rPr>
        <w:t>TGax</w:t>
      </w:r>
      <w:proofErr w:type="spellEnd"/>
      <w:r>
        <w:rPr>
          <w:rFonts w:ascii="Times New Roman" w:hAnsi="Times New Roman" w:cs="Times New Roman"/>
          <w:b/>
        </w:rPr>
        <w:t>.</w:t>
      </w:r>
    </w:p>
    <w:p w:rsidR="00530EAD" w:rsidRPr="006A3D0D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6A3D0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ntroduction of </w:t>
      </w:r>
      <w:proofErr w:type="spellStart"/>
      <w:r>
        <w:rPr>
          <w:rFonts w:ascii="Times New Roman" w:hAnsi="Times New Roman" w:cs="Times New Roman"/>
        </w:rPr>
        <w:t>TGax</w:t>
      </w:r>
      <w:proofErr w:type="spellEnd"/>
      <w:r>
        <w:rPr>
          <w:rFonts w:ascii="Times New Roman" w:hAnsi="Times New Roman" w:cs="Times New Roman"/>
        </w:rPr>
        <w:t xml:space="preserve"> leadership.</w:t>
      </w:r>
    </w:p>
    <w:p w:rsidR="00530EAD" w:rsidRDefault="00530EAD" w:rsidP="00530E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530EAD" w:rsidRPr="006A3D0D" w:rsidRDefault="00530EAD" w:rsidP="00530EA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genda Setting</w:t>
      </w:r>
    </w:p>
    <w:p w:rsidR="00530EAD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roposed agenda for </w:t>
      </w:r>
      <w:r>
        <w:rPr>
          <w:rFonts w:ascii="Times New Roman" w:hAnsi="Times New Roman" w:cs="Times New Roman"/>
        </w:rPr>
        <w:t>Tuesday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AM2</w:t>
      </w:r>
      <w:r>
        <w:rPr>
          <w:rFonts w:ascii="Times New Roman" w:hAnsi="Times New Roman" w:cs="Times New Roman" w:hint="eastAsia"/>
        </w:rPr>
        <w:t>:</w:t>
      </w:r>
    </w:p>
    <w:p w:rsidR="00530EAD" w:rsidRPr="002E4623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 xml:space="preserve">Call meeting to order </w:t>
      </w:r>
    </w:p>
    <w:p w:rsidR="00530EAD" w:rsidRPr="002E4623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IEEE-SA IPR policy and Procedure</w:t>
      </w:r>
    </w:p>
    <w:p w:rsidR="00530EAD" w:rsidRPr="002E4623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Submissions and comment resolution</w:t>
      </w:r>
    </w:p>
    <w:p w:rsidR="00530EAD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Recess</w:t>
      </w:r>
    </w:p>
    <w:p w:rsidR="00530EAD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item to add to the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response.</w:t>
      </w:r>
    </w:p>
    <w:p w:rsidR="00530EAD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530EAD" w:rsidRPr="006A3D0D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was accepted.</w:t>
      </w:r>
    </w:p>
    <w:p w:rsidR="00530EAD" w:rsidRDefault="00530EAD" w:rsidP="00530E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530EAD" w:rsidRDefault="00530EAD" w:rsidP="00530E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530EAD" w:rsidRPr="006A3D0D" w:rsidRDefault="00530EAD" w:rsidP="00530EA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minder and Announcement</w:t>
      </w:r>
    </w:p>
    <w:p w:rsidR="00530EAD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&amp;P.</w:t>
      </w:r>
    </w:p>
    <w:p w:rsidR="00530EAD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530EAD" w:rsidRPr="00CA51B2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8" w:history="1">
        <w:r w:rsidRPr="003C7BF9">
          <w:rPr>
            <w:rStyle w:val="Hyperlink"/>
            <w:rFonts w:ascii="Times New Roman" w:hAnsi="Times New Roman" w:cs="Times New Roman"/>
          </w:rPr>
          <w:t>https://imat.ieee.org/attendance</w:t>
        </w:r>
      </w:hyperlink>
    </w:p>
    <w:p w:rsidR="00530EAD" w:rsidRPr="00CA51B2" w:rsidRDefault="00530EAD" w:rsidP="00530E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530EAD" w:rsidRDefault="00530EAD" w:rsidP="00530E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530EAD" w:rsidRDefault="00530EAD" w:rsidP="00530EA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</w:t>
      </w:r>
      <w:r>
        <w:rPr>
          <w:rFonts w:ascii="Times New Roman" w:hAnsi="Times New Roman" w:cs="Times New Roman"/>
          <w:b/>
        </w:rPr>
        <w:t>omment Resolution</w:t>
      </w:r>
    </w:p>
    <w:p w:rsidR="00530EAD" w:rsidRPr="00174CC8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Po-kai Huang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(</w:t>
      </w:r>
      <w:r>
        <w:rPr>
          <w:rFonts w:ascii="Times New Roman" w:hAnsi="Times New Roman" w:cs="Times New Roman"/>
          <w:b/>
          <w:sz w:val="21"/>
          <w:szCs w:val="21"/>
        </w:rPr>
        <w:t>Intel</w:t>
      </w:r>
      <w:r w:rsidRPr="00174CC8">
        <w:rPr>
          <w:rFonts w:ascii="Times New Roman" w:hAnsi="Times New Roman" w:cs="Times New Roman"/>
          <w:b/>
          <w:sz w:val="21"/>
          <w:szCs w:val="21"/>
        </w:rPr>
        <w:t>) presented “</w:t>
      </w:r>
      <w:r w:rsidRPr="00B26298">
        <w:rPr>
          <w:rFonts w:ascii="Times New Roman" w:hAnsi="Times New Roman" w:cs="Times New Roman"/>
          <w:b/>
          <w:sz w:val="21"/>
          <w:szCs w:val="21"/>
        </w:rPr>
        <w:t>CR for HE Beacon</w:t>
      </w:r>
      <w:r>
        <w:rPr>
          <w:rFonts w:ascii="Times New Roman" w:hAnsi="Times New Roman" w:cs="Times New Roman"/>
          <w:b/>
          <w:sz w:val="21"/>
          <w:szCs w:val="21"/>
        </w:rPr>
        <w:t>” based on the submission 11-19-288-01.</w:t>
      </w: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530EAD" w:rsidRPr="00AC05B6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1"/>
          <w:szCs w:val="21"/>
        </w:rPr>
        <w:t>Resolutions for the comments with following CIDs on the IEEE 802.11ax D4.0 are proposed.</w:t>
      </w:r>
    </w:p>
    <w:p w:rsidR="00530EAD" w:rsidRPr="00AC05B6" w:rsidRDefault="00530EAD" w:rsidP="00530EAD">
      <w:pPr>
        <w:numPr>
          <w:ilvl w:val="4"/>
          <w:numId w:val="1"/>
        </w:numPr>
        <w:rPr>
          <w:rFonts w:ascii="Times New Roman" w:hAnsi="Times New Roman" w:cs="Times New Roman"/>
        </w:rPr>
      </w:pPr>
      <w:r w:rsidRPr="00AC05B6">
        <w:rPr>
          <w:rFonts w:ascii="Times New Roman" w:hAnsi="Times New Roman" w:cs="Times New Roman"/>
          <w:sz w:val="21"/>
          <w:szCs w:val="21"/>
        </w:rPr>
        <w:t xml:space="preserve">Relevant CIDs: </w:t>
      </w:r>
      <w:r w:rsidRPr="00B26298">
        <w:rPr>
          <w:rFonts w:ascii="Times New Roman" w:hAnsi="Times New Roman" w:cs="Times New Roman"/>
          <w:sz w:val="21"/>
          <w:szCs w:val="21"/>
        </w:rPr>
        <w:t>21163, 21571, 21296, 21292, 21293, 21508</w:t>
      </w:r>
      <w:r>
        <w:rPr>
          <w:rFonts w:ascii="Times New Roman" w:hAnsi="Times New Roman" w:cs="Times New Roman"/>
          <w:sz w:val="21"/>
          <w:szCs w:val="21"/>
        </w:rPr>
        <w:t>.</w:t>
      </w: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530EAD" w:rsidRPr="00D01D5D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1"/>
          <w:szCs w:val="21"/>
        </w:rPr>
        <w:t xml:space="preserve">The comment asking for clarification of </w:t>
      </w:r>
      <w:r w:rsidRPr="00AC05B6">
        <w:rPr>
          <w:rFonts w:ascii="Times New Roman" w:hAnsi="Times New Roman" w:cs="Times New Roman"/>
          <w:sz w:val="21"/>
          <w:szCs w:val="21"/>
        </w:rPr>
        <w:t xml:space="preserve">the </w:t>
      </w:r>
      <w:r>
        <w:rPr>
          <w:rFonts w:ascii="Times New Roman" w:hAnsi="Times New Roman" w:cs="Times New Roman"/>
          <w:sz w:val="21"/>
          <w:szCs w:val="21"/>
        </w:rPr>
        <w:t>difference of the combination of GI and LTF type in the PHY section. The presenter clarified.</w:t>
      </w:r>
    </w:p>
    <w:p w:rsidR="00530EAD" w:rsidRPr="00735132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1"/>
          <w:szCs w:val="21"/>
        </w:rPr>
        <w:t>The comment is asking for some wording change. The presenter changed the text as suggested.</w:t>
      </w:r>
    </w:p>
    <w:p w:rsidR="00530EAD" w:rsidRPr="00AC05B6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1"/>
          <w:szCs w:val="21"/>
        </w:rPr>
        <w:t xml:space="preserve">Change the parameter name to </w:t>
      </w:r>
      <w:proofErr w:type="spellStart"/>
      <w:r>
        <w:rPr>
          <w:rFonts w:ascii="Times New Roman" w:hAnsi="Times New Roman" w:cs="Times New Roman"/>
          <w:sz w:val="21"/>
          <w:szCs w:val="21"/>
        </w:rPr>
        <w:t>Channel_Bandwidth</w:t>
      </w:r>
      <w:proofErr w:type="spellEnd"/>
      <w:r>
        <w:rPr>
          <w:rFonts w:ascii="Times New Roman" w:hAnsi="Times New Roman" w:cs="Times New Roman"/>
          <w:sz w:val="21"/>
          <w:szCs w:val="21"/>
        </w:rPr>
        <w:t>.</w:t>
      </w:r>
    </w:p>
    <w:p w:rsidR="00530EAD" w:rsidRDefault="00530EAD" w:rsidP="00530EA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30EAD" w:rsidRPr="00174CC8" w:rsidRDefault="00530EAD" w:rsidP="00530EAD">
      <w:pPr>
        <w:rPr>
          <w:rFonts w:ascii="Times New Roman" w:hAnsi="Times New Roman" w:cs="Times New Roman"/>
        </w:rPr>
      </w:pP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  <w:b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CIDs </w:t>
      </w:r>
      <w:r w:rsidRPr="00735132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21163, 21571, 21296, 21292, 21293, </w:t>
      </w:r>
      <w:proofErr w:type="gramStart"/>
      <w:r w:rsidRPr="00735132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21508</w:t>
      </w:r>
      <w:proofErr w:type="gramEnd"/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 in doc 11-19/288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2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530EAD" w:rsidRPr="00AC05B6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530EAD" w:rsidRDefault="00530EAD" w:rsidP="00530EA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30EAD" w:rsidRPr="00174CC8" w:rsidRDefault="00530EAD" w:rsidP="00530EAD">
      <w:pPr>
        <w:rPr>
          <w:rFonts w:ascii="Times New Roman" w:hAnsi="Times New Roman" w:cs="Times New Roman"/>
        </w:rPr>
      </w:pP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Next Step</w:t>
      </w:r>
    </w:p>
    <w:p w:rsidR="00530EAD" w:rsidRPr="00174CC8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the TG mo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:rsidR="00530EAD" w:rsidRDefault="00530EAD" w:rsidP="00530EAD">
      <w:pPr>
        <w:rPr>
          <w:rFonts w:ascii="Times New Roman" w:hAnsi="Times New Roman" w:cs="Times New Roman"/>
        </w:rPr>
      </w:pPr>
    </w:p>
    <w:p w:rsidR="00530EAD" w:rsidRDefault="00530EAD" w:rsidP="00530EAD">
      <w:pPr>
        <w:rPr>
          <w:rFonts w:ascii="Times New Roman" w:hAnsi="Times New Roman" w:cs="Times New Roman"/>
        </w:rPr>
      </w:pPr>
    </w:p>
    <w:p w:rsidR="00530EAD" w:rsidRPr="00174CC8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 w:rsidRPr="00735132">
        <w:rPr>
          <w:rFonts w:ascii="Times New Roman" w:hAnsi="Times New Roman" w:cs="Times New Roman"/>
          <w:b/>
          <w:sz w:val="21"/>
          <w:szCs w:val="21"/>
        </w:rPr>
        <w:t>Abhishek Patil (Qualcomm</w:t>
      </w:r>
      <w:r>
        <w:rPr>
          <w:rFonts w:ascii="Times New Roman" w:hAnsi="Times New Roman" w:cs="Times New Roman"/>
          <w:b/>
          <w:sz w:val="21"/>
          <w:szCs w:val="21"/>
        </w:rPr>
        <w:t>)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presented “</w:t>
      </w:r>
      <w:r w:rsidRPr="00735132">
        <w:rPr>
          <w:rFonts w:ascii="Times New Roman" w:hAnsi="Times New Roman" w:cs="Times New Roman"/>
          <w:b/>
          <w:sz w:val="21"/>
          <w:szCs w:val="21"/>
        </w:rPr>
        <w:t>Resolution for CIDs in 9.3.1.22</w:t>
      </w:r>
      <w:r>
        <w:rPr>
          <w:rFonts w:ascii="Times New Roman" w:hAnsi="Times New Roman" w:cs="Times New Roman"/>
          <w:b/>
          <w:sz w:val="21"/>
          <w:szCs w:val="21"/>
        </w:rPr>
        <w:t>,” based on the submission 11-19-0394-00.</w:t>
      </w: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530EAD" w:rsidRPr="00174CC8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sz w:val="21"/>
          <w:szCs w:val="21"/>
        </w:rPr>
        <w:t>Resolutions</w:t>
      </w:r>
      <w:r>
        <w:rPr>
          <w:rFonts w:ascii="Times New Roman" w:hAnsi="Times New Roman" w:cs="Times New Roman"/>
          <w:sz w:val="21"/>
          <w:szCs w:val="21"/>
        </w:rPr>
        <w:t xml:space="preserve"> for the comments with CIDs </w:t>
      </w:r>
      <w:r w:rsidRPr="00735132">
        <w:rPr>
          <w:rFonts w:ascii="Times New Roman" w:hAnsi="Times New Roman" w:cs="Times New Roman"/>
          <w:sz w:val="21"/>
          <w:szCs w:val="21"/>
        </w:rPr>
        <w:t>20419, 20093, 20283, 20002, 20003, 21480, 21101, 21481, 20597, 20218, 20971, 21545, 20509, 20999, 21000, 20004, 21546, 20005, 20191, 21602, 20478, 20479, 20639, 21040, 21504, 20574, 20285, 20287, 20008, 20009</w:t>
      </w:r>
      <w:r>
        <w:rPr>
          <w:rFonts w:ascii="Times New Roman" w:hAnsi="Times New Roman" w:cs="Times New Roman"/>
          <w:sz w:val="21"/>
          <w:szCs w:val="21"/>
        </w:rPr>
        <w:t xml:space="preserve"> on the IEEE 802.11ax D4.0 are proposed.</w:t>
      </w: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530EAD" w:rsidRPr="00174CC8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1"/>
          <w:szCs w:val="21"/>
        </w:rPr>
        <w:t>No discussion.</w:t>
      </w:r>
    </w:p>
    <w:p w:rsidR="00530EAD" w:rsidRDefault="00530EAD" w:rsidP="00530EA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30EAD" w:rsidRPr="00174CC8" w:rsidRDefault="00530EAD" w:rsidP="00530EAD">
      <w:pPr>
        <w:rPr>
          <w:rFonts w:ascii="Times New Roman" w:hAnsi="Times New Roman" w:cs="Times New Roman"/>
        </w:rPr>
      </w:pPr>
    </w:p>
    <w:p w:rsidR="00530EAD" w:rsidRPr="007F22A4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  <w:b/>
          <w:bCs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CIDs </w:t>
      </w:r>
      <w:r w:rsidRPr="007F22A4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20419, 20093, 20283, 20002, 20003, 21480, 21101, 21481, 20597, 20218, 20971, 21545, 20509, 20999, 21000, 20004, 21546, 20005, 20191, 21602, 20478, 20479, 20639, 21040, 21504, 20574, 20285, 20287, 20008, </w:t>
      </w:r>
      <w:proofErr w:type="gramStart"/>
      <w:r w:rsidRPr="007F22A4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20009</w:t>
      </w:r>
      <w:proofErr w:type="gramEnd"/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 in doc 11-19/394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0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530EAD" w:rsidRPr="00AC05B6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530EAD" w:rsidRDefault="00530EAD" w:rsidP="00530EA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30EAD" w:rsidRPr="00174CC8" w:rsidRDefault="00530EAD" w:rsidP="00530EAD">
      <w:pPr>
        <w:rPr>
          <w:rFonts w:ascii="Times New Roman" w:hAnsi="Times New Roman" w:cs="Times New Roman"/>
        </w:rPr>
      </w:pP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Next Step</w:t>
      </w:r>
    </w:p>
    <w:p w:rsidR="00530EAD" w:rsidRPr="00174CC8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the TG mo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:rsidR="00530EAD" w:rsidRPr="00174CC8" w:rsidRDefault="00530EAD" w:rsidP="00530EAD">
      <w:pPr>
        <w:rPr>
          <w:rFonts w:ascii="Times New Roman" w:hAnsi="Times New Roman" w:cs="Times New Roman"/>
        </w:rPr>
      </w:pPr>
    </w:p>
    <w:p w:rsidR="00530EAD" w:rsidRDefault="00530EAD" w:rsidP="00530EAD">
      <w:pPr>
        <w:rPr>
          <w:rFonts w:ascii="Times New Roman" w:hAnsi="Times New Roman" w:cs="Times New Roman"/>
        </w:rPr>
      </w:pPr>
    </w:p>
    <w:p w:rsidR="00530EAD" w:rsidRPr="00174CC8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 w:rsidRPr="00735132">
        <w:rPr>
          <w:rFonts w:ascii="Times New Roman" w:hAnsi="Times New Roman" w:cs="Times New Roman"/>
          <w:b/>
          <w:sz w:val="21"/>
          <w:szCs w:val="21"/>
        </w:rPr>
        <w:t>Abhishek Patil (Qualcomm</w:t>
      </w:r>
      <w:r>
        <w:rPr>
          <w:rFonts w:ascii="Times New Roman" w:hAnsi="Times New Roman" w:cs="Times New Roman"/>
          <w:b/>
          <w:sz w:val="21"/>
          <w:szCs w:val="21"/>
        </w:rPr>
        <w:t>)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presented “</w:t>
      </w:r>
      <w:r w:rsidRPr="007F22A4">
        <w:rPr>
          <w:rFonts w:ascii="Times New Roman" w:hAnsi="Times New Roman" w:cs="Times New Roman"/>
          <w:b/>
          <w:sz w:val="21"/>
          <w:szCs w:val="21"/>
        </w:rPr>
        <w:t>Resolution for CIDs on BSS color - part 1</w:t>
      </w:r>
      <w:r>
        <w:rPr>
          <w:rFonts w:ascii="Times New Roman" w:hAnsi="Times New Roman" w:cs="Times New Roman"/>
          <w:b/>
          <w:sz w:val="21"/>
          <w:szCs w:val="21"/>
        </w:rPr>
        <w:t>,” based on the submission 11-19-0395-00.</w:t>
      </w: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530EAD" w:rsidRPr="00AC05B6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 resolution fo</w:t>
      </w: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 w:hint="eastAsia"/>
        </w:rPr>
        <w:t xml:space="preserve"> the comment </w:t>
      </w:r>
      <w:r>
        <w:rPr>
          <w:rFonts w:ascii="Times New Roman" w:hAnsi="Times New Roman" w:cs="Times New Roman"/>
        </w:rPr>
        <w:t xml:space="preserve">with CIDs </w:t>
      </w:r>
      <w:r w:rsidRPr="007F22A4">
        <w:rPr>
          <w:rFonts w:ascii="Times New Roman" w:hAnsi="Times New Roman" w:cs="Times New Roman"/>
        </w:rPr>
        <w:t xml:space="preserve">20061, 21489, 21490, 20063, 20064, 21491, 20084, 20930, </w:t>
      </w:r>
      <w:proofErr w:type="gramStart"/>
      <w:r w:rsidRPr="007F22A4">
        <w:rPr>
          <w:rFonts w:ascii="Times New Roman" w:hAnsi="Times New Roman" w:cs="Times New Roman"/>
        </w:rPr>
        <w:t>20931</w:t>
      </w:r>
      <w:proofErr w:type="gramEnd"/>
      <w:r>
        <w:rPr>
          <w:rFonts w:ascii="Times New Roman" w:hAnsi="Times New Roman" w:cs="Times New Roman"/>
        </w:rPr>
        <w:t xml:space="preserve"> on the IEEE 802.11ax D4.0 is proposed. </w:t>
      </w: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530EAD" w:rsidRPr="003F5101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1"/>
          <w:szCs w:val="21"/>
        </w:rPr>
        <w:t>(CID 21491) Minor editorial change.</w:t>
      </w:r>
    </w:p>
    <w:p w:rsidR="00530EAD" w:rsidRPr="00174CC8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1"/>
          <w:szCs w:val="21"/>
        </w:rPr>
        <w:t>A comment on the TDLS part in Page 6. A suggestion: the initiating STA selects the color. The presenter agrees to change.</w:t>
      </w:r>
    </w:p>
    <w:p w:rsidR="00530EAD" w:rsidRDefault="00530EAD" w:rsidP="00530EA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30EAD" w:rsidRPr="00174CC8" w:rsidRDefault="00530EAD" w:rsidP="00530EAD">
      <w:pPr>
        <w:rPr>
          <w:rFonts w:ascii="Times New Roman" w:hAnsi="Times New Roman" w:cs="Times New Roman"/>
        </w:rPr>
      </w:pP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  <w:b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CIDs </w:t>
      </w:r>
      <w:r w:rsidRPr="007F22A4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20061, 21489, 21490, 20063, 20064, 21491, 20084, 20930, 20931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in doc 11-19/395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1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530EAD" w:rsidRPr="00AC05B6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530EAD" w:rsidRPr="007F22A4" w:rsidRDefault="00530EAD" w:rsidP="00530EA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30EAD" w:rsidRPr="00174CC8" w:rsidRDefault="00530EAD" w:rsidP="00530EAD">
      <w:pPr>
        <w:rPr>
          <w:rFonts w:ascii="Times New Roman" w:hAnsi="Times New Roman" w:cs="Times New Roman"/>
        </w:rPr>
      </w:pPr>
    </w:p>
    <w:p w:rsidR="00530EAD" w:rsidRPr="00A32FE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Next Step</w:t>
      </w:r>
      <w:r>
        <w:rPr>
          <w:rFonts w:ascii="Times New Roman" w:hAnsi="Times New Roman" w:cs="Times New Roman"/>
        </w:rPr>
        <w:t>: Approval by the TG motion.</w:t>
      </w:r>
    </w:p>
    <w:p w:rsidR="00530EAD" w:rsidRPr="00CD59D4" w:rsidRDefault="00530EAD" w:rsidP="00530EAD">
      <w:pPr>
        <w:rPr>
          <w:rFonts w:ascii="Times New Roman" w:hAnsi="Times New Roman" w:cs="Times New Roman"/>
        </w:rPr>
      </w:pPr>
    </w:p>
    <w:p w:rsidR="00530EAD" w:rsidRDefault="00530EAD" w:rsidP="00530EAD">
      <w:pPr>
        <w:rPr>
          <w:rFonts w:ascii="Times New Roman" w:hAnsi="Times New Roman" w:cs="Times New Roman"/>
        </w:rPr>
      </w:pPr>
    </w:p>
    <w:p w:rsidR="00530EAD" w:rsidRPr="00174CC8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Po-kai Huang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(</w:t>
      </w:r>
      <w:r>
        <w:rPr>
          <w:rFonts w:ascii="Times New Roman" w:hAnsi="Times New Roman" w:cs="Times New Roman"/>
          <w:b/>
          <w:sz w:val="21"/>
          <w:szCs w:val="21"/>
        </w:rPr>
        <w:t>Intel</w:t>
      </w:r>
      <w:r w:rsidRPr="00174CC8">
        <w:rPr>
          <w:rFonts w:ascii="Times New Roman" w:hAnsi="Times New Roman" w:cs="Times New Roman"/>
          <w:b/>
          <w:sz w:val="21"/>
          <w:szCs w:val="21"/>
        </w:rPr>
        <w:t>) presented “</w:t>
      </w:r>
      <w:r w:rsidRPr="003F5101">
        <w:rPr>
          <w:rFonts w:ascii="Times New Roman" w:hAnsi="Times New Roman" w:cs="Times New Roman"/>
          <w:b/>
          <w:sz w:val="21"/>
          <w:szCs w:val="21"/>
        </w:rPr>
        <w:t>CR for Multiple BSSID Bug Fix</w:t>
      </w:r>
      <w:r>
        <w:rPr>
          <w:rFonts w:ascii="Times New Roman" w:hAnsi="Times New Roman" w:cs="Times New Roman"/>
          <w:b/>
          <w:sz w:val="21"/>
          <w:szCs w:val="21"/>
        </w:rPr>
        <w:t>” based on the submission 11-19-289-01.</w:t>
      </w: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530EAD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 resolution fo</w:t>
      </w: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 w:hint="eastAsia"/>
        </w:rPr>
        <w:t xml:space="preserve"> the comment </w:t>
      </w:r>
      <w:r>
        <w:rPr>
          <w:rFonts w:ascii="Times New Roman" w:hAnsi="Times New Roman" w:cs="Times New Roman"/>
        </w:rPr>
        <w:t xml:space="preserve">with CIDs </w:t>
      </w:r>
      <w:r w:rsidRPr="00DF2750">
        <w:rPr>
          <w:rFonts w:ascii="Times New Roman" w:hAnsi="Times New Roman" w:cs="Times New Roman"/>
        </w:rPr>
        <w:t xml:space="preserve">21147, 21148, 21149, 21150, 21151, 21152, 21153, 21154, 21155, 21156, 21165, 20412, 20031, </w:t>
      </w:r>
      <w:proofErr w:type="gramStart"/>
      <w:r w:rsidRPr="00DF2750">
        <w:rPr>
          <w:rFonts w:ascii="Times New Roman" w:hAnsi="Times New Roman" w:cs="Times New Roman"/>
        </w:rPr>
        <w:t>20018</w:t>
      </w:r>
      <w:proofErr w:type="gramEnd"/>
      <w:r>
        <w:rPr>
          <w:rFonts w:ascii="Times New Roman" w:hAnsi="Times New Roman" w:cs="Times New Roman"/>
        </w:rPr>
        <w:t xml:space="preserve"> on the IEEE 802.11ax D4.0 is proposed</w:t>
      </w:r>
      <w:r>
        <w:rPr>
          <w:rFonts w:ascii="Times New Roman" w:hAnsi="Times New Roman" w:cs="Times New Roman" w:hint="eastAsia"/>
        </w:rPr>
        <w:t>.</w:t>
      </w: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530EAD" w:rsidRPr="002A49D7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1"/>
          <w:szCs w:val="21"/>
        </w:rPr>
        <w:t>CID 21147. Question on how to determine the end of the element.</w:t>
      </w:r>
    </w:p>
    <w:p w:rsidR="00530EAD" w:rsidRPr="00AC05B6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1"/>
          <w:szCs w:val="21"/>
        </w:rPr>
        <w:t>Defer the resolution of CID 20018</w:t>
      </w:r>
    </w:p>
    <w:p w:rsidR="00530EAD" w:rsidRDefault="00530EAD" w:rsidP="00530EA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30EAD" w:rsidRPr="00AC05B6" w:rsidRDefault="00530EAD" w:rsidP="00530EAD">
      <w:pPr>
        <w:rPr>
          <w:rFonts w:ascii="Times New Roman" w:hAnsi="Times New Roman" w:cs="Times New Roman"/>
        </w:rPr>
      </w:pPr>
    </w:p>
    <w:p w:rsidR="00530EAD" w:rsidRPr="00AC05B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  <w:b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Do you accept resolutions to CIDs IDs: </w:t>
      </w:r>
      <w:r w:rsidRPr="00DF2750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21147, 21148, 21149, 21150, 21151, 21152, 21153, 21154, 21155, 21156, 21165, 20412, 20031, </w:t>
      </w:r>
      <w:proofErr w:type="gramStart"/>
      <w:r w:rsidRPr="002A49D7">
        <w:rPr>
          <w:rFonts w:ascii="Times New Roman" w:hAnsi="Times New Roman" w:cs="Times New Roman"/>
          <w:b/>
          <w:strike/>
          <w:sz w:val="21"/>
          <w:szCs w:val="21"/>
          <w:highlight w:val="cyan"/>
        </w:rPr>
        <w:t>20018</w:t>
      </w:r>
      <w:proofErr w:type="gramEnd"/>
      <w:r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 in doc 11-19/0289</w:t>
      </w: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>r</w:t>
      </w:r>
      <w:r>
        <w:rPr>
          <w:rFonts w:ascii="Times New Roman" w:hAnsi="Times New Roman" w:cs="Times New Roman"/>
          <w:b/>
          <w:sz w:val="21"/>
          <w:szCs w:val="21"/>
          <w:highlight w:val="cyan"/>
        </w:rPr>
        <w:t>2</w:t>
      </w: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>?</w:t>
      </w:r>
    </w:p>
    <w:p w:rsidR="00530EAD" w:rsidRPr="00AC05B6" w:rsidRDefault="00530EAD" w:rsidP="00530EAD">
      <w:pPr>
        <w:numPr>
          <w:ilvl w:val="3"/>
          <w:numId w:val="1"/>
        </w:numPr>
        <w:rPr>
          <w:rFonts w:ascii="Times New Roman" w:hAnsi="Times New Roman" w:cs="Times New Roman"/>
          <w:b/>
          <w:highlight w:val="green"/>
        </w:rPr>
      </w:pP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</w:p>
    <w:p w:rsidR="00530EAD" w:rsidRDefault="00530EAD" w:rsidP="00530EA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sz w:val="21"/>
          <w:szCs w:val="21"/>
        </w:rPr>
      </w:pPr>
    </w:p>
    <w:p w:rsidR="00530EAD" w:rsidRPr="00174CC8" w:rsidRDefault="00530EAD" w:rsidP="00530EAD">
      <w:pPr>
        <w:rPr>
          <w:rFonts w:ascii="Times New Roman" w:hAnsi="Times New Roman" w:cs="Times New Roman"/>
        </w:rPr>
      </w:pPr>
    </w:p>
    <w:p w:rsidR="00530EAD" w:rsidRPr="00A32FE6" w:rsidRDefault="00530EAD" w:rsidP="00530EAD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Next Step</w:t>
      </w:r>
      <w:r>
        <w:rPr>
          <w:rFonts w:ascii="Times New Roman" w:hAnsi="Times New Roman" w:cs="Times New Roman"/>
        </w:rPr>
        <w:t>: Approval by the TG motion.</w:t>
      </w:r>
    </w:p>
    <w:p w:rsidR="00530EAD" w:rsidRPr="00CD59D4" w:rsidRDefault="00530EAD" w:rsidP="00530EAD">
      <w:pPr>
        <w:rPr>
          <w:rFonts w:ascii="Times New Roman" w:hAnsi="Times New Roman" w:cs="Times New Roman"/>
        </w:rPr>
      </w:pPr>
    </w:p>
    <w:p w:rsidR="00530EAD" w:rsidRPr="006A3D0D" w:rsidRDefault="00530EAD" w:rsidP="00530EAD">
      <w:pPr>
        <w:rPr>
          <w:rFonts w:ascii="Times New Roman" w:hAnsi="Times New Roman" w:cs="Times New Roman"/>
          <w:sz w:val="21"/>
        </w:rPr>
      </w:pPr>
    </w:p>
    <w:p w:rsidR="00530EAD" w:rsidRPr="006A3D0D" w:rsidRDefault="00530EAD" w:rsidP="00530EA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530EAD" w:rsidRPr="006A3D0D" w:rsidRDefault="00530EAD" w:rsidP="00530EAD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1"/>
        </w:rPr>
        <w:t>TGax</w:t>
      </w:r>
      <w:proofErr w:type="spellEnd"/>
      <w:r>
        <w:rPr>
          <w:rFonts w:ascii="Times New Roman" w:hAnsi="Times New Roman" w:cs="Times New Roman" w:hint="eastAsia"/>
          <w:sz w:val="21"/>
        </w:rPr>
        <w:t xml:space="preserve"> </w:t>
      </w:r>
      <w:r>
        <w:rPr>
          <w:rFonts w:ascii="Times New Roman" w:hAnsi="Times New Roman" w:cs="Times New Roman"/>
          <w:sz w:val="21"/>
        </w:rPr>
        <w:t xml:space="preserve">is in recess @ 12:30 until start of Tuesday </w:t>
      </w:r>
      <w:r>
        <w:rPr>
          <w:rFonts w:asciiTheme="minorEastAsia" w:eastAsiaTheme="minorEastAsia" w:hAnsiTheme="minorEastAsia" w:cs="Times New Roman" w:hint="eastAsia"/>
          <w:sz w:val="21"/>
          <w:lang w:eastAsia="zh-CN"/>
        </w:rPr>
        <w:t>P</w:t>
      </w:r>
      <w:r>
        <w:rPr>
          <w:rFonts w:ascii="Times New Roman" w:hAnsi="Times New Roman" w:cs="Times New Roman"/>
          <w:sz w:val="21"/>
        </w:rPr>
        <w:t>M2</w:t>
      </w:r>
    </w:p>
    <w:p w:rsidR="00530EAD" w:rsidRDefault="00530EAD" w:rsidP="00797D5B"/>
    <w:p w:rsidR="00530EAD" w:rsidRDefault="00530EAD" w:rsidP="00797D5B"/>
    <w:p w:rsidR="00530EAD" w:rsidRDefault="00530EAD" w:rsidP="00797D5B"/>
    <w:p w:rsidR="00530EAD" w:rsidRDefault="00530EAD" w:rsidP="00797D5B"/>
    <w:p w:rsidR="00530EAD" w:rsidRPr="00A36A5F" w:rsidRDefault="00530EAD" w:rsidP="00797D5B"/>
    <w:p w:rsidR="00797D5B" w:rsidRPr="001F0053" w:rsidRDefault="009B1D2C" w:rsidP="00347A41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Wednesday</w:t>
      </w:r>
      <w:r w:rsidR="00BA6BD8"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March</w:t>
      </w:r>
      <w:r w:rsidR="00AE09CD">
        <w:rPr>
          <w:b/>
          <w:sz w:val="28"/>
          <w:u w:val="single"/>
        </w:rPr>
        <w:t xml:space="preserve"> </w:t>
      </w:r>
      <w:r w:rsidR="003E6BF7">
        <w:rPr>
          <w:b/>
          <w:sz w:val="28"/>
          <w:u w:val="single"/>
        </w:rPr>
        <w:t>1</w:t>
      </w:r>
      <w:r w:rsidR="00EE253A">
        <w:rPr>
          <w:b/>
          <w:sz w:val="28"/>
          <w:u w:val="single"/>
        </w:rPr>
        <w:t>3</w:t>
      </w:r>
      <w:r w:rsidR="00EE253A" w:rsidRPr="00EE253A">
        <w:rPr>
          <w:b/>
          <w:sz w:val="28"/>
          <w:u w:val="single"/>
          <w:vertAlign w:val="superscript"/>
        </w:rPr>
        <w:t>th</w:t>
      </w:r>
      <w:r w:rsidR="001F0053"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9</w:t>
      </w:r>
      <w:r w:rsidR="00356B50">
        <w:rPr>
          <w:rFonts w:hint="eastAsia"/>
          <w:b/>
          <w:sz w:val="28"/>
          <w:u w:val="single"/>
        </w:rPr>
        <w:t>,</w:t>
      </w:r>
      <w:r w:rsidR="001F0053"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</w:t>
      </w:r>
      <w:r w:rsidR="003E6BF7">
        <w:rPr>
          <w:b/>
          <w:sz w:val="28"/>
          <w:u w:val="single"/>
        </w:rPr>
        <w:t>M</w:t>
      </w:r>
      <w:r w:rsidR="0077125F">
        <w:rPr>
          <w:b/>
          <w:sz w:val="28"/>
          <w:u w:val="single"/>
        </w:rPr>
        <w:t>2</w:t>
      </w:r>
      <w:r w:rsidR="00797D5B" w:rsidRPr="001F0053">
        <w:rPr>
          <w:b/>
          <w:sz w:val="28"/>
          <w:u w:val="single"/>
        </w:rPr>
        <w:t xml:space="preserve"> </w:t>
      </w:r>
      <w:proofErr w:type="spellStart"/>
      <w:r w:rsidR="00BA6BD8">
        <w:rPr>
          <w:rFonts w:hint="eastAsia"/>
          <w:b/>
          <w:sz w:val="28"/>
          <w:u w:val="single"/>
        </w:rPr>
        <w:t>TGax</w:t>
      </w:r>
      <w:proofErr w:type="spellEnd"/>
      <w:r w:rsidR="00ED1C58">
        <w:rPr>
          <w:rFonts w:hint="eastAsia"/>
          <w:b/>
          <w:sz w:val="28"/>
          <w:u w:val="single"/>
        </w:rPr>
        <w:t xml:space="preserve"> </w:t>
      </w:r>
      <w:r w:rsidR="00BA6BD8">
        <w:rPr>
          <w:rFonts w:hint="eastAsia"/>
          <w:b/>
          <w:sz w:val="28"/>
          <w:u w:val="single"/>
        </w:rPr>
        <w:t>Session (</w:t>
      </w:r>
      <w:r w:rsidR="0077125F">
        <w:rPr>
          <w:b/>
          <w:sz w:val="28"/>
          <w:u w:val="single"/>
        </w:rPr>
        <w:t>0</w:t>
      </w:r>
      <w:r>
        <w:rPr>
          <w:b/>
          <w:sz w:val="28"/>
          <w:u w:val="single"/>
        </w:rPr>
        <w:t>4</w:t>
      </w:r>
      <w:r w:rsidR="00696C45"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 w:rsidR="003E6BF7">
        <w:rPr>
          <w:b/>
          <w:sz w:val="28"/>
          <w:u w:val="single"/>
        </w:rPr>
        <w:t>0</w:t>
      </w:r>
      <w:r>
        <w:rPr>
          <w:b/>
          <w:sz w:val="28"/>
          <w:u w:val="single"/>
        </w:rPr>
        <w:t>P</w:t>
      </w:r>
      <w:r w:rsidR="0077125F">
        <w:rPr>
          <w:b/>
          <w:sz w:val="28"/>
          <w:u w:val="single"/>
        </w:rPr>
        <w:t>M</w:t>
      </w:r>
      <w:r w:rsidR="00AA2E78">
        <w:rPr>
          <w:rFonts w:hint="eastAsia"/>
          <w:b/>
          <w:sz w:val="28"/>
          <w:u w:val="single"/>
        </w:rPr>
        <w:t>-</w:t>
      </w:r>
      <w:r>
        <w:rPr>
          <w:b/>
          <w:sz w:val="28"/>
          <w:u w:val="single"/>
        </w:rPr>
        <w:t>06</w:t>
      </w:r>
      <w:r w:rsidR="00696C45"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 w:rsidR="003E6BF7">
        <w:rPr>
          <w:b/>
          <w:sz w:val="28"/>
          <w:u w:val="single"/>
        </w:rPr>
        <w:t>0P</w:t>
      </w:r>
      <w:r w:rsidR="002836A6">
        <w:rPr>
          <w:b/>
          <w:sz w:val="28"/>
          <w:u w:val="single"/>
        </w:rPr>
        <w:t>M</w:t>
      </w:r>
      <w:r w:rsidR="00696C45">
        <w:rPr>
          <w:rFonts w:hint="eastAsia"/>
          <w:b/>
          <w:sz w:val="28"/>
          <w:u w:val="single"/>
        </w:rPr>
        <w:t>)</w:t>
      </w:r>
    </w:p>
    <w:p w:rsidR="00797D5B" w:rsidRPr="00A36A5F" w:rsidRDefault="00797D5B" w:rsidP="00797D5B"/>
    <w:p w:rsidR="00797D5B" w:rsidRPr="006E11DC" w:rsidRDefault="00EF00F0" w:rsidP="00530EAD">
      <w:pPr>
        <w:numPr>
          <w:ilvl w:val="0"/>
          <w:numId w:val="39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="0086254F" w:rsidRPr="006E11DC">
        <w:rPr>
          <w:b/>
        </w:rPr>
        <w:t xml:space="preserve">at </w:t>
      </w:r>
      <w:r w:rsidR="0077125F">
        <w:rPr>
          <w:b/>
        </w:rPr>
        <w:t>0</w:t>
      </w:r>
      <w:r w:rsidR="009B1D2C">
        <w:rPr>
          <w:b/>
        </w:rPr>
        <w:t>4</w:t>
      </w:r>
      <w:r w:rsidR="00933D4F" w:rsidRPr="00F12D66">
        <w:rPr>
          <w:b/>
          <w:noProof/>
        </w:rPr>
        <w:t>:</w:t>
      </w:r>
      <w:r w:rsidR="003E6BF7">
        <w:rPr>
          <w:b/>
          <w:noProof/>
        </w:rPr>
        <w:t>0</w:t>
      </w:r>
      <w:r w:rsidR="009B1D2C">
        <w:rPr>
          <w:b/>
          <w:noProof/>
        </w:rPr>
        <w:t>5p</w:t>
      </w:r>
      <w:r w:rsidR="00933D4F" w:rsidRPr="00F12D66">
        <w:rPr>
          <w:b/>
          <w:noProof/>
        </w:rPr>
        <w:t>m</w:t>
      </w:r>
      <w:r w:rsidR="009A3D5E"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="00302C8B" w:rsidRPr="00302C8B">
        <w:rPr>
          <w:b/>
        </w:rPr>
        <w:t xml:space="preserve">Osama </w:t>
      </w:r>
      <w:proofErr w:type="spellStart"/>
      <w:r w:rsidR="00302C8B" w:rsidRPr="00302C8B">
        <w:rPr>
          <w:b/>
        </w:rPr>
        <w:t>Aboul-Magd</w:t>
      </w:r>
      <w:proofErr w:type="spellEnd"/>
      <w:r w:rsidR="00302C8B" w:rsidRPr="00302C8B">
        <w:rPr>
          <w:b/>
        </w:rPr>
        <w:t xml:space="preserve"> (Huawei Technologies)</w:t>
      </w:r>
      <w:r w:rsidRPr="006E11DC">
        <w:rPr>
          <w:rFonts w:hint="eastAsia"/>
          <w:b/>
        </w:rPr>
        <w:t xml:space="preserve">, the </w:t>
      </w:r>
      <w:proofErr w:type="spellStart"/>
      <w:r w:rsidR="00302C8B">
        <w:rPr>
          <w:b/>
        </w:rPr>
        <w:t>TGax</w:t>
      </w:r>
      <w:proofErr w:type="spellEnd"/>
      <w:r w:rsidR="00302C8B">
        <w:rPr>
          <w:b/>
        </w:rPr>
        <w:t xml:space="preserve"> </w:t>
      </w:r>
      <w:r w:rsidRPr="006E11DC">
        <w:rPr>
          <w:rFonts w:hint="eastAsia"/>
          <w:b/>
        </w:rPr>
        <w:t>chair</w:t>
      </w:r>
      <w:r w:rsidR="00264BF2" w:rsidRPr="006E11DC">
        <w:rPr>
          <w:rFonts w:hint="eastAsia"/>
          <w:b/>
        </w:rPr>
        <w:t xml:space="preserve"> </w:t>
      </w:r>
    </w:p>
    <w:p w:rsidR="00B61863" w:rsidRPr="00A37144" w:rsidRDefault="00010B9E" w:rsidP="00530EAD">
      <w:pPr>
        <w:numPr>
          <w:ilvl w:val="1"/>
          <w:numId w:val="39"/>
        </w:numPr>
      </w:pPr>
      <w:r w:rsidRPr="00A37144">
        <w:rPr>
          <w:rFonts w:hint="eastAsia"/>
        </w:rPr>
        <w:t xml:space="preserve"> </w:t>
      </w:r>
      <w:proofErr w:type="gramStart"/>
      <w:r w:rsidR="003F11B2">
        <w:t>4</w:t>
      </w:r>
      <w:r w:rsidR="00FE320F">
        <w:t>9</w:t>
      </w:r>
      <w:proofErr w:type="gramEnd"/>
      <w:r w:rsidR="00903B95" w:rsidRPr="00A37144">
        <w:t xml:space="preserve"> </w:t>
      </w:r>
      <w:r w:rsidR="00DE4680" w:rsidRPr="00A37144">
        <w:rPr>
          <w:rFonts w:hint="eastAsia"/>
        </w:rPr>
        <w:t>people a</w:t>
      </w:r>
      <w:r w:rsidR="00B61863" w:rsidRPr="00A37144">
        <w:rPr>
          <w:rFonts w:hint="eastAsia"/>
        </w:rPr>
        <w:t>re in the room.</w:t>
      </w:r>
    </w:p>
    <w:p w:rsidR="00801274" w:rsidRPr="006E11DC" w:rsidRDefault="00801274" w:rsidP="00801274"/>
    <w:p w:rsidR="00ED1C58" w:rsidRPr="006E11DC" w:rsidRDefault="00ED1C58" w:rsidP="00530EAD">
      <w:pPr>
        <w:numPr>
          <w:ilvl w:val="0"/>
          <w:numId w:val="39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801274" w:rsidRPr="006E11DC" w:rsidRDefault="00ED1C58" w:rsidP="00530EAD">
      <w:pPr>
        <w:numPr>
          <w:ilvl w:val="1"/>
          <w:numId w:val="39"/>
        </w:numPr>
      </w:pPr>
      <w:r w:rsidRPr="006E11DC">
        <w:rPr>
          <w:rFonts w:hint="eastAsia"/>
        </w:rPr>
        <w:t xml:space="preserve"> </w:t>
      </w:r>
      <w:r w:rsidR="001F0053" w:rsidRPr="006E11DC">
        <w:t xml:space="preserve">Agenda </w:t>
      </w:r>
      <w:r w:rsidR="005E1B0E" w:rsidRPr="006E11DC">
        <w:rPr>
          <w:rFonts w:hint="eastAsia"/>
        </w:rPr>
        <w:t>Doc.</w:t>
      </w:r>
      <w:r w:rsidR="001F0053" w:rsidRPr="006E11DC">
        <w:t>11-1</w:t>
      </w:r>
      <w:r w:rsidR="009B1D2C">
        <w:t>9</w:t>
      </w:r>
      <w:r w:rsidR="00801274" w:rsidRPr="006E11DC">
        <w:rPr>
          <w:rFonts w:hint="eastAsia"/>
        </w:rPr>
        <w:t>/</w:t>
      </w:r>
      <w:r w:rsidR="009B1D2C">
        <w:t>0453</w:t>
      </w:r>
      <w:r w:rsidR="00B96D18">
        <w:t xml:space="preserve"> </w:t>
      </w:r>
      <w:r w:rsidR="00712F7C" w:rsidRPr="006E11DC">
        <w:rPr>
          <w:rFonts w:hint="eastAsia"/>
        </w:rPr>
        <w:t>on the server.</w:t>
      </w:r>
      <w:r w:rsidRPr="006E11DC">
        <w:rPr>
          <w:rFonts w:hint="eastAsia"/>
        </w:rPr>
        <w:t xml:space="preserve"> Rev</w:t>
      </w:r>
      <w:r w:rsidR="006239E8" w:rsidRPr="006E11DC">
        <w:rPr>
          <w:rFonts w:hint="eastAsia"/>
        </w:rPr>
        <w:t>.</w:t>
      </w:r>
      <w:r w:rsidRPr="006E11DC">
        <w:rPr>
          <w:rFonts w:hint="eastAsia"/>
        </w:rPr>
        <w:t xml:space="preserve"> </w:t>
      </w:r>
      <w:r w:rsidR="00D714AB">
        <w:t>1</w:t>
      </w:r>
      <w:r w:rsidRPr="006E11DC">
        <w:rPr>
          <w:rFonts w:hint="eastAsia"/>
        </w:rPr>
        <w:t xml:space="preserve"> is the working document.</w:t>
      </w:r>
    </w:p>
    <w:p w:rsidR="00D725C4" w:rsidRPr="006E11DC" w:rsidRDefault="00D725C4" w:rsidP="00530EAD">
      <w:pPr>
        <w:numPr>
          <w:ilvl w:val="1"/>
          <w:numId w:val="39"/>
        </w:numPr>
      </w:pPr>
      <w:r w:rsidRPr="006E11DC">
        <w:rPr>
          <w:rFonts w:hint="eastAsia"/>
        </w:rPr>
        <w:t xml:space="preserve"> </w:t>
      </w:r>
      <w:r w:rsidR="001B1A24" w:rsidRPr="006E11DC">
        <w:rPr>
          <w:rFonts w:hint="eastAsia"/>
        </w:rPr>
        <w:t xml:space="preserve">Meeting Protocol: </w:t>
      </w:r>
      <w:r w:rsidR="007042D1" w:rsidRPr="006E11DC">
        <w:t xml:space="preserve">The </w:t>
      </w:r>
      <w:r w:rsidRPr="006E11DC">
        <w:rPr>
          <w:rFonts w:hint="eastAsia"/>
        </w:rPr>
        <w:t xml:space="preserve">Chair asked </w:t>
      </w:r>
      <w:r w:rsidR="00F12D66"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D725C4" w:rsidRPr="006E11DC" w:rsidRDefault="00F14348" w:rsidP="00530EAD">
      <w:pPr>
        <w:numPr>
          <w:ilvl w:val="1"/>
          <w:numId w:val="39"/>
        </w:numPr>
      </w:pPr>
      <w:r w:rsidRPr="006E11DC">
        <w:rPr>
          <w:rFonts w:hint="eastAsia"/>
        </w:rPr>
        <w:t xml:space="preserve"> A</w:t>
      </w:r>
      <w:r w:rsidR="00D725C4" w:rsidRPr="006E11DC">
        <w:rPr>
          <w:rFonts w:hint="eastAsia"/>
        </w:rPr>
        <w:t>ttendance</w:t>
      </w:r>
      <w:r w:rsidRPr="006E11DC">
        <w:rPr>
          <w:rFonts w:hint="eastAsia"/>
        </w:rPr>
        <w:t xml:space="preserve"> reminder</w:t>
      </w:r>
      <w:r w:rsidR="00D725C4" w:rsidRPr="006E11DC">
        <w:rPr>
          <w:rFonts w:hint="eastAsia"/>
        </w:rPr>
        <w:t>.</w:t>
      </w:r>
    </w:p>
    <w:p w:rsidR="00112A14" w:rsidRPr="006E11DC" w:rsidRDefault="00112A14" w:rsidP="00530EAD">
      <w:pPr>
        <w:numPr>
          <w:ilvl w:val="2"/>
          <w:numId w:val="39"/>
        </w:numPr>
      </w:pPr>
      <w:r w:rsidRPr="006E11DC">
        <w:rPr>
          <w:rFonts w:hint="eastAsia"/>
        </w:rPr>
        <w:t xml:space="preserve"> The attendance server: </w:t>
      </w:r>
      <w:r w:rsidR="006239E8" w:rsidRPr="006E11DC">
        <w:t>https://imat.ieee.org/</w:t>
      </w:r>
    </w:p>
    <w:p w:rsidR="00982C20" w:rsidRPr="006E11DC" w:rsidRDefault="00982C20" w:rsidP="00982C20"/>
    <w:p w:rsidR="00C30ECC" w:rsidRPr="006E11DC" w:rsidRDefault="00C30ECC" w:rsidP="00530EAD">
      <w:pPr>
        <w:numPr>
          <w:ilvl w:val="0"/>
          <w:numId w:val="39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F14348" w:rsidRPr="006E11DC" w:rsidRDefault="00F14348" w:rsidP="00530EAD">
      <w:pPr>
        <w:numPr>
          <w:ilvl w:val="1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="00D57417"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530EAD">
      <w:pPr>
        <w:numPr>
          <w:ilvl w:val="1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530EAD">
      <w:pPr>
        <w:numPr>
          <w:ilvl w:val="1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C30ECC" w:rsidRPr="006E11DC" w:rsidRDefault="00C30ECC" w:rsidP="00530EAD">
      <w:pPr>
        <w:numPr>
          <w:ilvl w:val="1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</w:t>
      </w:r>
      <w:r w:rsidR="00F14348" w:rsidRPr="006E11DC">
        <w:rPr>
          <w:rFonts w:hint="eastAsia"/>
          <w:highlight w:val="lightGray"/>
        </w:rPr>
        <w:t>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ab/>
        <w:t xml:space="preserve">      </w:t>
      </w:r>
    </w:p>
    <w:p w:rsidR="00D57417" w:rsidRPr="006E11DC" w:rsidRDefault="00C30ECC" w:rsidP="00530EAD">
      <w:pPr>
        <w:numPr>
          <w:ilvl w:val="2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</w:t>
      </w:r>
      <w:r w:rsidR="00C24695" w:rsidRPr="006E11DC">
        <w:rPr>
          <w:rFonts w:hint="eastAsia"/>
          <w:highlight w:val="lightGray"/>
        </w:rPr>
        <w:t>f potentially essential patents</w:t>
      </w:r>
      <w:r w:rsidR="004176C0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Asked.</w:t>
      </w:r>
      <w:r w:rsidRPr="006E11DC">
        <w:rPr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D</w:t>
      </w:r>
      <w:r w:rsidRPr="006E11DC">
        <w:rPr>
          <w:strike/>
          <w:highlight w:val="lightGray"/>
        </w:rPr>
        <w:t>id not ask</w:t>
      </w:r>
      <w:r w:rsidRPr="006E11DC">
        <w:rPr>
          <w:highlight w:val="lightGray"/>
        </w:rPr>
        <w:t>]</w:t>
      </w:r>
    </w:p>
    <w:p w:rsidR="00C30ECC" w:rsidRPr="006E11DC" w:rsidRDefault="00436533" w:rsidP="00530EAD">
      <w:pPr>
        <w:numPr>
          <w:ilvl w:val="2"/>
          <w:numId w:val="39"/>
        </w:numPr>
        <w:rPr>
          <w:highlight w:val="lightGray"/>
        </w:rPr>
      </w:pPr>
      <w:r w:rsidRPr="006E11DC">
        <w:rPr>
          <w:highlight w:val="lightGray"/>
        </w:rPr>
        <w:t>P</w:t>
      </w:r>
      <w:r w:rsidR="00C30ECC" w:rsidRPr="006E11DC">
        <w:rPr>
          <w:rFonts w:hint="eastAsia"/>
          <w:highlight w:val="lightGray"/>
        </w:rPr>
        <w:t xml:space="preserve">otentially </w:t>
      </w:r>
      <w:r w:rsidR="00C30ECC" w:rsidRPr="006E11DC">
        <w:rPr>
          <w:highlight w:val="lightGray"/>
        </w:rPr>
        <w:t>essential</w:t>
      </w:r>
      <w:r w:rsidR="00C30ECC" w:rsidRPr="006E11DC">
        <w:rPr>
          <w:rFonts w:hint="eastAsia"/>
          <w:highlight w:val="lightGray"/>
        </w:rPr>
        <w:t xml:space="preserve"> patents</w:t>
      </w:r>
      <w:r w:rsidR="00D57417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None reported</w:t>
      </w:r>
      <w:r w:rsidR="004A0777" w:rsidRPr="006E11DC">
        <w:rPr>
          <w:strike/>
          <w:highlight w:val="lightGray"/>
        </w:rPr>
        <w:t>.</w:t>
      </w:r>
      <w:r w:rsidRPr="006E11DC">
        <w:rPr>
          <w:strike/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R</w:t>
      </w:r>
      <w:r w:rsidRPr="006E11DC">
        <w:rPr>
          <w:strike/>
          <w:highlight w:val="lightGray"/>
        </w:rPr>
        <w:t>eported as follows</w:t>
      </w:r>
      <w:r w:rsidRPr="006E11DC">
        <w:rPr>
          <w:highlight w:val="lightGray"/>
        </w:rPr>
        <w:t>]</w:t>
      </w:r>
    </w:p>
    <w:p w:rsidR="00F14348" w:rsidRPr="006E11DC" w:rsidRDefault="00F14348" w:rsidP="00530EAD">
      <w:pPr>
        <w:numPr>
          <w:ilvl w:val="1"/>
          <w:numId w:val="39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142F48" w:rsidRPr="006E11DC" w:rsidRDefault="00142F48" w:rsidP="00142F48">
      <w:pPr>
        <w:rPr>
          <w:bCs/>
        </w:rPr>
      </w:pPr>
    </w:p>
    <w:p w:rsidR="00D57417" w:rsidRPr="006E11DC" w:rsidRDefault="00D57417" w:rsidP="00530EAD">
      <w:pPr>
        <w:numPr>
          <w:ilvl w:val="0"/>
          <w:numId w:val="39"/>
        </w:numPr>
        <w:rPr>
          <w:b/>
        </w:rPr>
      </w:pPr>
      <w:r w:rsidRPr="006E11DC">
        <w:rPr>
          <w:b/>
        </w:rPr>
        <w:t>The Chair called for presentation</w:t>
      </w:r>
      <w:r w:rsidR="00580948" w:rsidRPr="006E11DC">
        <w:rPr>
          <w:b/>
        </w:rPr>
        <w:t>s</w:t>
      </w:r>
    </w:p>
    <w:p w:rsidR="00896867" w:rsidRPr="006E11DC" w:rsidRDefault="003E6BF7" w:rsidP="00530EAD">
      <w:pPr>
        <w:numPr>
          <w:ilvl w:val="1"/>
          <w:numId w:val="39"/>
        </w:numPr>
        <w:rPr>
          <w:highlight w:val="lightGray"/>
        </w:rPr>
      </w:pPr>
      <w:r>
        <w:rPr>
          <w:rFonts w:eastAsia="Malgun Gothic"/>
          <w:highlight w:val="lightGray"/>
          <w:lang w:eastAsia="ko-KR"/>
        </w:rPr>
        <w:t>No additional presentation</w:t>
      </w:r>
    </w:p>
    <w:p w:rsidR="00B77B86" w:rsidRPr="006E11DC" w:rsidRDefault="00B77B86" w:rsidP="00B77B86">
      <w:pPr>
        <w:ind w:left="792"/>
      </w:pPr>
    </w:p>
    <w:p w:rsidR="00D57417" w:rsidRPr="006E11DC" w:rsidRDefault="00D57417" w:rsidP="00530EAD">
      <w:pPr>
        <w:numPr>
          <w:ilvl w:val="0"/>
          <w:numId w:val="39"/>
        </w:numPr>
        <w:rPr>
          <w:b/>
        </w:rPr>
      </w:pPr>
      <w:r w:rsidRPr="006E11DC">
        <w:rPr>
          <w:b/>
        </w:rPr>
        <w:t>The Chair asked for approval of the agenda</w:t>
      </w:r>
    </w:p>
    <w:p w:rsidR="00D57417" w:rsidRPr="006E11DC" w:rsidRDefault="00B77B86" w:rsidP="00530EAD">
      <w:pPr>
        <w:numPr>
          <w:ilvl w:val="1"/>
          <w:numId w:val="39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4E61CB" w:rsidRPr="006E11DC" w:rsidRDefault="004E61CB" w:rsidP="00C53B58"/>
    <w:p w:rsidR="00AE09CD" w:rsidRPr="006E11DC" w:rsidRDefault="00AE09CD" w:rsidP="00530EAD">
      <w:pPr>
        <w:numPr>
          <w:ilvl w:val="0"/>
          <w:numId w:val="39"/>
        </w:numPr>
        <w:rPr>
          <w:b/>
        </w:rPr>
      </w:pPr>
      <w:r w:rsidRPr="006E11DC">
        <w:rPr>
          <w:b/>
        </w:rPr>
        <w:t>Presentation of contributions</w:t>
      </w:r>
    </w:p>
    <w:p w:rsidR="000C02DC" w:rsidRDefault="00F92096" w:rsidP="00530EAD">
      <w:pPr>
        <w:numPr>
          <w:ilvl w:val="1"/>
          <w:numId w:val="39"/>
        </w:numPr>
        <w:rPr>
          <w:b/>
        </w:rPr>
      </w:pPr>
      <w:r>
        <w:rPr>
          <w:b/>
        </w:rPr>
        <w:t>11-1</w:t>
      </w:r>
      <w:r w:rsidR="00A97990">
        <w:rPr>
          <w:b/>
        </w:rPr>
        <w:t>9</w:t>
      </w:r>
      <w:r w:rsidR="00AD536C" w:rsidRPr="006E11DC">
        <w:rPr>
          <w:b/>
        </w:rPr>
        <w:t>/</w:t>
      </w:r>
      <w:r w:rsidR="0077125F">
        <w:rPr>
          <w:b/>
        </w:rPr>
        <w:t>0</w:t>
      </w:r>
      <w:r w:rsidR="00A97990">
        <w:rPr>
          <w:b/>
        </w:rPr>
        <w:t>492</w:t>
      </w:r>
      <w:r w:rsidR="00A37144">
        <w:rPr>
          <w:b/>
        </w:rPr>
        <w:t>r</w:t>
      </w:r>
      <w:r w:rsidR="003E6BF7">
        <w:rPr>
          <w:b/>
        </w:rPr>
        <w:t>2</w:t>
      </w:r>
      <w:r w:rsidR="00AD536C" w:rsidRPr="006E11DC">
        <w:rPr>
          <w:b/>
        </w:rPr>
        <w:t>,</w:t>
      </w:r>
      <w:r w:rsidR="00AD536C" w:rsidRPr="00896867">
        <w:rPr>
          <w:b/>
        </w:rPr>
        <w:t xml:space="preserve"> </w:t>
      </w:r>
      <w:r w:rsidR="001214FA" w:rsidRPr="00896867">
        <w:rPr>
          <w:b/>
        </w:rPr>
        <w:t>“</w:t>
      </w:r>
      <w:r w:rsidR="00A97990" w:rsidRPr="00A97990">
        <w:rPr>
          <w:b/>
        </w:rPr>
        <w:t>CR for MU-RTS/CTS</w:t>
      </w:r>
      <w:r w:rsidR="00E01919" w:rsidRPr="00896867">
        <w:rPr>
          <w:b/>
        </w:rPr>
        <w:t>”</w:t>
      </w:r>
    </w:p>
    <w:p w:rsidR="00DE5E7B" w:rsidRPr="00E0780B" w:rsidRDefault="00DE5E7B" w:rsidP="00A97990">
      <w:pPr>
        <w:pStyle w:val="ListParagraph"/>
        <w:ind w:left="88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>CID</w:t>
      </w:r>
      <w:r w:rsidR="00E0780B" w:rsidRPr="00E0780B">
        <w:rPr>
          <w:rFonts w:ascii="Calibri" w:hAnsi="Calibri"/>
          <w:sz w:val="22"/>
          <w:szCs w:val="22"/>
        </w:rPr>
        <w:t xml:space="preserve"> </w:t>
      </w:r>
      <w:r w:rsidR="00A97990" w:rsidRPr="00A97990">
        <w:rPr>
          <w:rFonts w:ascii="Calibri" w:hAnsi="Calibri"/>
          <w:sz w:val="22"/>
          <w:szCs w:val="22"/>
        </w:rPr>
        <w:t>20007, 20159, 20160, 20721, 20888, 20994, 20995, 21125, 20310, 20311, 21413, 21460, 20540, 20548, 21181, 21488</w:t>
      </w:r>
    </w:p>
    <w:p w:rsidR="000C02DC" w:rsidRPr="006E11DC" w:rsidRDefault="00261431" w:rsidP="00530EAD">
      <w:pPr>
        <w:numPr>
          <w:ilvl w:val="2"/>
          <w:numId w:val="39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A97990" w:rsidRPr="00A97990">
        <w:t xml:space="preserve">Po-Kai Huang </w:t>
      </w:r>
      <w:r w:rsidR="00143056" w:rsidRPr="00143056">
        <w:t>(</w:t>
      </w:r>
      <w:r w:rsidR="00A97990">
        <w:rPr>
          <w:rFonts w:ascii="Verdana" w:hAnsi="Verdana"/>
          <w:color w:val="000000"/>
          <w:sz w:val="17"/>
          <w:szCs w:val="17"/>
        </w:rPr>
        <w:t>Intel</w:t>
      </w:r>
      <w:r w:rsidR="00143056" w:rsidRPr="00143056">
        <w:t>)</w:t>
      </w:r>
    </w:p>
    <w:p w:rsidR="0077125F" w:rsidRDefault="00EE253A" w:rsidP="0066221A">
      <w:pPr>
        <w:ind w:left="1224"/>
        <w:rPr>
          <w:rFonts w:ascii="Verdana" w:hAnsi="Verdana"/>
          <w:color w:val="000000"/>
          <w:sz w:val="17"/>
          <w:szCs w:val="17"/>
        </w:rPr>
      </w:pPr>
      <w:r>
        <w:rPr>
          <w:rFonts w:ascii="Verdana" w:hAnsi="Verdana"/>
          <w:color w:val="000000"/>
          <w:sz w:val="17"/>
          <w:szCs w:val="17"/>
        </w:rPr>
        <w:lastRenderedPageBreak/>
        <w:t xml:space="preserve">SP deferred for further check </w:t>
      </w:r>
      <w:r w:rsidR="008B33B7">
        <w:rPr>
          <w:rFonts w:ascii="Verdana" w:hAnsi="Verdana"/>
          <w:color w:val="000000"/>
          <w:sz w:val="17"/>
          <w:szCs w:val="17"/>
        </w:rPr>
        <w:t>by</w:t>
      </w:r>
      <w:r>
        <w:rPr>
          <w:rFonts w:ascii="Verdana" w:hAnsi="Verdana"/>
          <w:color w:val="000000"/>
          <w:sz w:val="17"/>
          <w:szCs w:val="17"/>
        </w:rPr>
        <w:t xml:space="preserve"> Alfred.</w:t>
      </w:r>
    </w:p>
    <w:p w:rsidR="002B1437" w:rsidRDefault="002B1437" w:rsidP="0066221A">
      <w:pPr>
        <w:ind w:left="1224"/>
        <w:rPr>
          <w:rFonts w:eastAsia="Times New Roman"/>
          <w:color w:val="000000"/>
        </w:rPr>
      </w:pPr>
    </w:p>
    <w:p w:rsidR="00762CF8" w:rsidRDefault="00762CF8" w:rsidP="00530EAD">
      <w:pPr>
        <w:numPr>
          <w:ilvl w:val="1"/>
          <w:numId w:val="39"/>
        </w:numPr>
        <w:rPr>
          <w:b/>
        </w:rPr>
      </w:pPr>
      <w:r>
        <w:rPr>
          <w:b/>
        </w:rPr>
        <w:t>11-1</w:t>
      </w:r>
      <w:r w:rsidR="00A97990">
        <w:rPr>
          <w:b/>
        </w:rPr>
        <w:t>9</w:t>
      </w:r>
      <w:r w:rsidRPr="006E11DC">
        <w:rPr>
          <w:b/>
        </w:rPr>
        <w:t>/</w:t>
      </w:r>
      <w:r w:rsidR="00A97990">
        <w:rPr>
          <w:b/>
        </w:rPr>
        <w:t>0</w:t>
      </w:r>
      <w:r w:rsidR="00EE253A">
        <w:rPr>
          <w:b/>
        </w:rPr>
        <w:t>416</w:t>
      </w:r>
      <w:r>
        <w:rPr>
          <w:b/>
        </w:rPr>
        <w:t>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EE253A" w:rsidRPr="00EE253A">
        <w:rPr>
          <w:b/>
        </w:rPr>
        <w:t>CR for Spatial reuse</w:t>
      </w:r>
      <w:r w:rsidRPr="00896867">
        <w:rPr>
          <w:b/>
        </w:rPr>
        <w:t>”</w:t>
      </w:r>
    </w:p>
    <w:p w:rsidR="00762CF8" w:rsidRPr="00E0780B" w:rsidRDefault="00762CF8" w:rsidP="00762CF8">
      <w:pPr>
        <w:pStyle w:val="ListParagraph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EE253A" w:rsidRPr="00EE253A">
        <w:rPr>
          <w:rFonts w:ascii="Calibri" w:hAnsi="Calibri"/>
          <w:sz w:val="22"/>
          <w:szCs w:val="22"/>
        </w:rPr>
        <w:t xml:space="preserve">20337, 20338, 20569, 20615, 20669, 20677, 20948, 21038, 21060, 21094, 21095, 21483, 21484, 21485 </w:t>
      </w:r>
      <w:r w:rsidR="006E6E39" w:rsidRPr="006E6E39">
        <w:rPr>
          <w:rFonts w:ascii="Calibri" w:hAnsi="Calibri"/>
          <w:sz w:val="22"/>
          <w:szCs w:val="22"/>
        </w:rPr>
        <w:t>(</w:t>
      </w:r>
      <w:r w:rsidR="00EE253A">
        <w:rPr>
          <w:rFonts w:ascii="Calibri" w:hAnsi="Calibri"/>
          <w:sz w:val="22"/>
          <w:szCs w:val="22"/>
        </w:rPr>
        <w:t>14</w:t>
      </w:r>
      <w:r w:rsidR="006E6E39" w:rsidRPr="006E6E39">
        <w:rPr>
          <w:rFonts w:ascii="Calibri" w:hAnsi="Calibri"/>
          <w:sz w:val="22"/>
          <w:szCs w:val="22"/>
        </w:rPr>
        <w:t xml:space="preserve"> CIDs)</w:t>
      </w:r>
    </w:p>
    <w:p w:rsidR="00762CF8" w:rsidRDefault="00762CF8" w:rsidP="00530EAD">
      <w:pPr>
        <w:numPr>
          <w:ilvl w:val="2"/>
          <w:numId w:val="39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EE253A">
        <w:t>Laurent C</w:t>
      </w:r>
      <w:r w:rsidR="00EE253A" w:rsidRPr="00EE253A">
        <w:t xml:space="preserve">ariou </w:t>
      </w:r>
      <w:r w:rsidR="006E6E39" w:rsidRPr="00143056">
        <w:t>(</w:t>
      </w:r>
      <w:r w:rsidR="00EE253A">
        <w:rPr>
          <w:rFonts w:ascii="Verdana" w:hAnsi="Verdana"/>
          <w:color w:val="000000"/>
          <w:sz w:val="17"/>
          <w:szCs w:val="17"/>
        </w:rPr>
        <w:t>Intel</w:t>
      </w:r>
      <w:r w:rsidR="006E6E39" w:rsidRPr="00143056">
        <w:t>)</w:t>
      </w:r>
    </w:p>
    <w:p w:rsidR="008B33B7" w:rsidRDefault="008B33B7" w:rsidP="008B33B7">
      <w:pPr>
        <w:ind w:left="1224"/>
      </w:pPr>
      <w:r>
        <w:t xml:space="preserve">CIDs 21038, 21060, and </w:t>
      </w:r>
      <w:r w:rsidRPr="008B33B7">
        <w:t>21095</w:t>
      </w:r>
      <w:r>
        <w:t xml:space="preserve"> </w:t>
      </w:r>
      <w:proofErr w:type="gramStart"/>
      <w:r>
        <w:t>are deferred</w:t>
      </w:r>
      <w:proofErr w:type="gramEnd"/>
      <w:r>
        <w:t>.</w:t>
      </w:r>
    </w:p>
    <w:p w:rsidR="006E6E39" w:rsidRDefault="006E6E39" w:rsidP="006E6E39">
      <w:pPr>
        <w:pStyle w:val="ListParagraph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>SP</w:t>
      </w:r>
      <w:r w:rsidR="00EE253A">
        <w:rPr>
          <w:rFonts w:ascii="Calibri" w:eastAsia="Malgun Gothic" w:hAnsi="Calibri"/>
          <w:sz w:val="22"/>
          <w:lang w:eastAsia="ko-KR"/>
        </w:rPr>
        <w:t>1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resolution</w:t>
      </w:r>
      <w:r>
        <w:rPr>
          <w:rFonts w:ascii="Calibri" w:eastAsia="Malgun Gothic" w:hAnsi="Calibri"/>
          <w:sz w:val="22"/>
          <w:lang w:eastAsia="ko-KR"/>
        </w:rPr>
        <w:t>s</w:t>
      </w:r>
      <w:r w:rsidR="008B33B7">
        <w:rPr>
          <w:rFonts w:ascii="Calibri" w:eastAsia="Malgun Gothic" w:hAnsi="Calibri"/>
          <w:sz w:val="22"/>
          <w:lang w:eastAsia="ko-KR"/>
        </w:rPr>
        <w:t xml:space="preserve"> to CIDs</w:t>
      </w:r>
      <w:r>
        <w:rPr>
          <w:rFonts w:ascii="Calibri" w:eastAsia="Malgun Gothic" w:hAnsi="Calibri"/>
          <w:sz w:val="22"/>
          <w:lang w:eastAsia="ko-KR"/>
        </w:rPr>
        <w:t xml:space="preserve"> </w:t>
      </w:r>
      <w:r w:rsidR="008B33B7" w:rsidRPr="00EE253A">
        <w:rPr>
          <w:rFonts w:ascii="Calibri" w:hAnsi="Calibri"/>
          <w:sz w:val="22"/>
          <w:szCs w:val="22"/>
        </w:rPr>
        <w:t xml:space="preserve">20337, 20338, 20569, 20615, 20669, 20677, 20948, 21094, 21483, 21484, </w:t>
      </w:r>
      <w:proofErr w:type="gramStart"/>
      <w:r w:rsidR="008B33B7" w:rsidRPr="00EE253A">
        <w:rPr>
          <w:rFonts w:ascii="Calibri" w:hAnsi="Calibri"/>
          <w:sz w:val="22"/>
          <w:szCs w:val="22"/>
        </w:rPr>
        <w:t>21485</w:t>
      </w:r>
      <w:proofErr w:type="gramEnd"/>
      <w:r w:rsidR="008B33B7" w:rsidRPr="006E6E39">
        <w:rPr>
          <w:rFonts w:ascii="Calibri" w:hAnsi="Calibri"/>
          <w:sz w:val="22"/>
          <w:szCs w:val="22"/>
        </w:rPr>
        <w:t xml:space="preserve"> </w:t>
      </w:r>
      <w:r>
        <w:rPr>
          <w:rFonts w:ascii="Calibri" w:eastAsia="Malgun Gothic" w:hAnsi="Calibri"/>
          <w:sz w:val="22"/>
          <w:lang w:eastAsia="ko-KR"/>
        </w:rPr>
        <w:t>in doc 11-1</w:t>
      </w:r>
      <w:r w:rsidR="00EE253A">
        <w:rPr>
          <w:rFonts w:ascii="Calibri" w:eastAsia="Malgun Gothic" w:hAnsi="Calibri"/>
          <w:sz w:val="22"/>
          <w:lang w:eastAsia="ko-KR"/>
        </w:rPr>
        <w:t>9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="00EE253A">
        <w:rPr>
          <w:rFonts w:ascii="Calibri" w:eastAsia="Malgun Gothic" w:hAnsi="Calibri"/>
          <w:sz w:val="22"/>
          <w:lang w:eastAsia="ko-KR"/>
        </w:rPr>
        <w:t>0416</w:t>
      </w:r>
      <w:r>
        <w:rPr>
          <w:rFonts w:ascii="Calibri" w:eastAsia="Malgun Gothic" w:hAnsi="Calibri"/>
          <w:sz w:val="22"/>
          <w:lang w:eastAsia="ko-KR"/>
        </w:rPr>
        <w:t>r</w:t>
      </w:r>
      <w:r w:rsidR="00C374A5">
        <w:rPr>
          <w:rFonts w:ascii="Calibri" w:eastAsia="Malgun Gothic" w:hAnsi="Calibri"/>
          <w:sz w:val="22"/>
          <w:lang w:eastAsia="ko-KR"/>
        </w:rPr>
        <w:t>1</w:t>
      </w:r>
      <w:r>
        <w:rPr>
          <w:rFonts w:ascii="Calibri" w:eastAsia="Malgun Gothic" w:hAnsi="Calibri"/>
          <w:sz w:val="22"/>
          <w:lang w:eastAsia="ko-KR"/>
        </w:rPr>
        <w:t>?</w:t>
      </w:r>
    </w:p>
    <w:p w:rsidR="00133642" w:rsidRDefault="00EE253A" w:rsidP="002B1437">
      <w:pPr>
        <w:ind w:left="1224"/>
        <w:rPr>
          <w:rFonts w:eastAsiaTheme="minorEastAsia"/>
          <w:color w:val="000000"/>
          <w:lang w:eastAsia="zh-CN"/>
        </w:rPr>
      </w:pPr>
      <w:r>
        <w:rPr>
          <w:rFonts w:eastAsiaTheme="minorEastAsia"/>
          <w:color w:val="000000"/>
          <w:highlight w:val="yellow"/>
          <w:lang w:eastAsia="zh-CN"/>
        </w:rPr>
        <w:t xml:space="preserve">SP passed with no objection. </w:t>
      </w:r>
    </w:p>
    <w:p w:rsidR="00EE253A" w:rsidRDefault="00EE253A" w:rsidP="002B1437">
      <w:pPr>
        <w:ind w:left="1224"/>
        <w:rPr>
          <w:rFonts w:eastAsia="MS Mincho"/>
          <w:color w:val="000000"/>
        </w:rPr>
      </w:pPr>
    </w:p>
    <w:p w:rsidR="00120247" w:rsidRDefault="008B33B7" w:rsidP="00530EAD">
      <w:pPr>
        <w:numPr>
          <w:ilvl w:val="1"/>
          <w:numId w:val="39"/>
        </w:numPr>
        <w:rPr>
          <w:b/>
        </w:rPr>
      </w:pPr>
      <w:r>
        <w:rPr>
          <w:b/>
        </w:rPr>
        <w:t>11-19</w:t>
      </w:r>
      <w:r w:rsidR="00120247" w:rsidRPr="006E11DC">
        <w:rPr>
          <w:b/>
        </w:rPr>
        <w:t>/</w:t>
      </w:r>
      <w:r>
        <w:rPr>
          <w:b/>
        </w:rPr>
        <w:t>0414r0</w:t>
      </w:r>
      <w:r w:rsidR="00120247" w:rsidRPr="006E11DC">
        <w:rPr>
          <w:b/>
        </w:rPr>
        <w:t>,</w:t>
      </w:r>
      <w:r w:rsidR="00120247" w:rsidRPr="00896867">
        <w:rPr>
          <w:b/>
        </w:rPr>
        <w:t xml:space="preserve"> “</w:t>
      </w:r>
      <w:r w:rsidR="00530EAD" w:rsidRPr="00530EAD">
        <w:rPr>
          <w:b/>
        </w:rPr>
        <w:t>CR for NFRP</w:t>
      </w:r>
      <w:r w:rsidR="00120247" w:rsidRPr="00896867">
        <w:rPr>
          <w:b/>
        </w:rPr>
        <w:t>”</w:t>
      </w:r>
    </w:p>
    <w:p w:rsidR="00120247" w:rsidRPr="00E0780B" w:rsidRDefault="00120247" w:rsidP="008B33B7">
      <w:pPr>
        <w:pStyle w:val="ListParagraph"/>
        <w:ind w:left="88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8B33B7" w:rsidRPr="008B33B7">
        <w:rPr>
          <w:rFonts w:ascii="Calibri" w:hAnsi="Calibri"/>
          <w:sz w:val="22"/>
          <w:szCs w:val="22"/>
        </w:rPr>
        <w:t>20260, 20261, 20362, 20363, 20364, 20575, 21134, 21135, 21136, 20420, 21142</w:t>
      </w:r>
      <w:r w:rsidR="0055286E" w:rsidRPr="0055286E">
        <w:rPr>
          <w:rFonts w:ascii="Calibri" w:hAnsi="Calibri"/>
          <w:sz w:val="22"/>
          <w:szCs w:val="22"/>
        </w:rPr>
        <w:t xml:space="preserve"> </w:t>
      </w:r>
      <w:r w:rsidR="0055286E">
        <w:rPr>
          <w:rFonts w:ascii="Calibri" w:hAnsi="Calibri"/>
          <w:sz w:val="22"/>
          <w:szCs w:val="22"/>
        </w:rPr>
        <w:t>(</w:t>
      </w:r>
      <w:r w:rsidR="008B33B7">
        <w:rPr>
          <w:rFonts w:ascii="Calibri" w:hAnsi="Calibri"/>
          <w:sz w:val="22"/>
          <w:szCs w:val="22"/>
        </w:rPr>
        <w:t>11</w:t>
      </w:r>
      <w:r w:rsidR="0055286E">
        <w:rPr>
          <w:rFonts w:ascii="Calibri" w:hAnsi="Calibri"/>
          <w:sz w:val="22"/>
          <w:szCs w:val="22"/>
        </w:rPr>
        <w:t>CIDs)</w:t>
      </w:r>
    </w:p>
    <w:p w:rsidR="00120247" w:rsidRPr="006E11DC" w:rsidRDefault="00120247" w:rsidP="00530EAD">
      <w:pPr>
        <w:numPr>
          <w:ilvl w:val="2"/>
          <w:numId w:val="39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8B33B7">
        <w:t>Laurent C</w:t>
      </w:r>
      <w:r w:rsidR="008B33B7" w:rsidRPr="00EE253A">
        <w:t xml:space="preserve">ariou </w:t>
      </w:r>
      <w:r w:rsidR="008B33B7" w:rsidRPr="00143056">
        <w:t>(</w:t>
      </w:r>
      <w:r w:rsidR="008B33B7">
        <w:rPr>
          <w:rFonts w:ascii="Verdana" w:hAnsi="Verdana"/>
          <w:color w:val="000000"/>
          <w:sz w:val="17"/>
          <w:szCs w:val="17"/>
        </w:rPr>
        <w:t>Intel</w:t>
      </w:r>
      <w:r w:rsidR="008B33B7" w:rsidRPr="00143056">
        <w:t>)</w:t>
      </w:r>
      <w:r w:rsidR="000D014A" w:rsidRPr="000D014A">
        <w:t xml:space="preserve"> </w:t>
      </w:r>
    </w:p>
    <w:p w:rsidR="00530EAD" w:rsidRDefault="00530EAD" w:rsidP="00646BB9">
      <w:pPr>
        <w:pStyle w:val="ListParagraph"/>
        <w:ind w:leftChars="0" w:left="1224"/>
        <w:rPr>
          <w:rFonts w:ascii="Calibri" w:eastAsia="Malgun Gothic" w:hAnsi="Calibri"/>
          <w:sz w:val="22"/>
          <w:lang w:eastAsia="ko-KR"/>
        </w:rPr>
      </w:pPr>
    </w:p>
    <w:p w:rsidR="00063473" w:rsidRDefault="00063473" w:rsidP="00AE4E02">
      <w:pPr>
        <w:pStyle w:val="ListParagraph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The document reviewed up to CID </w:t>
      </w:r>
      <w:r w:rsidR="00530EAD">
        <w:rPr>
          <w:rFonts w:ascii="Calibri" w:eastAsia="Malgun Gothic" w:hAnsi="Calibri"/>
          <w:sz w:val="22"/>
          <w:lang w:eastAsia="ko-KR"/>
        </w:rPr>
        <w:t>20364</w:t>
      </w:r>
    </w:p>
    <w:p w:rsidR="000D014A" w:rsidRDefault="000D014A" w:rsidP="00AE4E02">
      <w:pPr>
        <w:pStyle w:val="ListParagraph"/>
        <w:ind w:leftChars="0" w:left="1224"/>
        <w:rPr>
          <w:rFonts w:ascii="Calibri" w:eastAsia="Malgun Gothic" w:hAnsi="Calibri"/>
          <w:sz w:val="22"/>
          <w:lang w:eastAsia="ko-KR"/>
        </w:rPr>
      </w:pPr>
    </w:p>
    <w:p w:rsidR="005731A8" w:rsidRDefault="003F11B2" w:rsidP="005731A8">
      <w:pPr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The </w:t>
      </w:r>
      <w:r w:rsidR="00FE320F">
        <w:rPr>
          <w:rFonts w:eastAsiaTheme="minorEastAsia"/>
          <w:color w:val="000000"/>
          <w:lang w:eastAsia="zh-CN"/>
        </w:rPr>
        <w:t xml:space="preserve">MAC </w:t>
      </w:r>
      <w:proofErr w:type="spellStart"/>
      <w:r w:rsidR="00FE320F">
        <w:rPr>
          <w:rFonts w:eastAsiaTheme="minorEastAsia"/>
          <w:color w:val="000000"/>
          <w:lang w:eastAsia="zh-CN"/>
        </w:rPr>
        <w:t>adhoc</w:t>
      </w:r>
      <w:proofErr w:type="spellEnd"/>
      <w:r w:rsidR="00FE320F">
        <w:rPr>
          <w:rFonts w:eastAsiaTheme="minorEastAsia"/>
          <w:color w:val="000000"/>
          <w:lang w:eastAsia="zh-CN"/>
        </w:rPr>
        <w:t xml:space="preserve"> </w:t>
      </w:r>
      <w:r>
        <w:rPr>
          <w:rFonts w:eastAsiaTheme="minorEastAsia" w:hint="eastAsia"/>
          <w:color w:val="000000"/>
          <w:lang w:eastAsia="zh-CN"/>
        </w:rPr>
        <w:t xml:space="preserve">meeting </w:t>
      </w:r>
      <w:r w:rsidR="00D714AB">
        <w:rPr>
          <w:rFonts w:eastAsiaTheme="minorEastAsia"/>
          <w:color w:val="000000"/>
          <w:lang w:eastAsia="zh-CN"/>
        </w:rPr>
        <w:t>adjourned</w:t>
      </w:r>
      <w:r>
        <w:rPr>
          <w:rFonts w:eastAsiaTheme="minorEastAsia" w:hint="eastAsia"/>
          <w:color w:val="000000"/>
          <w:lang w:eastAsia="zh-CN"/>
        </w:rPr>
        <w:t xml:space="preserve"> at</w:t>
      </w:r>
      <w:r w:rsidR="00A97990">
        <w:rPr>
          <w:rFonts w:eastAsiaTheme="minorEastAsia"/>
          <w:color w:val="000000"/>
          <w:lang w:eastAsia="zh-CN"/>
        </w:rPr>
        <w:t xml:space="preserve"> 06</w:t>
      </w:r>
      <w:r>
        <w:rPr>
          <w:rFonts w:eastAsiaTheme="minorEastAsia" w:hint="eastAsia"/>
          <w:color w:val="000000"/>
          <w:lang w:eastAsia="zh-CN"/>
        </w:rPr>
        <w:t>:</w:t>
      </w:r>
      <w:r w:rsidR="00A97990">
        <w:rPr>
          <w:rFonts w:eastAsiaTheme="minorEastAsia"/>
          <w:color w:val="000000"/>
          <w:lang w:eastAsia="zh-CN"/>
        </w:rPr>
        <w:t>0</w:t>
      </w:r>
      <w:r>
        <w:rPr>
          <w:rFonts w:eastAsiaTheme="minorEastAsia"/>
          <w:color w:val="000000"/>
          <w:lang w:eastAsia="zh-CN"/>
        </w:rPr>
        <w:t>0p</w:t>
      </w:r>
      <w:r>
        <w:rPr>
          <w:rFonts w:eastAsiaTheme="minorEastAsia" w:hint="eastAsia"/>
          <w:color w:val="000000"/>
          <w:lang w:eastAsia="zh-CN"/>
        </w:rPr>
        <w:t>m.</w:t>
      </w:r>
    </w:p>
    <w:sectPr w:rsidR="005731A8" w:rsidSect="001A6D83">
      <w:headerReference w:type="default" r:id="rId9"/>
      <w:footerReference w:type="default" r:id="rId10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02D1" w:rsidRDefault="00CA02D1">
      <w:r>
        <w:separator/>
      </w:r>
    </w:p>
  </w:endnote>
  <w:endnote w:type="continuationSeparator" w:id="0">
    <w:p w:rsidR="00CA02D1" w:rsidRDefault="00CA02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ヒラギノ角ゴ ProN W3">
    <w:altName w:val="MS Gothic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63F4" w:rsidRDefault="00B863F4" w:rsidP="00E25B00">
    <w:pPr>
      <w:pStyle w:val="Footer"/>
      <w:tabs>
        <w:tab w:val="clear" w:pos="6480"/>
        <w:tab w:val="center" w:pos="4680"/>
        <w:tab w:val="right" w:pos="9360"/>
      </w:tabs>
      <w:rPr>
        <w:lang w:eastAsia="ja-JP"/>
      </w:rPr>
    </w:pPr>
    <w:proofErr w:type="spellStart"/>
    <w:r>
      <w:rPr>
        <w:lang w:eastAsia="ja-JP"/>
      </w:rPr>
      <w:t>TGax</w:t>
    </w:r>
    <w:proofErr w:type="spellEnd"/>
    <w:r>
      <w:rPr>
        <w:lang w:eastAsia="ja-JP"/>
      </w:rPr>
      <w:t xml:space="preserve"> MAC Ad hoc </w:t>
    </w:r>
    <w:r>
      <w:rPr>
        <w:rFonts w:hint="eastAsia"/>
        <w:lang w:eastAsia="ja-JP"/>
      </w:rPr>
      <w:t>Minutes</w:t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 w:rsidR="00BE3DEB">
      <w:rPr>
        <w:noProof/>
      </w:rPr>
      <w:t>5</w:t>
    </w:r>
    <w:r>
      <w:rPr>
        <w:noProof/>
      </w:rPr>
      <w:fldChar w:fldCharType="end"/>
    </w:r>
    <w:r>
      <w:tab/>
    </w:r>
    <w:r w:rsidR="00762CF8">
      <w:rPr>
        <w:lang w:eastAsia="ja-JP"/>
      </w:rPr>
      <w:t>Kiseon Ryu</w:t>
    </w:r>
    <w:r>
      <w:rPr>
        <w:lang w:eastAsia="ja-JP"/>
      </w:rPr>
      <w:t xml:space="preserve">, </w:t>
    </w:r>
    <w:r w:rsidR="00762CF8">
      <w:rPr>
        <w:lang w:eastAsia="ja-JP"/>
      </w:rPr>
      <w:t>LG Electronic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02D1" w:rsidRDefault="00CA02D1">
      <w:r>
        <w:separator/>
      </w:r>
    </w:p>
  </w:footnote>
  <w:footnote w:type="continuationSeparator" w:id="0">
    <w:p w:rsidR="00CA02D1" w:rsidRDefault="00CA02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63F4" w:rsidRDefault="00A97990" w:rsidP="00B96D18">
    <w:pPr>
      <w:pStyle w:val="Header"/>
      <w:tabs>
        <w:tab w:val="clear" w:pos="6480"/>
        <w:tab w:val="center" w:pos="4680"/>
        <w:tab w:val="right" w:pos="9360"/>
      </w:tabs>
    </w:pPr>
    <w:r>
      <w:t>March 2019</w:t>
    </w:r>
    <w:r w:rsidR="00B863F4">
      <w:tab/>
    </w:r>
    <w:r w:rsidR="00B863F4">
      <w:tab/>
    </w:r>
    <w:fldSimple w:instr=" TITLE  \* MERGEFORMAT ">
      <w:r>
        <w:t>doc.: IEEE 802.11-19</w:t>
      </w:r>
      <w:r w:rsidR="00B863F4">
        <w:t>/0</w:t>
      </w:r>
      <w:r w:rsidR="00C41858">
        <w:t>501</w:t>
      </w:r>
      <w:r w:rsidR="00B863F4">
        <w:t>r</w:t>
      </w:r>
    </w:fldSimple>
    <w:r w:rsidR="00B863F4">
      <w:t>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FF4359"/>
    <w:multiLevelType w:val="multilevel"/>
    <w:tmpl w:val="96B8B152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">
    <w:nsid w:val="03B733CC"/>
    <w:multiLevelType w:val="hybridMultilevel"/>
    <w:tmpl w:val="905CA094"/>
    <w:lvl w:ilvl="0" w:tplc="68201F20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C36F08"/>
    <w:multiLevelType w:val="multilevel"/>
    <w:tmpl w:val="44F4B234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">
    <w:nsid w:val="088169B4"/>
    <w:multiLevelType w:val="multilevel"/>
    <w:tmpl w:val="F386DEC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">
    <w:nsid w:val="08B12EFF"/>
    <w:multiLevelType w:val="multilevel"/>
    <w:tmpl w:val="69C89F9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5">
    <w:nsid w:val="092171BB"/>
    <w:multiLevelType w:val="multilevel"/>
    <w:tmpl w:val="A30A307A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6">
    <w:nsid w:val="0A6D24F6"/>
    <w:multiLevelType w:val="multilevel"/>
    <w:tmpl w:val="3698EE3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7">
    <w:nsid w:val="11EF210D"/>
    <w:multiLevelType w:val="multilevel"/>
    <w:tmpl w:val="CB700F5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8">
    <w:nsid w:val="132652D3"/>
    <w:multiLevelType w:val="multilevel"/>
    <w:tmpl w:val="96B8B152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9">
    <w:nsid w:val="166547D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0">
    <w:nsid w:val="1FB3509C"/>
    <w:multiLevelType w:val="multilevel"/>
    <w:tmpl w:val="91003870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1">
    <w:nsid w:val="20050AF7"/>
    <w:multiLevelType w:val="multilevel"/>
    <w:tmpl w:val="3698EE3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2">
    <w:nsid w:val="2A570DC6"/>
    <w:multiLevelType w:val="multilevel"/>
    <w:tmpl w:val="BBB0FD7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3">
    <w:nsid w:val="2D8A4326"/>
    <w:multiLevelType w:val="multilevel"/>
    <w:tmpl w:val="91003870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4">
    <w:nsid w:val="2EE65FBB"/>
    <w:multiLevelType w:val="multilevel"/>
    <w:tmpl w:val="BBB0FD7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5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16">
    <w:nsid w:val="344F6A88"/>
    <w:multiLevelType w:val="multilevel"/>
    <w:tmpl w:val="C80C0C0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7">
    <w:nsid w:val="3C221B38"/>
    <w:multiLevelType w:val="hybridMultilevel"/>
    <w:tmpl w:val="09428172"/>
    <w:lvl w:ilvl="0" w:tplc="C7243120">
      <w:start w:val="6"/>
      <w:numFmt w:val="bullet"/>
      <w:lvlText w:val="-"/>
      <w:lvlJc w:val="left"/>
      <w:pPr>
        <w:ind w:left="1584" w:hanging="360"/>
      </w:pPr>
      <w:rPr>
        <w:rFonts w:ascii="Calibri" w:eastAsia="MS PGothic" w:hAnsi="Calibri" w:cs="MS PGothic" w:hint="default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18">
    <w:nsid w:val="3C787B83"/>
    <w:multiLevelType w:val="multilevel"/>
    <w:tmpl w:val="B156CDA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9">
    <w:nsid w:val="3EB03866"/>
    <w:multiLevelType w:val="multilevel"/>
    <w:tmpl w:val="BBB8F820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0">
    <w:nsid w:val="404132FD"/>
    <w:multiLevelType w:val="multilevel"/>
    <w:tmpl w:val="C492958C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1">
    <w:nsid w:val="40954940"/>
    <w:multiLevelType w:val="multilevel"/>
    <w:tmpl w:val="FD7C308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2">
    <w:nsid w:val="459B0B1A"/>
    <w:multiLevelType w:val="multilevel"/>
    <w:tmpl w:val="69C89F9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3">
    <w:nsid w:val="47FE29C5"/>
    <w:multiLevelType w:val="multilevel"/>
    <w:tmpl w:val="C80C0C0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4">
    <w:nsid w:val="482F7779"/>
    <w:multiLevelType w:val="multilevel"/>
    <w:tmpl w:val="C492958C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5">
    <w:nsid w:val="4B2C1532"/>
    <w:multiLevelType w:val="multilevel"/>
    <w:tmpl w:val="813657F4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6">
    <w:nsid w:val="4FBB0511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7">
    <w:nsid w:val="507D0408"/>
    <w:multiLevelType w:val="multilevel"/>
    <w:tmpl w:val="5CCA04E0"/>
    <w:lvl w:ilvl="0">
      <w:start w:val="5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>
    <w:nsid w:val="51C82293"/>
    <w:multiLevelType w:val="multilevel"/>
    <w:tmpl w:val="D602882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9">
    <w:nsid w:val="5E355168"/>
    <w:multiLevelType w:val="multilevel"/>
    <w:tmpl w:val="D602882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0">
    <w:nsid w:val="5FC96A5F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1">
    <w:nsid w:val="6FF13CE9"/>
    <w:multiLevelType w:val="hybridMultilevel"/>
    <w:tmpl w:val="F692E870"/>
    <w:lvl w:ilvl="0" w:tplc="90D0DDDA">
      <w:start w:val="1"/>
      <w:numFmt w:val="bullet"/>
      <w:lvlText w:val="•"/>
      <w:lvlJc w:val="left"/>
      <w:pPr>
        <w:ind w:left="194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2">
    <w:nsid w:val="70A2399C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3">
    <w:nsid w:val="719A7458"/>
    <w:multiLevelType w:val="multilevel"/>
    <w:tmpl w:val="FD7C308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4">
    <w:nsid w:val="71DA1471"/>
    <w:multiLevelType w:val="multilevel"/>
    <w:tmpl w:val="CB700F5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5">
    <w:nsid w:val="72D235AB"/>
    <w:multiLevelType w:val="hybridMultilevel"/>
    <w:tmpl w:val="D16A6050"/>
    <w:lvl w:ilvl="0" w:tplc="E948F258">
      <w:start w:val="6"/>
      <w:numFmt w:val="bullet"/>
      <w:lvlText w:val="-"/>
      <w:lvlJc w:val="left"/>
      <w:pPr>
        <w:ind w:left="1152" w:hanging="360"/>
      </w:pPr>
      <w:rPr>
        <w:rFonts w:ascii="Calibri" w:eastAsia="MS PGothic" w:hAnsi="Calibri" w:cs="MS PGothic" w:hint="default"/>
      </w:rPr>
    </w:lvl>
    <w:lvl w:ilvl="1" w:tplc="04090003" w:tentative="1">
      <w:start w:val="1"/>
      <w:numFmt w:val="bullet"/>
      <w:lvlText w:val=""/>
      <w:lvlJc w:val="left"/>
      <w:pPr>
        <w:ind w:left="159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00"/>
      </w:pPr>
      <w:rPr>
        <w:rFonts w:ascii="Wingdings" w:hAnsi="Wingdings" w:hint="default"/>
      </w:rPr>
    </w:lvl>
  </w:abstractNum>
  <w:abstractNum w:abstractNumId="36">
    <w:nsid w:val="75E4778C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7">
    <w:nsid w:val="7AF023DC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8">
    <w:nsid w:val="7D2E1A48"/>
    <w:multiLevelType w:val="multilevel"/>
    <w:tmpl w:val="4292479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9"/>
  </w:num>
  <w:num w:numId="2">
    <w:abstractNumId w:val="15"/>
  </w:num>
  <w:num w:numId="3">
    <w:abstractNumId w:val="29"/>
  </w:num>
  <w:num w:numId="4">
    <w:abstractNumId w:val="18"/>
  </w:num>
  <w:num w:numId="5">
    <w:abstractNumId w:val="37"/>
  </w:num>
  <w:num w:numId="6">
    <w:abstractNumId w:val="28"/>
  </w:num>
  <w:num w:numId="7">
    <w:abstractNumId w:val="26"/>
  </w:num>
  <w:num w:numId="8">
    <w:abstractNumId w:val="36"/>
  </w:num>
  <w:num w:numId="9">
    <w:abstractNumId w:val="12"/>
  </w:num>
  <w:num w:numId="10">
    <w:abstractNumId w:val="4"/>
  </w:num>
  <w:num w:numId="11">
    <w:abstractNumId w:val="34"/>
  </w:num>
  <w:num w:numId="12">
    <w:abstractNumId w:val="5"/>
  </w:num>
  <w:num w:numId="13">
    <w:abstractNumId w:val="14"/>
  </w:num>
  <w:num w:numId="14">
    <w:abstractNumId w:val="22"/>
  </w:num>
  <w:num w:numId="15">
    <w:abstractNumId w:val="30"/>
  </w:num>
  <w:num w:numId="16">
    <w:abstractNumId w:val="7"/>
  </w:num>
  <w:num w:numId="17">
    <w:abstractNumId w:val="31"/>
  </w:num>
  <w:num w:numId="18">
    <w:abstractNumId w:val="23"/>
  </w:num>
  <w:num w:numId="19">
    <w:abstractNumId w:val="13"/>
  </w:num>
  <w:num w:numId="20">
    <w:abstractNumId w:val="35"/>
  </w:num>
  <w:num w:numId="21">
    <w:abstractNumId w:val="17"/>
  </w:num>
  <w:num w:numId="22">
    <w:abstractNumId w:val="16"/>
  </w:num>
  <w:num w:numId="23">
    <w:abstractNumId w:val="10"/>
  </w:num>
  <w:num w:numId="24">
    <w:abstractNumId w:val="21"/>
  </w:num>
  <w:num w:numId="25">
    <w:abstractNumId w:val="8"/>
  </w:num>
  <w:num w:numId="26">
    <w:abstractNumId w:val="0"/>
  </w:num>
  <w:num w:numId="27">
    <w:abstractNumId w:val="33"/>
  </w:num>
  <w:num w:numId="28">
    <w:abstractNumId w:val="6"/>
  </w:num>
  <w:num w:numId="29">
    <w:abstractNumId w:val="20"/>
  </w:num>
  <w:num w:numId="30">
    <w:abstractNumId w:val="11"/>
  </w:num>
  <w:num w:numId="31">
    <w:abstractNumId w:val="24"/>
  </w:num>
  <w:num w:numId="32">
    <w:abstractNumId w:val="1"/>
  </w:num>
  <w:num w:numId="33">
    <w:abstractNumId w:val="3"/>
  </w:num>
  <w:num w:numId="34">
    <w:abstractNumId w:val="19"/>
  </w:num>
  <w:num w:numId="35">
    <w:abstractNumId w:val="32"/>
  </w:num>
  <w:num w:numId="36">
    <w:abstractNumId w:val="38"/>
  </w:num>
  <w:num w:numId="37">
    <w:abstractNumId w:val="25"/>
  </w:num>
  <w:num w:numId="38">
    <w:abstractNumId w:val="27"/>
  </w:num>
  <w:num w:numId="39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mirrorMargin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0"/>
  <w:activeWritingStyle w:appName="MSWord" w:lang="en-CA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9C5"/>
    <w:rsid w:val="00003B5F"/>
    <w:rsid w:val="000041DD"/>
    <w:rsid w:val="0000460E"/>
    <w:rsid w:val="000056E8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6FE"/>
    <w:rsid w:val="00012801"/>
    <w:rsid w:val="000144C7"/>
    <w:rsid w:val="000144D6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747D"/>
    <w:rsid w:val="00030AE3"/>
    <w:rsid w:val="00030D6D"/>
    <w:rsid w:val="00030DC0"/>
    <w:rsid w:val="00030E4C"/>
    <w:rsid w:val="000315B5"/>
    <w:rsid w:val="0003276A"/>
    <w:rsid w:val="00032E9C"/>
    <w:rsid w:val="00032F66"/>
    <w:rsid w:val="0003332C"/>
    <w:rsid w:val="00033DD0"/>
    <w:rsid w:val="00035912"/>
    <w:rsid w:val="000360B1"/>
    <w:rsid w:val="00036D2F"/>
    <w:rsid w:val="00037236"/>
    <w:rsid w:val="000375A6"/>
    <w:rsid w:val="00037729"/>
    <w:rsid w:val="00037FBD"/>
    <w:rsid w:val="00040279"/>
    <w:rsid w:val="00041365"/>
    <w:rsid w:val="000419CE"/>
    <w:rsid w:val="00042AF4"/>
    <w:rsid w:val="00042EA6"/>
    <w:rsid w:val="000442DE"/>
    <w:rsid w:val="0004436D"/>
    <w:rsid w:val="00045240"/>
    <w:rsid w:val="000459A4"/>
    <w:rsid w:val="000472AC"/>
    <w:rsid w:val="00047B84"/>
    <w:rsid w:val="00047C93"/>
    <w:rsid w:val="000523B0"/>
    <w:rsid w:val="00052A62"/>
    <w:rsid w:val="00052C25"/>
    <w:rsid w:val="00052F16"/>
    <w:rsid w:val="00052F7F"/>
    <w:rsid w:val="00053E9E"/>
    <w:rsid w:val="00054606"/>
    <w:rsid w:val="00055683"/>
    <w:rsid w:val="00055D58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3473"/>
    <w:rsid w:val="000647D5"/>
    <w:rsid w:val="00066659"/>
    <w:rsid w:val="00067416"/>
    <w:rsid w:val="000708EB"/>
    <w:rsid w:val="0007096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10D"/>
    <w:rsid w:val="0007634E"/>
    <w:rsid w:val="0007645E"/>
    <w:rsid w:val="00076B73"/>
    <w:rsid w:val="00076CBC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FFD"/>
    <w:rsid w:val="00083A89"/>
    <w:rsid w:val="00083E43"/>
    <w:rsid w:val="0008416E"/>
    <w:rsid w:val="00084566"/>
    <w:rsid w:val="000855F5"/>
    <w:rsid w:val="00085836"/>
    <w:rsid w:val="000865D3"/>
    <w:rsid w:val="000934F9"/>
    <w:rsid w:val="00093ABC"/>
    <w:rsid w:val="00093BB5"/>
    <w:rsid w:val="00093F56"/>
    <w:rsid w:val="00094233"/>
    <w:rsid w:val="00094F29"/>
    <w:rsid w:val="00096303"/>
    <w:rsid w:val="000A0B9A"/>
    <w:rsid w:val="000A0FA4"/>
    <w:rsid w:val="000A1769"/>
    <w:rsid w:val="000A1A05"/>
    <w:rsid w:val="000A1A15"/>
    <w:rsid w:val="000A376A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292"/>
    <w:rsid w:val="000B5FD4"/>
    <w:rsid w:val="000B6324"/>
    <w:rsid w:val="000B7052"/>
    <w:rsid w:val="000B76CA"/>
    <w:rsid w:val="000B7A2F"/>
    <w:rsid w:val="000C02DC"/>
    <w:rsid w:val="000C078D"/>
    <w:rsid w:val="000C16A5"/>
    <w:rsid w:val="000C1A49"/>
    <w:rsid w:val="000C1C7A"/>
    <w:rsid w:val="000C28AA"/>
    <w:rsid w:val="000C2A79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014A"/>
    <w:rsid w:val="000D0D70"/>
    <w:rsid w:val="000D0F4E"/>
    <w:rsid w:val="000D2001"/>
    <w:rsid w:val="000D2E4C"/>
    <w:rsid w:val="000D338D"/>
    <w:rsid w:val="000D41AB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408C"/>
    <w:rsid w:val="000E430C"/>
    <w:rsid w:val="000E44DA"/>
    <w:rsid w:val="000E4898"/>
    <w:rsid w:val="000E4A99"/>
    <w:rsid w:val="000E4E7A"/>
    <w:rsid w:val="000E74DC"/>
    <w:rsid w:val="000E7B53"/>
    <w:rsid w:val="000F04A9"/>
    <w:rsid w:val="000F0D59"/>
    <w:rsid w:val="000F1130"/>
    <w:rsid w:val="000F26A7"/>
    <w:rsid w:val="000F26BC"/>
    <w:rsid w:val="000F3876"/>
    <w:rsid w:val="000F3B44"/>
    <w:rsid w:val="000F45EA"/>
    <w:rsid w:val="000F55A6"/>
    <w:rsid w:val="000F5D7B"/>
    <w:rsid w:val="000F6516"/>
    <w:rsid w:val="000F6C2F"/>
    <w:rsid w:val="000F78D1"/>
    <w:rsid w:val="00100284"/>
    <w:rsid w:val="001006D5"/>
    <w:rsid w:val="001011E2"/>
    <w:rsid w:val="00101485"/>
    <w:rsid w:val="00101643"/>
    <w:rsid w:val="0010211F"/>
    <w:rsid w:val="00102B03"/>
    <w:rsid w:val="00103ED4"/>
    <w:rsid w:val="00104AA7"/>
    <w:rsid w:val="00104AE2"/>
    <w:rsid w:val="001053EA"/>
    <w:rsid w:val="00105659"/>
    <w:rsid w:val="001056E0"/>
    <w:rsid w:val="001057C0"/>
    <w:rsid w:val="00105BFC"/>
    <w:rsid w:val="001060C7"/>
    <w:rsid w:val="001067F3"/>
    <w:rsid w:val="00107B75"/>
    <w:rsid w:val="00110F76"/>
    <w:rsid w:val="00111F8C"/>
    <w:rsid w:val="001121F5"/>
    <w:rsid w:val="00112205"/>
    <w:rsid w:val="001127F4"/>
    <w:rsid w:val="00112A14"/>
    <w:rsid w:val="0011596A"/>
    <w:rsid w:val="00115FC6"/>
    <w:rsid w:val="001168D1"/>
    <w:rsid w:val="0011747E"/>
    <w:rsid w:val="001174A8"/>
    <w:rsid w:val="00117E90"/>
    <w:rsid w:val="00120247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D15"/>
    <w:rsid w:val="001250AB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08D"/>
    <w:rsid w:val="00133642"/>
    <w:rsid w:val="001336DB"/>
    <w:rsid w:val="001337FE"/>
    <w:rsid w:val="001351AE"/>
    <w:rsid w:val="001376E2"/>
    <w:rsid w:val="00137729"/>
    <w:rsid w:val="00137746"/>
    <w:rsid w:val="00140C9A"/>
    <w:rsid w:val="001417E2"/>
    <w:rsid w:val="00141B77"/>
    <w:rsid w:val="00141F23"/>
    <w:rsid w:val="00142F48"/>
    <w:rsid w:val="00143056"/>
    <w:rsid w:val="0014329F"/>
    <w:rsid w:val="0014371F"/>
    <w:rsid w:val="001445A7"/>
    <w:rsid w:val="001446E1"/>
    <w:rsid w:val="00144C20"/>
    <w:rsid w:val="001450E2"/>
    <w:rsid w:val="0014618D"/>
    <w:rsid w:val="00146540"/>
    <w:rsid w:val="00146683"/>
    <w:rsid w:val="00150530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E3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74E"/>
    <w:rsid w:val="001767E0"/>
    <w:rsid w:val="00181E79"/>
    <w:rsid w:val="00182382"/>
    <w:rsid w:val="00183790"/>
    <w:rsid w:val="00183CF6"/>
    <w:rsid w:val="0018463B"/>
    <w:rsid w:val="00186139"/>
    <w:rsid w:val="0018789C"/>
    <w:rsid w:val="00190349"/>
    <w:rsid w:val="0019174F"/>
    <w:rsid w:val="00191A81"/>
    <w:rsid w:val="0019219C"/>
    <w:rsid w:val="00192541"/>
    <w:rsid w:val="0019339D"/>
    <w:rsid w:val="00193986"/>
    <w:rsid w:val="00194405"/>
    <w:rsid w:val="0019469F"/>
    <w:rsid w:val="0019486E"/>
    <w:rsid w:val="00194ABC"/>
    <w:rsid w:val="00195345"/>
    <w:rsid w:val="0019540D"/>
    <w:rsid w:val="00196329"/>
    <w:rsid w:val="00196517"/>
    <w:rsid w:val="00196C34"/>
    <w:rsid w:val="001A0C20"/>
    <w:rsid w:val="001A15D4"/>
    <w:rsid w:val="001A2899"/>
    <w:rsid w:val="001A6366"/>
    <w:rsid w:val="001A6654"/>
    <w:rsid w:val="001A6D83"/>
    <w:rsid w:val="001A713C"/>
    <w:rsid w:val="001B0367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1927"/>
    <w:rsid w:val="001C5718"/>
    <w:rsid w:val="001C5A9E"/>
    <w:rsid w:val="001C5B33"/>
    <w:rsid w:val="001C5EB8"/>
    <w:rsid w:val="001C65E0"/>
    <w:rsid w:val="001C686E"/>
    <w:rsid w:val="001C6D5D"/>
    <w:rsid w:val="001D0672"/>
    <w:rsid w:val="001D07BF"/>
    <w:rsid w:val="001D2679"/>
    <w:rsid w:val="001D2919"/>
    <w:rsid w:val="001D34A2"/>
    <w:rsid w:val="001D3C38"/>
    <w:rsid w:val="001D5129"/>
    <w:rsid w:val="001D5F35"/>
    <w:rsid w:val="001D70F3"/>
    <w:rsid w:val="001E02E0"/>
    <w:rsid w:val="001E1464"/>
    <w:rsid w:val="001E1490"/>
    <w:rsid w:val="001E14B2"/>
    <w:rsid w:val="001E18DF"/>
    <w:rsid w:val="001E25B4"/>
    <w:rsid w:val="001E2D80"/>
    <w:rsid w:val="001E337D"/>
    <w:rsid w:val="001E3FD4"/>
    <w:rsid w:val="001E5451"/>
    <w:rsid w:val="001E5DF0"/>
    <w:rsid w:val="001E6A29"/>
    <w:rsid w:val="001E740B"/>
    <w:rsid w:val="001E7906"/>
    <w:rsid w:val="001F0053"/>
    <w:rsid w:val="001F01BB"/>
    <w:rsid w:val="001F16CC"/>
    <w:rsid w:val="001F204F"/>
    <w:rsid w:val="001F3989"/>
    <w:rsid w:val="001F4A96"/>
    <w:rsid w:val="001F5712"/>
    <w:rsid w:val="001F7031"/>
    <w:rsid w:val="00200C2A"/>
    <w:rsid w:val="002012D9"/>
    <w:rsid w:val="002014EA"/>
    <w:rsid w:val="00201FA5"/>
    <w:rsid w:val="002030E1"/>
    <w:rsid w:val="0020487D"/>
    <w:rsid w:val="00205154"/>
    <w:rsid w:val="002055D4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346A"/>
    <w:rsid w:val="00234FE2"/>
    <w:rsid w:val="0023660A"/>
    <w:rsid w:val="0023758C"/>
    <w:rsid w:val="0023789B"/>
    <w:rsid w:val="00240232"/>
    <w:rsid w:val="00240492"/>
    <w:rsid w:val="00240B6D"/>
    <w:rsid w:val="00242723"/>
    <w:rsid w:val="00242B96"/>
    <w:rsid w:val="00242CAD"/>
    <w:rsid w:val="00242CF4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610A"/>
    <w:rsid w:val="00257360"/>
    <w:rsid w:val="00260DAE"/>
    <w:rsid w:val="00261431"/>
    <w:rsid w:val="002614C3"/>
    <w:rsid w:val="002620A9"/>
    <w:rsid w:val="00262827"/>
    <w:rsid w:val="00263F7F"/>
    <w:rsid w:val="00264BF2"/>
    <w:rsid w:val="0026584A"/>
    <w:rsid w:val="00265B3D"/>
    <w:rsid w:val="00266C26"/>
    <w:rsid w:val="00267869"/>
    <w:rsid w:val="002701D5"/>
    <w:rsid w:val="00271811"/>
    <w:rsid w:val="002718F0"/>
    <w:rsid w:val="002728A1"/>
    <w:rsid w:val="00272A0C"/>
    <w:rsid w:val="00273891"/>
    <w:rsid w:val="002743FE"/>
    <w:rsid w:val="0027549D"/>
    <w:rsid w:val="00275EF0"/>
    <w:rsid w:val="00276103"/>
    <w:rsid w:val="0027623A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28C2"/>
    <w:rsid w:val="00294C59"/>
    <w:rsid w:val="00294F82"/>
    <w:rsid w:val="00296E8C"/>
    <w:rsid w:val="002970B5"/>
    <w:rsid w:val="002A02F1"/>
    <w:rsid w:val="002A0D36"/>
    <w:rsid w:val="002A31CA"/>
    <w:rsid w:val="002A40BA"/>
    <w:rsid w:val="002A51FE"/>
    <w:rsid w:val="002A59A4"/>
    <w:rsid w:val="002A5D1F"/>
    <w:rsid w:val="002A60E8"/>
    <w:rsid w:val="002A7204"/>
    <w:rsid w:val="002B0232"/>
    <w:rsid w:val="002B0D81"/>
    <w:rsid w:val="002B1437"/>
    <w:rsid w:val="002B150E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F4B"/>
    <w:rsid w:val="002C48AC"/>
    <w:rsid w:val="002C4B96"/>
    <w:rsid w:val="002C733E"/>
    <w:rsid w:val="002D2E9C"/>
    <w:rsid w:val="002D41D9"/>
    <w:rsid w:val="002D4453"/>
    <w:rsid w:val="002D554E"/>
    <w:rsid w:val="002D7099"/>
    <w:rsid w:val="002D7223"/>
    <w:rsid w:val="002D7669"/>
    <w:rsid w:val="002E0815"/>
    <w:rsid w:val="002E0BB3"/>
    <w:rsid w:val="002E10DD"/>
    <w:rsid w:val="002E2A66"/>
    <w:rsid w:val="002E32B7"/>
    <w:rsid w:val="002E4027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AFB"/>
    <w:rsid w:val="0030219B"/>
    <w:rsid w:val="00302C8B"/>
    <w:rsid w:val="003030A4"/>
    <w:rsid w:val="00303474"/>
    <w:rsid w:val="00303527"/>
    <w:rsid w:val="00304870"/>
    <w:rsid w:val="00304D62"/>
    <w:rsid w:val="00305870"/>
    <w:rsid w:val="0030672E"/>
    <w:rsid w:val="00306D21"/>
    <w:rsid w:val="00307665"/>
    <w:rsid w:val="00307819"/>
    <w:rsid w:val="00307DF6"/>
    <w:rsid w:val="0031013C"/>
    <w:rsid w:val="00310352"/>
    <w:rsid w:val="00310748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274F"/>
    <w:rsid w:val="003230C5"/>
    <w:rsid w:val="00323A3F"/>
    <w:rsid w:val="00323F0C"/>
    <w:rsid w:val="00326554"/>
    <w:rsid w:val="00326768"/>
    <w:rsid w:val="00326E07"/>
    <w:rsid w:val="003278D0"/>
    <w:rsid w:val="003279E0"/>
    <w:rsid w:val="00327BD0"/>
    <w:rsid w:val="0033109B"/>
    <w:rsid w:val="00331D7D"/>
    <w:rsid w:val="00331DF3"/>
    <w:rsid w:val="00331E50"/>
    <w:rsid w:val="00331FD1"/>
    <w:rsid w:val="00332E81"/>
    <w:rsid w:val="003331C3"/>
    <w:rsid w:val="00334305"/>
    <w:rsid w:val="00335A9A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76D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472"/>
    <w:rsid w:val="00347A41"/>
    <w:rsid w:val="00353581"/>
    <w:rsid w:val="003560A3"/>
    <w:rsid w:val="00356B50"/>
    <w:rsid w:val="0035701A"/>
    <w:rsid w:val="003573AB"/>
    <w:rsid w:val="0036164B"/>
    <w:rsid w:val="00362B38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D76"/>
    <w:rsid w:val="003701D2"/>
    <w:rsid w:val="00370914"/>
    <w:rsid w:val="00370EEE"/>
    <w:rsid w:val="00371028"/>
    <w:rsid w:val="00371C94"/>
    <w:rsid w:val="0037248A"/>
    <w:rsid w:val="0037283D"/>
    <w:rsid w:val="00373AC7"/>
    <w:rsid w:val="00374421"/>
    <w:rsid w:val="003751CA"/>
    <w:rsid w:val="00375AB6"/>
    <w:rsid w:val="00377FCF"/>
    <w:rsid w:val="00380172"/>
    <w:rsid w:val="00381859"/>
    <w:rsid w:val="0038264F"/>
    <w:rsid w:val="0038361F"/>
    <w:rsid w:val="00383D0F"/>
    <w:rsid w:val="00383F5F"/>
    <w:rsid w:val="003842FB"/>
    <w:rsid w:val="003851D4"/>
    <w:rsid w:val="00385534"/>
    <w:rsid w:val="00385DC5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5C85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DF"/>
    <w:rsid w:val="003B1D54"/>
    <w:rsid w:val="003B21A0"/>
    <w:rsid w:val="003B23CB"/>
    <w:rsid w:val="003B2AE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78C"/>
    <w:rsid w:val="003C3E1F"/>
    <w:rsid w:val="003C41C4"/>
    <w:rsid w:val="003C4F84"/>
    <w:rsid w:val="003C4FFD"/>
    <w:rsid w:val="003C5165"/>
    <w:rsid w:val="003C79A4"/>
    <w:rsid w:val="003C7B07"/>
    <w:rsid w:val="003D03A2"/>
    <w:rsid w:val="003D076D"/>
    <w:rsid w:val="003D09BB"/>
    <w:rsid w:val="003D0C25"/>
    <w:rsid w:val="003D0FDC"/>
    <w:rsid w:val="003D2028"/>
    <w:rsid w:val="003D2A0C"/>
    <w:rsid w:val="003D2A16"/>
    <w:rsid w:val="003D3863"/>
    <w:rsid w:val="003D3E2B"/>
    <w:rsid w:val="003D3FAF"/>
    <w:rsid w:val="003D4A79"/>
    <w:rsid w:val="003D5989"/>
    <w:rsid w:val="003D5C20"/>
    <w:rsid w:val="003D5FEF"/>
    <w:rsid w:val="003D767F"/>
    <w:rsid w:val="003E01D9"/>
    <w:rsid w:val="003E041D"/>
    <w:rsid w:val="003E0839"/>
    <w:rsid w:val="003E099F"/>
    <w:rsid w:val="003E39C6"/>
    <w:rsid w:val="003E4049"/>
    <w:rsid w:val="003E5505"/>
    <w:rsid w:val="003E571F"/>
    <w:rsid w:val="003E5DC8"/>
    <w:rsid w:val="003E625E"/>
    <w:rsid w:val="003E6B12"/>
    <w:rsid w:val="003E6BF7"/>
    <w:rsid w:val="003E7018"/>
    <w:rsid w:val="003E7C78"/>
    <w:rsid w:val="003E7C8D"/>
    <w:rsid w:val="003E7E71"/>
    <w:rsid w:val="003F04C7"/>
    <w:rsid w:val="003F0F36"/>
    <w:rsid w:val="003F11B2"/>
    <w:rsid w:val="003F12C6"/>
    <w:rsid w:val="003F1E61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9E6"/>
    <w:rsid w:val="003F62C2"/>
    <w:rsid w:val="003F6A9F"/>
    <w:rsid w:val="003F780A"/>
    <w:rsid w:val="00400063"/>
    <w:rsid w:val="00400588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48D"/>
    <w:rsid w:val="00411687"/>
    <w:rsid w:val="00411D48"/>
    <w:rsid w:val="00412EA2"/>
    <w:rsid w:val="00412FB5"/>
    <w:rsid w:val="0041303D"/>
    <w:rsid w:val="0041515E"/>
    <w:rsid w:val="00416365"/>
    <w:rsid w:val="004176C0"/>
    <w:rsid w:val="00417997"/>
    <w:rsid w:val="0042015F"/>
    <w:rsid w:val="00420C73"/>
    <w:rsid w:val="004211B8"/>
    <w:rsid w:val="004229FB"/>
    <w:rsid w:val="00423677"/>
    <w:rsid w:val="00424DBA"/>
    <w:rsid w:val="00424FC5"/>
    <w:rsid w:val="004251A1"/>
    <w:rsid w:val="00427669"/>
    <w:rsid w:val="004278DA"/>
    <w:rsid w:val="004323AB"/>
    <w:rsid w:val="00432DFE"/>
    <w:rsid w:val="004330BE"/>
    <w:rsid w:val="004357A8"/>
    <w:rsid w:val="00436533"/>
    <w:rsid w:val="00436F81"/>
    <w:rsid w:val="0043701B"/>
    <w:rsid w:val="0043747E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3A5E"/>
    <w:rsid w:val="00444235"/>
    <w:rsid w:val="004444EA"/>
    <w:rsid w:val="004453D1"/>
    <w:rsid w:val="004457AF"/>
    <w:rsid w:val="00445C5C"/>
    <w:rsid w:val="00446744"/>
    <w:rsid w:val="00446CC9"/>
    <w:rsid w:val="00446DF1"/>
    <w:rsid w:val="00451FCD"/>
    <w:rsid w:val="00451FFF"/>
    <w:rsid w:val="00452FBD"/>
    <w:rsid w:val="004540B7"/>
    <w:rsid w:val="00454AAC"/>
    <w:rsid w:val="004550FC"/>
    <w:rsid w:val="0045528A"/>
    <w:rsid w:val="00455E9B"/>
    <w:rsid w:val="004560AB"/>
    <w:rsid w:val="00456AC3"/>
    <w:rsid w:val="004578E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6602"/>
    <w:rsid w:val="00467B7E"/>
    <w:rsid w:val="00470911"/>
    <w:rsid w:val="00470B9E"/>
    <w:rsid w:val="00471253"/>
    <w:rsid w:val="00471853"/>
    <w:rsid w:val="00471BC6"/>
    <w:rsid w:val="00472390"/>
    <w:rsid w:val="00472451"/>
    <w:rsid w:val="00472BD4"/>
    <w:rsid w:val="00472DA5"/>
    <w:rsid w:val="00472EE1"/>
    <w:rsid w:val="0047386A"/>
    <w:rsid w:val="00474220"/>
    <w:rsid w:val="004742D9"/>
    <w:rsid w:val="00477078"/>
    <w:rsid w:val="004801E5"/>
    <w:rsid w:val="00480B28"/>
    <w:rsid w:val="00480BEF"/>
    <w:rsid w:val="00482E51"/>
    <w:rsid w:val="004834F7"/>
    <w:rsid w:val="00484026"/>
    <w:rsid w:val="004846DF"/>
    <w:rsid w:val="00484EF6"/>
    <w:rsid w:val="004858C7"/>
    <w:rsid w:val="00485C9E"/>
    <w:rsid w:val="00485FDF"/>
    <w:rsid w:val="0048604F"/>
    <w:rsid w:val="00486664"/>
    <w:rsid w:val="00491C5E"/>
    <w:rsid w:val="00492FD6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2696"/>
    <w:rsid w:val="004A4BB5"/>
    <w:rsid w:val="004A559A"/>
    <w:rsid w:val="004A6090"/>
    <w:rsid w:val="004A626D"/>
    <w:rsid w:val="004A6D4E"/>
    <w:rsid w:val="004A7933"/>
    <w:rsid w:val="004A7B51"/>
    <w:rsid w:val="004A7E50"/>
    <w:rsid w:val="004B0A7D"/>
    <w:rsid w:val="004B0C8D"/>
    <w:rsid w:val="004B1CFE"/>
    <w:rsid w:val="004B1DC3"/>
    <w:rsid w:val="004B20A7"/>
    <w:rsid w:val="004B2696"/>
    <w:rsid w:val="004B3844"/>
    <w:rsid w:val="004B3D15"/>
    <w:rsid w:val="004B4268"/>
    <w:rsid w:val="004B49BE"/>
    <w:rsid w:val="004B51F7"/>
    <w:rsid w:val="004B567E"/>
    <w:rsid w:val="004B5980"/>
    <w:rsid w:val="004B7983"/>
    <w:rsid w:val="004C0533"/>
    <w:rsid w:val="004C0CC5"/>
    <w:rsid w:val="004C1622"/>
    <w:rsid w:val="004C1D57"/>
    <w:rsid w:val="004C27F2"/>
    <w:rsid w:val="004C2CF3"/>
    <w:rsid w:val="004C36C0"/>
    <w:rsid w:val="004C3EDF"/>
    <w:rsid w:val="004C4403"/>
    <w:rsid w:val="004C4752"/>
    <w:rsid w:val="004C475E"/>
    <w:rsid w:val="004C54F7"/>
    <w:rsid w:val="004C5740"/>
    <w:rsid w:val="004C583B"/>
    <w:rsid w:val="004C5B6E"/>
    <w:rsid w:val="004C5F58"/>
    <w:rsid w:val="004C7ACB"/>
    <w:rsid w:val="004C7B7C"/>
    <w:rsid w:val="004D1556"/>
    <w:rsid w:val="004D18FC"/>
    <w:rsid w:val="004D2A08"/>
    <w:rsid w:val="004D3E68"/>
    <w:rsid w:val="004D3E8B"/>
    <w:rsid w:val="004D4386"/>
    <w:rsid w:val="004D4F3A"/>
    <w:rsid w:val="004D6290"/>
    <w:rsid w:val="004D7DC5"/>
    <w:rsid w:val="004E0043"/>
    <w:rsid w:val="004E04EF"/>
    <w:rsid w:val="004E0793"/>
    <w:rsid w:val="004E0830"/>
    <w:rsid w:val="004E0A0E"/>
    <w:rsid w:val="004E1572"/>
    <w:rsid w:val="004E1A38"/>
    <w:rsid w:val="004E2376"/>
    <w:rsid w:val="004E2B8F"/>
    <w:rsid w:val="004E49D1"/>
    <w:rsid w:val="004E5075"/>
    <w:rsid w:val="004E61CB"/>
    <w:rsid w:val="004E639B"/>
    <w:rsid w:val="004E6C92"/>
    <w:rsid w:val="004F04D1"/>
    <w:rsid w:val="004F15BF"/>
    <w:rsid w:val="004F19E1"/>
    <w:rsid w:val="004F3334"/>
    <w:rsid w:val="004F385A"/>
    <w:rsid w:val="004F38C9"/>
    <w:rsid w:val="004F4085"/>
    <w:rsid w:val="004F419A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C2C"/>
    <w:rsid w:val="00507CF7"/>
    <w:rsid w:val="0051029C"/>
    <w:rsid w:val="005113B8"/>
    <w:rsid w:val="00514E06"/>
    <w:rsid w:val="00515F07"/>
    <w:rsid w:val="0051689F"/>
    <w:rsid w:val="00517122"/>
    <w:rsid w:val="00517426"/>
    <w:rsid w:val="00520F8E"/>
    <w:rsid w:val="00521718"/>
    <w:rsid w:val="00523D5E"/>
    <w:rsid w:val="005240D5"/>
    <w:rsid w:val="00524F75"/>
    <w:rsid w:val="00526E62"/>
    <w:rsid w:val="00527069"/>
    <w:rsid w:val="005272D8"/>
    <w:rsid w:val="0052748F"/>
    <w:rsid w:val="0053011D"/>
    <w:rsid w:val="00530EAD"/>
    <w:rsid w:val="00531B49"/>
    <w:rsid w:val="00532223"/>
    <w:rsid w:val="005343AB"/>
    <w:rsid w:val="00534B84"/>
    <w:rsid w:val="005360DA"/>
    <w:rsid w:val="005367CE"/>
    <w:rsid w:val="00536FD5"/>
    <w:rsid w:val="00537528"/>
    <w:rsid w:val="00540DB0"/>
    <w:rsid w:val="005410C9"/>
    <w:rsid w:val="005412C3"/>
    <w:rsid w:val="00541709"/>
    <w:rsid w:val="00541A40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30"/>
    <w:rsid w:val="00545C12"/>
    <w:rsid w:val="00546B5D"/>
    <w:rsid w:val="00547F52"/>
    <w:rsid w:val="005510BF"/>
    <w:rsid w:val="0055286E"/>
    <w:rsid w:val="005529E3"/>
    <w:rsid w:val="005532EE"/>
    <w:rsid w:val="00553FD5"/>
    <w:rsid w:val="00554DA6"/>
    <w:rsid w:val="00554ECC"/>
    <w:rsid w:val="00555C5E"/>
    <w:rsid w:val="00556374"/>
    <w:rsid w:val="005565D5"/>
    <w:rsid w:val="005575AF"/>
    <w:rsid w:val="005576C6"/>
    <w:rsid w:val="00557F04"/>
    <w:rsid w:val="00557FB9"/>
    <w:rsid w:val="0056036F"/>
    <w:rsid w:val="00560874"/>
    <w:rsid w:val="00561561"/>
    <w:rsid w:val="00562C25"/>
    <w:rsid w:val="005634B7"/>
    <w:rsid w:val="005636D4"/>
    <w:rsid w:val="00564694"/>
    <w:rsid w:val="00566025"/>
    <w:rsid w:val="005671D0"/>
    <w:rsid w:val="00567666"/>
    <w:rsid w:val="0057023D"/>
    <w:rsid w:val="00570BC5"/>
    <w:rsid w:val="0057104C"/>
    <w:rsid w:val="00571068"/>
    <w:rsid w:val="005711FC"/>
    <w:rsid w:val="0057157F"/>
    <w:rsid w:val="00571A06"/>
    <w:rsid w:val="005731A8"/>
    <w:rsid w:val="005733EB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1F7D"/>
    <w:rsid w:val="005822F2"/>
    <w:rsid w:val="00582D1F"/>
    <w:rsid w:val="005830BC"/>
    <w:rsid w:val="0058324D"/>
    <w:rsid w:val="005845CE"/>
    <w:rsid w:val="00585559"/>
    <w:rsid w:val="00585C7B"/>
    <w:rsid w:val="00586D81"/>
    <w:rsid w:val="00587820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6D5"/>
    <w:rsid w:val="005A0598"/>
    <w:rsid w:val="005A0B57"/>
    <w:rsid w:val="005A10ED"/>
    <w:rsid w:val="005A12B6"/>
    <w:rsid w:val="005A1990"/>
    <w:rsid w:val="005A2BEE"/>
    <w:rsid w:val="005A2D65"/>
    <w:rsid w:val="005A4149"/>
    <w:rsid w:val="005A463F"/>
    <w:rsid w:val="005A5266"/>
    <w:rsid w:val="005A5AC2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365F"/>
    <w:rsid w:val="005B4612"/>
    <w:rsid w:val="005B516F"/>
    <w:rsid w:val="005B5205"/>
    <w:rsid w:val="005B62BD"/>
    <w:rsid w:val="005B6464"/>
    <w:rsid w:val="005B66D2"/>
    <w:rsid w:val="005B6819"/>
    <w:rsid w:val="005B6FED"/>
    <w:rsid w:val="005B7C8C"/>
    <w:rsid w:val="005C05E8"/>
    <w:rsid w:val="005C17C9"/>
    <w:rsid w:val="005C249A"/>
    <w:rsid w:val="005C33EF"/>
    <w:rsid w:val="005C3804"/>
    <w:rsid w:val="005C385F"/>
    <w:rsid w:val="005C3A55"/>
    <w:rsid w:val="005C635D"/>
    <w:rsid w:val="005C68C7"/>
    <w:rsid w:val="005C6AC5"/>
    <w:rsid w:val="005C755F"/>
    <w:rsid w:val="005D019F"/>
    <w:rsid w:val="005D03A2"/>
    <w:rsid w:val="005D15CC"/>
    <w:rsid w:val="005D2467"/>
    <w:rsid w:val="005D27D0"/>
    <w:rsid w:val="005D48A7"/>
    <w:rsid w:val="005D4B86"/>
    <w:rsid w:val="005D4F7C"/>
    <w:rsid w:val="005D571D"/>
    <w:rsid w:val="005D6B8C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1FA6"/>
    <w:rsid w:val="005F2FAC"/>
    <w:rsid w:val="005F37D6"/>
    <w:rsid w:val="005F4B91"/>
    <w:rsid w:val="005F4F29"/>
    <w:rsid w:val="005F5205"/>
    <w:rsid w:val="005F6646"/>
    <w:rsid w:val="005F740D"/>
    <w:rsid w:val="005F7508"/>
    <w:rsid w:val="005F7537"/>
    <w:rsid w:val="00600249"/>
    <w:rsid w:val="00600256"/>
    <w:rsid w:val="0060072D"/>
    <w:rsid w:val="00600DAE"/>
    <w:rsid w:val="006011CF"/>
    <w:rsid w:val="00601E71"/>
    <w:rsid w:val="0060226E"/>
    <w:rsid w:val="0060237F"/>
    <w:rsid w:val="006041DF"/>
    <w:rsid w:val="00604637"/>
    <w:rsid w:val="00604786"/>
    <w:rsid w:val="00604C4E"/>
    <w:rsid w:val="00605162"/>
    <w:rsid w:val="00606F60"/>
    <w:rsid w:val="00607D29"/>
    <w:rsid w:val="00610D30"/>
    <w:rsid w:val="006116D3"/>
    <w:rsid w:val="00611C41"/>
    <w:rsid w:val="006123C6"/>
    <w:rsid w:val="006124CC"/>
    <w:rsid w:val="0061265D"/>
    <w:rsid w:val="00612CF6"/>
    <w:rsid w:val="00612FF1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2DA1"/>
    <w:rsid w:val="00623671"/>
    <w:rsid w:val="006239E8"/>
    <w:rsid w:val="00623C79"/>
    <w:rsid w:val="00624F7E"/>
    <w:rsid w:val="00625032"/>
    <w:rsid w:val="0062559A"/>
    <w:rsid w:val="006269E6"/>
    <w:rsid w:val="00627726"/>
    <w:rsid w:val="00627C53"/>
    <w:rsid w:val="00627CB1"/>
    <w:rsid w:val="0063126A"/>
    <w:rsid w:val="00633838"/>
    <w:rsid w:val="00634069"/>
    <w:rsid w:val="00635215"/>
    <w:rsid w:val="0063527F"/>
    <w:rsid w:val="006355CD"/>
    <w:rsid w:val="00635834"/>
    <w:rsid w:val="006365E5"/>
    <w:rsid w:val="00636962"/>
    <w:rsid w:val="00636C33"/>
    <w:rsid w:val="00637DD7"/>
    <w:rsid w:val="006410C5"/>
    <w:rsid w:val="0064186B"/>
    <w:rsid w:val="00642821"/>
    <w:rsid w:val="0064426B"/>
    <w:rsid w:val="0064434B"/>
    <w:rsid w:val="006463EB"/>
    <w:rsid w:val="006465F1"/>
    <w:rsid w:val="00646BB9"/>
    <w:rsid w:val="0064746B"/>
    <w:rsid w:val="00647585"/>
    <w:rsid w:val="00647631"/>
    <w:rsid w:val="006514F3"/>
    <w:rsid w:val="006516E1"/>
    <w:rsid w:val="006539D0"/>
    <w:rsid w:val="006547A0"/>
    <w:rsid w:val="00654F50"/>
    <w:rsid w:val="006579C1"/>
    <w:rsid w:val="0066050C"/>
    <w:rsid w:val="006607E7"/>
    <w:rsid w:val="00661557"/>
    <w:rsid w:val="006615F7"/>
    <w:rsid w:val="00661A34"/>
    <w:rsid w:val="00661E46"/>
    <w:rsid w:val="00662095"/>
    <w:rsid w:val="0066221A"/>
    <w:rsid w:val="0066233A"/>
    <w:rsid w:val="00662E24"/>
    <w:rsid w:val="00663938"/>
    <w:rsid w:val="00663E7B"/>
    <w:rsid w:val="00664664"/>
    <w:rsid w:val="006656C9"/>
    <w:rsid w:val="0066607C"/>
    <w:rsid w:val="00666A4B"/>
    <w:rsid w:val="00666B1F"/>
    <w:rsid w:val="0066726F"/>
    <w:rsid w:val="0067096F"/>
    <w:rsid w:val="00671132"/>
    <w:rsid w:val="0067137F"/>
    <w:rsid w:val="00671DA9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EF6"/>
    <w:rsid w:val="006859D5"/>
    <w:rsid w:val="00686295"/>
    <w:rsid w:val="00686320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2DE3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454D"/>
    <w:rsid w:val="006A5097"/>
    <w:rsid w:val="006A5459"/>
    <w:rsid w:val="006A5AA6"/>
    <w:rsid w:val="006A5BFC"/>
    <w:rsid w:val="006A6679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B98"/>
    <w:rsid w:val="006C2C95"/>
    <w:rsid w:val="006C2F94"/>
    <w:rsid w:val="006C354D"/>
    <w:rsid w:val="006C3A07"/>
    <w:rsid w:val="006C44B8"/>
    <w:rsid w:val="006C5B10"/>
    <w:rsid w:val="006C5B63"/>
    <w:rsid w:val="006C7536"/>
    <w:rsid w:val="006C7902"/>
    <w:rsid w:val="006C7BF9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E6E39"/>
    <w:rsid w:val="006F127E"/>
    <w:rsid w:val="006F5A86"/>
    <w:rsid w:val="006F5CEA"/>
    <w:rsid w:val="006F6144"/>
    <w:rsid w:val="006F6536"/>
    <w:rsid w:val="006F6563"/>
    <w:rsid w:val="006F7126"/>
    <w:rsid w:val="006F77EA"/>
    <w:rsid w:val="00700CA9"/>
    <w:rsid w:val="00702B6F"/>
    <w:rsid w:val="00703729"/>
    <w:rsid w:val="00703785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2F16"/>
    <w:rsid w:val="00712F7C"/>
    <w:rsid w:val="0071386F"/>
    <w:rsid w:val="00713CFE"/>
    <w:rsid w:val="00714383"/>
    <w:rsid w:val="0071461E"/>
    <w:rsid w:val="00715896"/>
    <w:rsid w:val="00716281"/>
    <w:rsid w:val="007163BD"/>
    <w:rsid w:val="0071750F"/>
    <w:rsid w:val="00717A06"/>
    <w:rsid w:val="0072022B"/>
    <w:rsid w:val="00720408"/>
    <w:rsid w:val="0072059F"/>
    <w:rsid w:val="00720836"/>
    <w:rsid w:val="00721DEB"/>
    <w:rsid w:val="00722E75"/>
    <w:rsid w:val="00722F5A"/>
    <w:rsid w:val="007246C6"/>
    <w:rsid w:val="007248A7"/>
    <w:rsid w:val="00725B7C"/>
    <w:rsid w:val="00725ED3"/>
    <w:rsid w:val="00726214"/>
    <w:rsid w:val="00726722"/>
    <w:rsid w:val="00726791"/>
    <w:rsid w:val="007268CC"/>
    <w:rsid w:val="007270FC"/>
    <w:rsid w:val="00727426"/>
    <w:rsid w:val="007304B8"/>
    <w:rsid w:val="00730878"/>
    <w:rsid w:val="007310D1"/>
    <w:rsid w:val="00731998"/>
    <w:rsid w:val="00732496"/>
    <w:rsid w:val="00732D61"/>
    <w:rsid w:val="00732F9C"/>
    <w:rsid w:val="0073339A"/>
    <w:rsid w:val="007336A7"/>
    <w:rsid w:val="007344B8"/>
    <w:rsid w:val="00734FA3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25F"/>
    <w:rsid w:val="00756AF4"/>
    <w:rsid w:val="0075730F"/>
    <w:rsid w:val="00757704"/>
    <w:rsid w:val="007578D6"/>
    <w:rsid w:val="00757C72"/>
    <w:rsid w:val="00757E5E"/>
    <w:rsid w:val="007628F8"/>
    <w:rsid w:val="00762CF8"/>
    <w:rsid w:val="007638D6"/>
    <w:rsid w:val="00763AF4"/>
    <w:rsid w:val="0076682C"/>
    <w:rsid w:val="0076742D"/>
    <w:rsid w:val="0077125F"/>
    <w:rsid w:val="00771278"/>
    <w:rsid w:val="007729DD"/>
    <w:rsid w:val="00772CCF"/>
    <w:rsid w:val="0077387C"/>
    <w:rsid w:val="007751FF"/>
    <w:rsid w:val="007758D8"/>
    <w:rsid w:val="00776C31"/>
    <w:rsid w:val="00780B3C"/>
    <w:rsid w:val="00780DD7"/>
    <w:rsid w:val="00781A7E"/>
    <w:rsid w:val="00782E0B"/>
    <w:rsid w:val="007842A2"/>
    <w:rsid w:val="00786AAE"/>
    <w:rsid w:val="00787C30"/>
    <w:rsid w:val="00787C31"/>
    <w:rsid w:val="00787C75"/>
    <w:rsid w:val="00790266"/>
    <w:rsid w:val="0079028D"/>
    <w:rsid w:val="0079110B"/>
    <w:rsid w:val="00791BD0"/>
    <w:rsid w:val="00791DAE"/>
    <w:rsid w:val="0079209D"/>
    <w:rsid w:val="007922DC"/>
    <w:rsid w:val="007933BA"/>
    <w:rsid w:val="00793EF5"/>
    <w:rsid w:val="00794DF8"/>
    <w:rsid w:val="00794EA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2CEF"/>
    <w:rsid w:val="007A3CA9"/>
    <w:rsid w:val="007A3E0D"/>
    <w:rsid w:val="007A4482"/>
    <w:rsid w:val="007A4EF2"/>
    <w:rsid w:val="007A5FD5"/>
    <w:rsid w:val="007A6BBC"/>
    <w:rsid w:val="007A6FFD"/>
    <w:rsid w:val="007A7095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8D3"/>
    <w:rsid w:val="007B7E2F"/>
    <w:rsid w:val="007C1C3E"/>
    <w:rsid w:val="007C1F9F"/>
    <w:rsid w:val="007C1FC8"/>
    <w:rsid w:val="007C4238"/>
    <w:rsid w:val="007C45DC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7A7"/>
    <w:rsid w:val="007D0970"/>
    <w:rsid w:val="007D1587"/>
    <w:rsid w:val="007D22CE"/>
    <w:rsid w:val="007D23D4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F5"/>
    <w:rsid w:val="007E3C86"/>
    <w:rsid w:val="007E440D"/>
    <w:rsid w:val="007E5ED0"/>
    <w:rsid w:val="007E6CFC"/>
    <w:rsid w:val="007E77BA"/>
    <w:rsid w:val="007E7D36"/>
    <w:rsid w:val="007F03CD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58"/>
    <w:rsid w:val="007F6D81"/>
    <w:rsid w:val="007F7669"/>
    <w:rsid w:val="007F78B1"/>
    <w:rsid w:val="007F7E44"/>
    <w:rsid w:val="008002A7"/>
    <w:rsid w:val="00801274"/>
    <w:rsid w:val="00801DB0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4E18"/>
    <w:rsid w:val="0081520B"/>
    <w:rsid w:val="00815B69"/>
    <w:rsid w:val="00815E31"/>
    <w:rsid w:val="00816B0A"/>
    <w:rsid w:val="00816E23"/>
    <w:rsid w:val="0082168B"/>
    <w:rsid w:val="00822463"/>
    <w:rsid w:val="00822641"/>
    <w:rsid w:val="00822675"/>
    <w:rsid w:val="00822859"/>
    <w:rsid w:val="008238EC"/>
    <w:rsid w:val="00823ABE"/>
    <w:rsid w:val="00824254"/>
    <w:rsid w:val="008243FD"/>
    <w:rsid w:val="00824406"/>
    <w:rsid w:val="008244B2"/>
    <w:rsid w:val="008250FF"/>
    <w:rsid w:val="00825985"/>
    <w:rsid w:val="00827245"/>
    <w:rsid w:val="00830092"/>
    <w:rsid w:val="008323C1"/>
    <w:rsid w:val="008323DF"/>
    <w:rsid w:val="008334E2"/>
    <w:rsid w:val="0083505C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D90"/>
    <w:rsid w:val="00842136"/>
    <w:rsid w:val="008423AA"/>
    <w:rsid w:val="00843446"/>
    <w:rsid w:val="00843A80"/>
    <w:rsid w:val="00843FE8"/>
    <w:rsid w:val="008440F5"/>
    <w:rsid w:val="008454C4"/>
    <w:rsid w:val="00846619"/>
    <w:rsid w:val="008467D6"/>
    <w:rsid w:val="00847C37"/>
    <w:rsid w:val="00850950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5C3A"/>
    <w:rsid w:val="00866426"/>
    <w:rsid w:val="008671CE"/>
    <w:rsid w:val="00867E9E"/>
    <w:rsid w:val="008717EA"/>
    <w:rsid w:val="00872414"/>
    <w:rsid w:val="008726F4"/>
    <w:rsid w:val="008733DD"/>
    <w:rsid w:val="00873889"/>
    <w:rsid w:val="008747B7"/>
    <w:rsid w:val="00875063"/>
    <w:rsid w:val="00875621"/>
    <w:rsid w:val="00875AED"/>
    <w:rsid w:val="00876525"/>
    <w:rsid w:val="00876D07"/>
    <w:rsid w:val="00877866"/>
    <w:rsid w:val="0087792C"/>
    <w:rsid w:val="00880737"/>
    <w:rsid w:val="00883228"/>
    <w:rsid w:val="008835B8"/>
    <w:rsid w:val="00883700"/>
    <w:rsid w:val="008839D6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55FD"/>
    <w:rsid w:val="00896867"/>
    <w:rsid w:val="00897216"/>
    <w:rsid w:val="0089737A"/>
    <w:rsid w:val="008A1D3B"/>
    <w:rsid w:val="008A279F"/>
    <w:rsid w:val="008A2838"/>
    <w:rsid w:val="008A2E69"/>
    <w:rsid w:val="008A3608"/>
    <w:rsid w:val="008A3664"/>
    <w:rsid w:val="008A406B"/>
    <w:rsid w:val="008A4243"/>
    <w:rsid w:val="008A49EF"/>
    <w:rsid w:val="008A4C17"/>
    <w:rsid w:val="008A6379"/>
    <w:rsid w:val="008A6DDA"/>
    <w:rsid w:val="008A6F8B"/>
    <w:rsid w:val="008A7E60"/>
    <w:rsid w:val="008A7F4E"/>
    <w:rsid w:val="008B0598"/>
    <w:rsid w:val="008B0A3E"/>
    <w:rsid w:val="008B19D8"/>
    <w:rsid w:val="008B2405"/>
    <w:rsid w:val="008B2DA0"/>
    <w:rsid w:val="008B3332"/>
    <w:rsid w:val="008B33B7"/>
    <w:rsid w:val="008B361B"/>
    <w:rsid w:val="008B3977"/>
    <w:rsid w:val="008B49EF"/>
    <w:rsid w:val="008B5043"/>
    <w:rsid w:val="008B5C2E"/>
    <w:rsid w:val="008B6FE2"/>
    <w:rsid w:val="008B70A9"/>
    <w:rsid w:val="008B7397"/>
    <w:rsid w:val="008C0008"/>
    <w:rsid w:val="008C0D49"/>
    <w:rsid w:val="008C0FF3"/>
    <w:rsid w:val="008C12F4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937"/>
    <w:rsid w:val="008D0680"/>
    <w:rsid w:val="008D071C"/>
    <w:rsid w:val="008D0C76"/>
    <w:rsid w:val="008D0D47"/>
    <w:rsid w:val="008D19C6"/>
    <w:rsid w:val="008D20DC"/>
    <w:rsid w:val="008D26F8"/>
    <w:rsid w:val="008D2E46"/>
    <w:rsid w:val="008D334C"/>
    <w:rsid w:val="008D38A4"/>
    <w:rsid w:val="008D39D1"/>
    <w:rsid w:val="008D6DBB"/>
    <w:rsid w:val="008E0F08"/>
    <w:rsid w:val="008E2DBD"/>
    <w:rsid w:val="008E31A9"/>
    <w:rsid w:val="008E3A0F"/>
    <w:rsid w:val="008E3C3D"/>
    <w:rsid w:val="008E4180"/>
    <w:rsid w:val="008E4731"/>
    <w:rsid w:val="008E4D85"/>
    <w:rsid w:val="008E5040"/>
    <w:rsid w:val="008E5615"/>
    <w:rsid w:val="008E567C"/>
    <w:rsid w:val="008E57C7"/>
    <w:rsid w:val="008E74AB"/>
    <w:rsid w:val="008E7633"/>
    <w:rsid w:val="008E7659"/>
    <w:rsid w:val="008E79F5"/>
    <w:rsid w:val="008F0674"/>
    <w:rsid w:val="008F14CB"/>
    <w:rsid w:val="008F1BA2"/>
    <w:rsid w:val="008F2A4C"/>
    <w:rsid w:val="008F31C3"/>
    <w:rsid w:val="008F31DD"/>
    <w:rsid w:val="008F3D79"/>
    <w:rsid w:val="008F4172"/>
    <w:rsid w:val="008F6789"/>
    <w:rsid w:val="008F73F8"/>
    <w:rsid w:val="008F7429"/>
    <w:rsid w:val="008F7DC2"/>
    <w:rsid w:val="00900117"/>
    <w:rsid w:val="00900864"/>
    <w:rsid w:val="00900CEC"/>
    <w:rsid w:val="00902431"/>
    <w:rsid w:val="009025F3"/>
    <w:rsid w:val="00902D69"/>
    <w:rsid w:val="00903B95"/>
    <w:rsid w:val="00903BB4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89E"/>
    <w:rsid w:val="00911F16"/>
    <w:rsid w:val="00912A73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C38"/>
    <w:rsid w:val="009370F4"/>
    <w:rsid w:val="00937782"/>
    <w:rsid w:val="00941ADC"/>
    <w:rsid w:val="0094232B"/>
    <w:rsid w:val="00942A06"/>
    <w:rsid w:val="00943E95"/>
    <w:rsid w:val="0094487E"/>
    <w:rsid w:val="009459DB"/>
    <w:rsid w:val="00947437"/>
    <w:rsid w:val="00947598"/>
    <w:rsid w:val="0095117D"/>
    <w:rsid w:val="00951C87"/>
    <w:rsid w:val="00951DEF"/>
    <w:rsid w:val="009521B6"/>
    <w:rsid w:val="00952835"/>
    <w:rsid w:val="00952D9B"/>
    <w:rsid w:val="00952EFA"/>
    <w:rsid w:val="00953280"/>
    <w:rsid w:val="009542A7"/>
    <w:rsid w:val="009549C3"/>
    <w:rsid w:val="009558CA"/>
    <w:rsid w:val="00955A73"/>
    <w:rsid w:val="009565B2"/>
    <w:rsid w:val="00957902"/>
    <w:rsid w:val="00957DA9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2156"/>
    <w:rsid w:val="009729E7"/>
    <w:rsid w:val="009734DC"/>
    <w:rsid w:val="00975A87"/>
    <w:rsid w:val="00975BD7"/>
    <w:rsid w:val="0097669F"/>
    <w:rsid w:val="0097797F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87DB8"/>
    <w:rsid w:val="0099051D"/>
    <w:rsid w:val="00992216"/>
    <w:rsid w:val="0099239E"/>
    <w:rsid w:val="00992A16"/>
    <w:rsid w:val="0099317C"/>
    <w:rsid w:val="009937B5"/>
    <w:rsid w:val="00994FE6"/>
    <w:rsid w:val="00995832"/>
    <w:rsid w:val="009972A1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7BB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09F0"/>
    <w:rsid w:val="009B139A"/>
    <w:rsid w:val="009B13A4"/>
    <w:rsid w:val="009B1886"/>
    <w:rsid w:val="009B1D2C"/>
    <w:rsid w:val="009B23E2"/>
    <w:rsid w:val="009B2A17"/>
    <w:rsid w:val="009B3883"/>
    <w:rsid w:val="009B3CD7"/>
    <w:rsid w:val="009B3CE4"/>
    <w:rsid w:val="009B469F"/>
    <w:rsid w:val="009B47ED"/>
    <w:rsid w:val="009B5C00"/>
    <w:rsid w:val="009B6F8B"/>
    <w:rsid w:val="009B7855"/>
    <w:rsid w:val="009C032E"/>
    <w:rsid w:val="009C0631"/>
    <w:rsid w:val="009C1D05"/>
    <w:rsid w:val="009C1EE9"/>
    <w:rsid w:val="009C2095"/>
    <w:rsid w:val="009C2221"/>
    <w:rsid w:val="009C26A5"/>
    <w:rsid w:val="009C26C2"/>
    <w:rsid w:val="009C3C22"/>
    <w:rsid w:val="009C4652"/>
    <w:rsid w:val="009C5262"/>
    <w:rsid w:val="009C6012"/>
    <w:rsid w:val="009C731B"/>
    <w:rsid w:val="009D0822"/>
    <w:rsid w:val="009D096B"/>
    <w:rsid w:val="009D2108"/>
    <w:rsid w:val="009D4D4E"/>
    <w:rsid w:val="009D5022"/>
    <w:rsid w:val="009D5484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E7DE7"/>
    <w:rsid w:val="009F08BF"/>
    <w:rsid w:val="009F2723"/>
    <w:rsid w:val="009F358F"/>
    <w:rsid w:val="009F4529"/>
    <w:rsid w:val="009F4644"/>
    <w:rsid w:val="009F5896"/>
    <w:rsid w:val="009F62F9"/>
    <w:rsid w:val="009F62FC"/>
    <w:rsid w:val="009F64F3"/>
    <w:rsid w:val="00A00005"/>
    <w:rsid w:val="00A00146"/>
    <w:rsid w:val="00A010A2"/>
    <w:rsid w:val="00A01233"/>
    <w:rsid w:val="00A01E5F"/>
    <w:rsid w:val="00A02093"/>
    <w:rsid w:val="00A023B8"/>
    <w:rsid w:val="00A023CF"/>
    <w:rsid w:val="00A03D3A"/>
    <w:rsid w:val="00A064F0"/>
    <w:rsid w:val="00A0770E"/>
    <w:rsid w:val="00A07CFE"/>
    <w:rsid w:val="00A07E50"/>
    <w:rsid w:val="00A103C8"/>
    <w:rsid w:val="00A11A0C"/>
    <w:rsid w:val="00A11C62"/>
    <w:rsid w:val="00A11F94"/>
    <w:rsid w:val="00A13BBA"/>
    <w:rsid w:val="00A1417D"/>
    <w:rsid w:val="00A142A8"/>
    <w:rsid w:val="00A143E3"/>
    <w:rsid w:val="00A1444A"/>
    <w:rsid w:val="00A167FE"/>
    <w:rsid w:val="00A1770E"/>
    <w:rsid w:val="00A20FF1"/>
    <w:rsid w:val="00A2168B"/>
    <w:rsid w:val="00A21CF3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3789"/>
    <w:rsid w:val="00A3388B"/>
    <w:rsid w:val="00A33E6A"/>
    <w:rsid w:val="00A345BB"/>
    <w:rsid w:val="00A354E2"/>
    <w:rsid w:val="00A36BD4"/>
    <w:rsid w:val="00A37144"/>
    <w:rsid w:val="00A405B2"/>
    <w:rsid w:val="00A411EA"/>
    <w:rsid w:val="00A41E3A"/>
    <w:rsid w:val="00A428EB"/>
    <w:rsid w:val="00A43808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D83"/>
    <w:rsid w:val="00A5778F"/>
    <w:rsid w:val="00A607DD"/>
    <w:rsid w:val="00A60E71"/>
    <w:rsid w:val="00A61923"/>
    <w:rsid w:val="00A62F8A"/>
    <w:rsid w:val="00A63050"/>
    <w:rsid w:val="00A637F0"/>
    <w:rsid w:val="00A63CF1"/>
    <w:rsid w:val="00A63F23"/>
    <w:rsid w:val="00A64AA5"/>
    <w:rsid w:val="00A64E66"/>
    <w:rsid w:val="00A64EE0"/>
    <w:rsid w:val="00A6718E"/>
    <w:rsid w:val="00A70D44"/>
    <w:rsid w:val="00A712B0"/>
    <w:rsid w:val="00A71FB4"/>
    <w:rsid w:val="00A727FF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66E"/>
    <w:rsid w:val="00A858FF"/>
    <w:rsid w:val="00A8623B"/>
    <w:rsid w:val="00A8696F"/>
    <w:rsid w:val="00A869D7"/>
    <w:rsid w:val="00A87FDF"/>
    <w:rsid w:val="00A91781"/>
    <w:rsid w:val="00A92561"/>
    <w:rsid w:val="00A92915"/>
    <w:rsid w:val="00A93305"/>
    <w:rsid w:val="00A93A78"/>
    <w:rsid w:val="00A94906"/>
    <w:rsid w:val="00A94FDC"/>
    <w:rsid w:val="00A95051"/>
    <w:rsid w:val="00A952DC"/>
    <w:rsid w:val="00A955F7"/>
    <w:rsid w:val="00A95DFC"/>
    <w:rsid w:val="00A96F04"/>
    <w:rsid w:val="00A9766C"/>
    <w:rsid w:val="00A97990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67AD"/>
    <w:rsid w:val="00AA762E"/>
    <w:rsid w:val="00AA7727"/>
    <w:rsid w:val="00AA7770"/>
    <w:rsid w:val="00AA7FB8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C16F1"/>
    <w:rsid w:val="00AC2EB6"/>
    <w:rsid w:val="00AC2EFF"/>
    <w:rsid w:val="00AC5004"/>
    <w:rsid w:val="00AC5282"/>
    <w:rsid w:val="00AC666D"/>
    <w:rsid w:val="00AC66F9"/>
    <w:rsid w:val="00AD0367"/>
    <w:rsid w:val="00AD0817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46F7"/>
    <w:rsid w:val="00AD536C"/>
    <w:rsid w:val="00AD65A9"/>
    <w:rsid w:val="00AD6A4E"/>
    <w:rsid w:val="00AD717F"/>
    <w:rsid w:val="00AD7DCE"/>
    <w:rsid w:val="00AE09CD"/>
    <w:rsid w:val="00AE0C9D"/>
    <w:rsid w:val="00AE1FA9"/>
    <w:rsid w:val="00AE44DD"/>
    <w:rsid w:val="00AE4E02"/>
    <w:rsid w:val="00AE5859"/>
    <w:rsid w:val="00AE58C1"/>
    <w:rsid w:val="00AE6D3B"/>
    <w:rsid w:val="00AE76A1"/>
    <w:rsid w:val="00AF083F"/>
    <w:rsid w:val="00AF088A"/>
    <w:rsid w:val="00AF1273"/>
    <w:rsid w:val="00AF21EE"/>
    <w:rsid w:val="00AF2A86"/>
    <w:rsid w:val="00AF4340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07EA3"/>
    <w:rsid w:val="00B10F07"/>
    <w:rsid w:val="00B12192"/>
    <w:rsid w:val="00B133DE"/>
    <w:rsid w:val="00B15804"/>
    <w:rsid w:val="00B16C2B"/>
    <w:rsid w:val="00B1731C"/>
    <w:rsid w:val="00B17BD6"/>
    <w:rsid w:val="00B20450"/>
    <w:rsid w:val="00B207D0"/>
    <w:rsid w:val="00B2182B"/>
    <w:rsid w:val="00B22D1D"/>
    <w:rsid w:val="00B232EA"/>
    <w:rsid w:val="00B23626"/>
    <w:rsid w:val="00B238A5"/>
    <w:rsid w:val="00B24AC8"/>
    <w:rsid w:val="00B25D01"/>
    <w:rsid w:val="00B26881"/>
    <w:rsid w:val="00B27440"/>
    <w:rsid w:val="00B276A8"/>
    <w:rsid w:val="00B30B09"/>
    <w:rsid w:val="00B310EA"/>
    <w:rsid w:val="00B317D6"/>
    <w:rsid w:val="00B319D1"/>
    <w:rsid w:val="00B324F7"/>
    <w:rsid w:val="00B32954"/>
    <w:rsid w:val="00B32ED8"/>
    <w:rsid w:val="00B32F61"/>
    <w:rsid w:val="00B33273"/>
    <w:rsid w:val="00B332E5"/>
    <w:rsid w:val="00B335E4"/>
    <w:rsid w:val="00B33705"/>
    <w:rsid w:val="00B34244"/>
    <w:rsid w:val="00B34944"/>
    <w:rsid w:val="00B363C3"/>
    <w:rsid w:val="00B36B66"/>
    <w:rsid w:val="00B36CCF"/>
    <w:rsid w:val="00B37CCF"/>
    <w:rsid w:val="00B37E17"/>
    <w:rsid w:val="00B40098"/>
    <w:rsid w:val="00B40EB4"/>
    <w:rsid w:val="00B42452"/>
    <w:rsid w:val="00B4286D"/>
    <w:rsid w:val="00B4297A"/>
    <w:rsid w:val="00B45D07"/>
    <w:rsid w:val="00B461D7"/>
    <w:rsid w:val="00B46413"/>
    <w:rsid w:val="00B500B7"/>
    <w:rsid w:val="00B5048A"/>
    <w:rsid w:val="00B5133C"/>
    <w:rsid w:val="00B530BD"/>
    <w:rsid w:val="00B544CF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42F1"/>
    <w:rsid w:val="00B7592F"/>
    <w:rsid w:val="00B76870"/>
    <w:rsid w:val="00B777D4"/>
    <w:rsid w:val="00B77B86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3F4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B34"/>
    <w:rsid w:val="00B93B97"/>
    <w:rsid w:val="00B93DBE"/>
    <w:rsid w:val="00B93E72"/>
    <w:rsid w:val="00B96D18"/>
    <w:rsid w:val="00B96D37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CE5"/>
    <w:rsid w:val="00BB093E"/>
    <w:rsid w:val="00BB0D1C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163A"/>
    <w:rsid w:val="00BC2E83"/>
    <w:rsid w:val="00BC3A5B"/>
    <w:rsid w:val="00BC3A9A"/>
    <w:rsid w:val="00BC44B2"/>
    <w:rsid w:val="00BC4CDF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FED"/>
    <w:rsid w:val="00BD78BA"/>
    <w:rsid w:val="00BD7C67"/>
    <w:rsid w:val="00BD7FF0"/>
    <w:rsid w:val="00BE1395"/>
    <w:rsid w:val="00BE277B"/>
    <w:rsid w:val="00BE2DB8"/>
    <w:rsid w:val="00BE36FB"/>
    <w:rsid w:val="00BE3772"/>
    <w:rsid w:val="00BE3DEB"/>
    <w:rsid w:val="00BE47CA"/>
    <w:rsid w:val="00BE489C"/>
    <w:rsid w:val="00BE5019"/>
    <w:rsid w:val="00BE5F51"/>
    <w:rsid w:val="00BE733E"/>
    <w:rsid w:val="00BE737A"/>
    <w:rsid w:val="00BE7671"/>
    <w:rsid w:val="00BE7C42"/>
    <w:rsid w:val="00BF0238"/>
    <w:rsid w:val="00BF026B"/>
    <w:rsid w:val="00BF0459"/>
    <w:rsid w:val="00BF0F89"/>
    <w:rsid w:val="00BF10D5"/>
    <w:rsid w:val="00BF14FC"/>
    <w:rsid w:val="00BF1BFE"/>
    <w:rsid w:val="00BF1F10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4244"/>
    <w:rsid w:val="00C1598E"/>
    <w:rsid w:val="00C1682C"/>
    <w:rsid w:val="00C17202"/>
    <w:rsid w:val="00C1790E"/>
    <w:rsid w:val="00C17952"/>
    <w:rsid w:val="00C201D1"/>
    <w:rsid w:val="00C2107E"/>
    <w:rsid w:val="00C23003"/>
    <w:rsid w:val="00C24592"/>
    <w:rsid w:val="00C24695"/>
    <w:rsid w:val="00C24FA1"/>
    <w:rsid w:val="00C266CB"/>
    <w:rsid w:val="00C30817"/>
    <w:rsid w:val="00C308AF"/>
    <w:rsid w:val="00C30ECC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621B"/>
    <w:rsid w:val="00C36280"/>
    <w:rsid w:val="00C364D7"/>
    <w:rsid w:val="00C374A5"/>
    <w:rsid w:val="00C37E60"/>
    <w:rsid w:val="00C40E28"/>
    <w:rsid w:val="00C40F8F"/>
    <w:rsid w:val="00C41858"/>
    <w:rsid w:val="00C42DE7"/>
    <w:rsid w:val="00C439A6"/>
    <w:rsid w:val="00C43BD4"/>
    <w:rsid w:val="00C43C82"/>
    <w:rsid w:val="00C442E4"/>
    <w:rsid w:val="00C4445B"/>
    <w:rsid w:val="00C4496E"/>
    <w:rsid w:val="00C44BC0"/>
    <w:rsid w:val="00C44D0E"/>
    <w:rsid w:val="00C45A3B"/>
    <w:rsid w:val="00C45E2C"/>
    <w:rsid w:val="00C46078"/>
    <w:rsid w:val="00C46D47"/>
    <w:rsid w:val="00C4709A"/>
    <w:rsid w:val="00C507D0"/>
    <w:rsid w:val="00C50BEC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4372"/>
    <w:rsid w:val="00C64837"/>
    <w:rsid w:val="00C64BA3"/>
    <w:rsid w:val="00C6518D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32"/>
    <w:rsid w:val="00C74390"/>
    <w:rsid w:val="00C75846"/>
    <w:rsid w:val="00C7744C"/>
    <w:rsid w:val="00C804FE"/>
    <w:rsid w:val="00C817C5"/>
    <w:rsid w:val="00C81950"/>
    <w:rsid w:val="00C81FB4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96C"/>
    <w:rsid w:val="00C87D48"/>
    <w:rsid w:val="00C903A0"/>
    <w:rsid w:val="00C90FBD"/>
    <w:rsid w:val="00C91B59"/>
    <w:rsid w:val="00C927F1"/>
    <w:rsid w:val="00C92C14"/>
    <w:rsid w:val="00C92CA2"/>
    <w:rsid w:val="00C9344C"/>
    <w:rsid w:val="00C958B3"/>
    <w:rsid w:val="00C9630A"/>
    <w:rsid w:val="00C97F56"/>
    <w:rsid w:val="00CA02D1"/>
    <w:rsid w:val="00CA0669"/>
    <w:rsid w:val="00CA07D9"/>
    <w:rsid w:val="00CA0C79"/>
    <w:rsid w:val="00CA117D"/>
    <w:rsid w:val="00CA17C4"/>
    <w:rsid w:val="00CA1912"/>
    <w:rsid w:val="00CA2E58"/>
    <w:rsid w:val="00CA3549"/>
    <w:rsid w:val="00CA3969"/>
    <w:rsid w:val="00CA5345"/>
    <w:rsid w:val="00CA6395"/>
    <w:rsid w:val="00CB0DAB"/>
    <w:rsid w:val="00CB14B9"/>
    <w:rsid w:val="00CB1512"/>
    <w:rsid w:val="00CB1EC9"/>
    <w:rsid w:val="00CB3DC7"/>
    <w:rsid w:val="00CB499D"/>
    <w:rsid w:val="00CB4A58"/>
    <w:rsid w:val="00CB5962"/>
    <w:rsid w:val="00CB5CA6"/>
    <w:rsid w:val="00CB5D58"/>
    <w:rsid w:val="00CB6C29"/>
    <w:rsid w:val="00CB7596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3596"/>
    <w:rsid w:val="00CD43E6"/>
    <w:rsid w:val="00CD486E"/>
    <w:rsid w:val="00CD62FF"/>
    <w:rsid w:val="00CD70D7"/>
    <w:rsid w:val="00CD7322"/>
    <w:rsid w:val="00CD7AC0"/>
    <w:rsid w:val="00CE036A"/>
    <w:rsid w:val="00CE0651"/>
    <w:rsid w:val="00CE0FEA"/>
    <w:rsid w:val="00CE16EB"/>
    <w:rsid w:val="00CE1EE7"/>
    <w:rsid w:val="00CE23BF"/>
    <w:rsid w:val="00CE28B7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3A61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A9C"/>
    <w:rsid w:val="00D1184B"/>
    <w:rsid w:val="00D11A76"/>
    <w:rsid w:val="00D12273"/>
    <w:rsid w:val="00D13826"/>
    <w:rsid w:val="00D13E60"/>
    <w:rsid w:val="00D14294"/>
    <w:rsid w:val="00D142E6"/>
    <w:rsid w:val="00D14446"/>
    <w:rsid w:val="00D148DE"/>
    <w:rsid w:val="00D14B7A"/>
    <w:rsid w:val="00D14EC2"/>
    <w:rsid w:val="00D15EBE"/>
    <w:rsid w:val="00D164D9"/>
    <w:rsid w:val="00D20D5D"/>
    <w:rsid w:val="00D223F7"/>
    <w:rsid w:val="00D22DB0"/>
    <w:rsid w:val="00D23473"/>
    <w:rsid w:val="00D24EBC"/>
    <w:rsid w:val="00D252E7"/>
    <w:rsid w:val="00D25B49"/>
    <w:rsid w:val="00D25F3F"/>
    <w:rsid w:val="00D26D89"/>
    <w:rsid w:val="00D300BD"/>
    <w:rsid w:val="00D30428"/>
    <w:rsid w:val="00D31C4E"/>
    <w:rsid w:val="00D31FDE"/>
    <w:rsid w:val="00D32CF5"/>
    <w:rsid w:val="00D33357"/>
    <w:rsid w:val="00D3386B"/>
    <w:rsid w:val="00D34394"/>
    <w:rsid w:val="00D34400"/>
    <w:rsid w:val="00D346A8"/>
    <w:rsid w:val="00D36323"/>
    <w:rsid w:val="00D363E4"/>
    <w:rsid w:val="00D36698"/>
    <w:rsid w:val="00D37305"/>
    <w:rsid w:val="00D40B92"/>
    <w:rsid w:val="00D41E0F"/>
    <w:rsid w:val="00D4383F"/>
    <w:rsid w:val="00D438ED"/>
    <w:rsid w:val="00D43CB3"/>
    <w:rsid w:val="00D43DA7"/>
    <w:rsid w:val="00D450C7"/>
    <w:rsid w:val="00D453F8"/>
    <w:rsid w:val="00D46DB8"/>
    <w:rsid w:val="00D47555"/>
    <w:rsid w:val="00D47AC2"/>
    <w:rsid w:val="00D503BA"/>
    <w:rsid w:val="00D51116"/>
    <w:rsid w:val="00D5137F"/>
    <w:rsid w:val="00D532D7"/>
    <w:rsid w:val="00D534CB"/>
    <w:rsid w:val="00D53DBD"/>
    <w:rsid w:val="00D542C6"/>
    <w:rsid w:val="00D554E5"/>
    <w:rsid w:val="00D555F3"/>
    <w:rsid w:val="00D55C51"/>
    <w:rsid w:val="00D56392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76D"/>
    <w:rsid w:val="00D6582F"/>
    <w:rsid w:val="00D65876"/>
    <w:rsid w:val="00D65F05"/>
    <w:rsid w:val="00D66B22"/>
    <w:rsid w:val="00D67050"/>
    <w:rsid w:val="00D676FB"/>
    <w:rsid w:val="00D67A7A"/>
    <w:rsid w:val="00D67CD7"/>
    <w:rsid w:val="00D70A0E"/>
    <w:rsid w:val="00D714AB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A030D"/>
    <w:rsid w:val="00DA06EF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7E"/>
    <w:rsid w:val="00DB06EF"/>
    <w:rsid w:val="00DB0C69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B77B9"/>
    <w:rsid w:val="00DC0343"/>
    <w:rsid w:val="00DC0D2F"/>
    <w:rsid w:val="00DC2217"/>
    <w:rsid w:val="00DC33CC"/>
    <w:rsid w:val="00DC36F8"/>
    <w:rsid w:val="00DC4192"/>
    <w:rsid w:val="00DC5D40"/>
    <w:rsid w:val="00DC5DE9"/>
    <w:rsid w:val="00DC5F09"/>
    <w:rsid w:val="00DC6A53"/>
    <w:rsid w:val="00DC7BFF"/>
    <w:rsid w:val="00DD09D1"/>
    <w:rsid w:val="00DD0B9D"/>
    <w:rsid w:val="00DD10D4"/>
    <w:rsid w:val="00DD1676"/>
    <w:rsid w:val="00DD1B8F"/>
    <w:rsid w:val="00DD4461"/>
    <w:rsid w:val="00DD45EB"/>
    <w:rsid w:val="00DD6AD2"/>
    <w:rsid w:val="00DD6DE6"/>
    <w:rsid w:val="00DD6E77"/>
    <w:rsid w:val="00DD7216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57A"/>
    <w:rsid w:val="00DE55B2"/>
    <w:rsid w:val="00DE5CE2"/>
    <w:rsid w:val="00DE5DDA"/>
    <w:rsid w:val="00DE5E7B"/>
    <w:rsid w:val="00DE6022"/>
    <w:rsid w:val="00DE645B"/>
    <w:rsid w:val="00DE65DF"/>
    <w:rsid w:val="00DE6BAF"/>
    <w:rsid w:val="00DF015C"/>
    <w:rsid w:val="00DF0C70"/>
    <w:rsid w:val="00DF0CBE"/>
    <w:rsid w:val="00DF0E8B"/>
    <w:rsid w:val="00DF1951"/>
    <w:rsid w:val="00DF217E"/>
    <w:rsid w:val="00DF3549"/>
    <w:rsid w:val="00DF414B"/>
    <w:rsid w:val="00DF4603"/>
    <w:rsid w:val="00DF5058"/>
    <w:rsid w:val="00DF5D09"/>
    <w:rsid w:val="00DF63EF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0780B"/>
    <w:rsid w:val="00E07B7F"/>
    <w:rsid w:val="00E11028"/>
    <w:rsid w:val="00E125BA"/>
    <w:rsid w:val="00E12CDF"/>
    <w:rsid w:val="00E132B6"/>
    <w:rsid w:val="00E139A2"/>
    <w:rsid w:val="00E13B63"/>
    <w:rsid w:val="00E1548A"/>
    <w:rsid w:val="00E165D5"/>
    <w:rsid w:val="00E172CE"/>
    <w:rsid w:val="00E17382"/>
    <w:rsid w:val="00E17545"/>
    <w:rsid w:val="00E17632"/>
    <w:rsid w:val="00E20AD0"/>
    <w:rsid w:val="00E211D3"/>
    <w:rsid w:val="00E21394"/>
    <w:rsid w:val="00E2324D"/>
    <w:rsid w:val="00E233F3"/>
    <w:rsid w:val="00E24D96"/>
    <w:rsid w:val="00E25B00"/>
    <w:rsid w:val="00E27641"/>
    <w:rsid w:val="00E27875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057"/>
    <w:rsid w:val="00E37209"/>
    <w:rsid w:val="00E378A1"/>
    <w:rsid w:val="00E37E49"/>
    <w:rsid w:val="00E408DA"/>
    <w:rsid w:val="00E413D0"/>
    <w:rsid w:val="00E41BDC"/>
    <w:rsid w:val="00E42FBE"/>
    <w:rsid w:val="00E443CD"/>
    <w:rsid w:val="00E4477A"/>
    <w:rsid w:val="00E51C5D"/>
    <w:rsid w:val="00E528DE"/>
    <w:rsid w:val="00E52F89"/>
    <w:rsid w:val="00E535EC"/>
    <w:rsid w:val="00E53A5A"/>
    <w:rsid w:val="00E544C7"/>
    <w:rsid w:val="00E55380"/>
    <w:rsid w:val="00E55E3E"/>
    <w:rsid w:val="00E56958"/>
    <w:rsid w:val="00E56EFF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2E8E"/>
    <w:rsid w:val="00E630E7"/>
    <w:rsid w:val="00E63379"/>
    <w:rsid w:val="00E64E1A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1CEA"/>
    <w:rsid w:val="00E72456"/>
    <w:rsid w:val="00E72AB0"/>
    <w:rsid w:val="00E74A57"/>
    <w:rsid w:val="00E74C1A"/>
    <w:rsid w:val="00E74F35"/>
    <w:rsid w:val="00E75B36"/>
    <w:rsid w:val="00E75D4D"/>
    <w:rsid w:val="00E76CAF"/>
    <w:rsid w:val="00E773B7"/>
    <w:rsid w:val="00E77E94"/>
    <w:rsid w:val="00E82D62"/>
    <w:rsid w:val="00E83699"/>
    <w:rsid w:val="00E83A81"/>
    <w:rsid w:val="00E84F91"/>
    <w:rsid w:val="00E863F5"/>
    <w:rsid w:val="00E8712E"/>
    <w:rsid w:val="00E87F40"/>
    <w:rsid w:val="00E90ED3"/>
    <w:rsid w:val="00E911F8"/>
    <w:rsid w:val="00E91FF3"/>
    <w:rsid w:val="00E921AE"/>
    <w:rsid w:val="00E92733"/>
    <w:rsid w:val="00E92E98"/>
    <w:rsid w:val="00E93246"/>
    <w:rsid w:val="00E93477"/>
    <w:rsid w:val="00E939AB"/>
    <w:rsid w:val="00E93E7C"/>
    <w:rsid w:val="00E9492A"/>
    <w:rsid w:val="00E94C6F"/>
    <w:rsid w:val="00E9529A"/>
    <w:rsid w:val="00E9550A"/>
    <w:rsid w:val="00E95BE9"/>
    <w:rsid w:val="00E96ADD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F4A"/>
    <w:rsid w:val="00EC502C"/>
    <w:rsid w:val="00EC51D5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600"/>
    <w:rsid w:val="00ED71B6"/>
    <w:rsid w:val="00EE00D2"/>
    <w:rsid w:val="00EE1F81"/>
    <w:rsid w:val="00EE253A"/>
    <w:rsid w:val="00EE3059"/>
    <w:rsid w:val="00EE38CB"/>
    <w:rsid w:val="00EE3979"/>
    <w:rsid w:val="00EE3C22"/>
    <w:rsid w:val="00EE5174"/>
    <w:rsid w:val="00EE51C4"/>
    <w:rsid w:val="00EE54D1"/>
    <w:rsid w:val="00EE7E05"/>
    <w:rsid w:val="00EF00F0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123D"/>
    <w:rsid w:val="00F1236D"/>
    <w:rsid w:val="00F12666"/>
    <w:rsid w:val="00F12D66"/>
    <w:rsid w:val="00F13948"/>
    <w:rsid w:val="00F13B81"/>
    <w:rsid w:val="00F14348"/>
    <w:rsid w:val="00F144B3"/>
    <w:rsid w:val="00F151AF"/>
    <w:rsid w:val="00F151FA"/>
    <w:rsid w:val="00F17217"/>
    <w:rsid w:val="00F210AE"/>
    <w:rsid w:val="00F23309"/>
    <w:rsid w:val="00F23DFA"/>
    <w:rsid w:val="00F240ED"/>
    <w:rsid w:val="00F24E1E"/>
    <w:rsid w:val="00F269B4"/>
    <w:rsid w:val="00F27843"/>
    <w:rsid w:val="00F27DD5"/>
    <w:rsid w:val="00F27EF6"/>
    <w:rsid w:val="00F308A7"/>
    <w:rsid w:val="00F30925"/>
    <w:rsid w:val="00F31696"/>
    <w:rsid w:val="00F31726"/>
    <w:rsid w:val="00F3241A"/>
    <w:rsid w:val="00F32A06"/>
    <w:rsid w:val="00F32A7A"/>
    <w:rsid w:val="00F32BCC"/>
    <w:rsid w:val="00F372A0"/>
    <w:rsid w:val="00F406BD"/>
    <w:rsid w:val="00F41736"/>
    <w:rsid w:val="00F41C3A"/>
    <w:rsid w:val="00F42307"/>
    <w:rsid w:val="00F426C7"/>
    <w:rsid w:val="00F446ED"/>
    <w:rsid w:val="00F44A61"/>
    <w:rsid w:val="00F44D7F"/>
    <w:rsid w:val="00F453B2"/>
    <w:rsid w:val="00F453B8"/>
    <w:rsid w:val="00F45CDE"/>
    <w:rsid w:val="00F46E79"/>
    <w:rsid w:val="00F46FFB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2A83"/>
    <w:rsid w:val="00F632CD"/>
    <w:rsid w:val="00F64856"/>
    <w:rsid w:val="00F65B5F"/>
    <w:rsid w:val="00F66BA1"/>
    <w:rsid w:val="00F673E8"/>
    <w:rsid w:val="00F67B15"/>
    <w:rsid w:val="00F67BAA"/>
    <w:rsid w:val="00F70135"/>
    <w:rsid w:val="00F70162"/>
    <w:rsid w:val="00F71194"/>
    <w:rsid w:val="00F7237A"/>
    <w:rsid w:val="00F72AF7"/>
    <w:rsid w:val="00F74CE2"/>
    <w:rsid w:val="00F75C9C"/>
    <w:rsid w:val="00F76504"/>
    <w:rsid w:val="00F768F3"/>
    <w:rsid w:val="00F774AF"/>
    <w:rsid w:val="00F77833"/>
    <w:rsid w:val="00F77DA5"/>
    <w:rsid w:val="00F80390"/>
    <w:rsid w:val="00F815E8"/>
    <w:rsid w:val="00F817DA"/>
    <w:rsid w:val="00F81BA0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96"/>
    <w:rsid w:val="00F920F7"/>
    <w:rsid w:val="00F922E2"/>
    <w:rsid w:val="00F92E73"/>
    <w:rsid w:val="00F92EBD"/>
    <w:rsid w:val="00F93E20"/>
    <w:rsid w:val="00F95801"/>
    <w:rsid w:val="00F95BEA"/>
    <w:rsid w:val="00F96F5D"/>
    <w:rsid w:val="00F970CB"/>
    <w:rsid w:val="00F971D1"/>
    <w:rsid w:val="00F97490"/>
    <w:rsid w:val="00F97E1E"/>
    <w:rsid w:val="00FA1633"/>
    <w:rsid w:val="00FA1AFA"/>
    <w:rsid w:val="00FA1C8D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6654"/>
    <w:rsid w:val="00FA6DA0"/>
    <w:rsid w:val="00FB0441"/>
    <w:rsid w:val="00FB079E"/>
    <w:rsid w:val="00FB1D69"/>
    <w:rsid w:val="00FB2C8D"/>
    <w:rsid w:val="00FB35FD"/>
    <w:rsid w:val="00FB4173"/>
    <w:rsid w:val="00FB42F2"/>
    <w:rsid w:val="00FB4671"/>
    <w:rsid w:val="00FB534A"/>
    <w:rsid w:val="00FB59BA"/>
    <w:rsid w:val="00FB5B7F"/>
    <w:rsid w:val="00FB7432"/>
    <w:rsid w:val="00FB777E"/>
    <w:rsid w:val="00FC0013"/>
    <w:rsid w:val="00FC0108"/>
    <w:rsid w:val="00FC12F8"/>
    <w:rsid w:val="00FC144A"/>
    <w:rsid w:val="00FC289A"/>
    <w:rsid w:val="00FC34AC"/>
    <w:rsid w:val="00FC38E0"/>
    <w:rsid w:val="00FC5239"/>
    <w:rsid w:val="00FC535F"/>
    <w:rsid w:val="00FC54FF"/>
    <w:rsid w:val="00FC5CF1"/>
    <w:rsid w:val="00FC5DC2"/>
    <w:rsid w:val="00FC6EE3"/>
    <w:rsid w:val="00FC718B"/>
    <w:rsid w:val="00FD00EC"/>
    <w:rsid w:val="00FD0352"/>
    <w:rsid w:val="00FD05CF"/>
    <w:rsid w:val="00FD12A0"/>
    <w:rsid w:val="00FD1AD0"/>
    <w:rsid w:val="00FD27AE"/>
    <w:rsid w:val="00FD293F"/>
    <w:rsid w:val="00FD33DD"/>
    <w:rsid w:val="00FD3583"/>
    <w:rsid w:val="00FD35D6"/>
    <w:rsid w:val="00FD4900"/>
    <w:rsid w:val="00FD4D1C"/>
    <w:rsid w:val="00FD5682"/>
    <w:rsid w:val="00FD596A"/>
    <w:rsid w:val="00FD5AE1"/>
    <w:rsid w:val="00FD7B36"/>
    <w:rsid w:val="00FE04C3"/>
    <w:rsid w:val="00FE0972"/>
    <w:rsid w:val="00FE168E"/>
    <w:rsid w:val="00FE1BE1"/>
    <w:rsid w:val="00FE2830"/>
    <w:rsid w:val="00FE320F"/>
    <w:rsid w:val="00FE3B82"/>
    <w:rsid w:val="00FE4AA0"/>
    <w:rsid w:val="00FE536A"/>
    <w:rsid w:val="00FE6B56"/>
    <w:rsid w:val="00FE7244"/>
    <w:rsid w:val="00FE775E"/>
    <w:rsid w:val="00FF0581"/>
    <w:rsid w:val="00FF2112"/>
    <w:rsid w:val="00FF2161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BD36297C-4F85-427B-884E-714BEC3BF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63EF"/>
    <w:rPr>
      <w:rFonts w:ascii="Calibri" w:eastAsia="MS PGothic" w:hAnsi="Calibri" w:cs="MS PGothic"/>
      <w:sz w:val="22"/>
      <w:szCs w:val="22"/>
    </w:rPr>
  </w:style>
  <w:style w:type="paragraph" w:styleId="Heading1">
    <w:name w:val="heading 1"/>
    <w:basedOn w:val="Normal"/>
    <w:next w:val="Normal"/>
    <w:qFormat/>
    <w:rsid w:val="001A6D83"/>
    <w:pPr>
      <w:keepNext/>
      <w:keepLines/>
      <w:spacing w:before="320"/>
      <w:outlineLvl w:val="0"/>
    </w:pPr>
    <w:rPr>
      <w:rFonts w:ascii="Arial" w:eastAsia="MS Mincho" w:hAnsi="Arial"/>
      <w:b/>
      <w:sz w:val="32"/>
      <w:szCs w:val="20"/>
      <w:u w:val="single"/>
      <w:lang w:eastAsia="en-US"/>
    </w:rPr>
  </w:style>
  <w:style w:type="paragraph" w:styleId="Heading2">
    <w:name w:val="heading 2"/>
    <w:basedOn w:val="Normal"/>
    <w:next w:val="Normal"/>
    <w:qFormat/>
    <w:rsid w:val="001A6D83"/>
    <w:pPr>
      <w:keepNext/>
      <w:keepLines/>
      <w:spacing w:before="280"/>
      <w:outlineLvl w:val="1"/>
    </w:pPr>
    <w:rPr>
      <w:rFonts w:ascii="Arial" w:eastAsia="MS Mincho" w:hAnsi="Arial"/>
      <w:b/>
      <w:sz w:val="28"/>
      <w:szCs w:val="20"/>
      <w:u w:val="single"/>
      <w:lang w:eastAsia="en-US"/>
    </w:rPr>
  </w:style>
  <w:style w:type="paragraph" w:styleId="Heading3">
    <w:name w:val="heading 3"/>
    <w:basedOn w:val="Normal"/>
    <w:next w:val="Normal"/>
    <w:qFormat/>
    <w:rsid w:val="001A6D83"/>
    <w:pPr>
      <w:keepNext/>
      <w:keepLines/>
      <w:spacing w:before="240" w:after="60"/>
      <w:outlineLvl w:val="2"/>
    </w:pPr>
    <w:rPr>
      <w:rFonts w:ascii="Arial" w:eastAsia="MS Mincho" w:hAnsi="Arial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sz w:val="24"/>
      <w:szCs w:val="20"/>
      <w:lang w:eastAsia="en-US"/>
    </w:rPr>
  </w:style>
  <w:style w:type="paragraph" w:styleId="Header">
    <w:name w:val="header"/>
    <w:basedOn w:val="Normal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1">
    <w:name w:val="T1"/>
    <w:basedOn w:val="Normal"/>
    <w:rsid w:val="001A6D83"/>
    <w:pPr>
      <w:jc w:val="center"/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1A6D83"/>
    <w:pPr>
      <w:ind w:left="720" w:hanging="720"/>
    </w:pPr>
    <w:rPr>
      <w:rFonts w:ascii="Times New Roman" w:eastAsia="MS Mincho" w:hAnsi="Times New Roman"/>
      <w:szCs w:val="20"/>
      <w:lang w:eastAsia="en-US"/>
    </w:rPr>
  </w:style>
  <w:style w:type="character" w:styleId="Hyperlink">
    <w:name w:val="Hyperlink"/>
    <w:rsid w:val="001A6D83"/>
    <w:rPr>
      <w:color w:val="0000FF"/>
      <w:u w:val="single"/>
    </w:rPr>
  </w:style>
  <w:style w:type="character" w:styleId="CommentReference">
    <w:name w:val="annotation reference"/>
    <w:rsid w:val="00815EB4"/>
    <w:rPr>
      <w:sz w:val="18"/>
      <w:szCs w:val="18"/>
    </w:rPr>
  </w:style>
  <w:style w:type="paragraph" w:styleId="CommentText">
    <w:name w:val="annotation text"/>
    <w:basedOn w:val="Normal"/>
    <w:link w:val="CommentTextChar"/>
    <w:rsid w:val="00815EB4"/>
    <w:rPr>
      <w:rFonts w:ascii="Times New Roman" w:eastAsia="MS Mincho" w:hAnsi="Times New Roman"/>
      <w:szCs w:val="20"/>
      <w:lang w:eastAsia="en-US"/>
    </w:rPr>
  </w:style>
  <w:style w:type="character" w:customStyle="1" w:styleId="CommentTextChar">
    <w:name w:val="Comment Text Char"/>
    <w:link w:val="CommentText"/>
    <w:rsid w:val="00815EB4"/>
    <w:rPr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5EB4"/>
    <w:rPr>
      <w:b/>
      <w:bCs/>
    </w:rPr>
  </w:style>
  <w:style w:type="character" w:customStyle="1" w:styleId="CommentSubjectChar">
    <w:name w:val="Comment Subject Char"/>
    <w:link w:val="CommentSubject"/>
    <w:rsid w:val="00815EB4"/>
    <w:rPr>
      <w:b/>
      <w:bCs/>
      <w:sz w:val="22"/>
      <w:lang w:eastAsia="en-US"/>
    </w:rPr>
  </w:style>
  <w:style w:type="paragraph" w:styleId="BalloonText">
    <w:name w:val="Balloon Text"/>
    <w:basedOn w:val="Normal"/>
    <w:link w:val="BalloonTextChar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BalloonTextChar">
    <w:name w:val="Balloon Text Char"/>
    <w:link w:val="BalloonText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212DB5"/>
    <w:pPr>
      <w:spacing w:before="100" w:beforeAutospacing="1" w:after="100" w:afterAutospacing="1"/>
    </w:pPr>
    <w:rPr>
      <w:rFonts w:ascii="MS PGothic" w:hAnsi="MS PGothic"/>
      <w:sz w:val="24"/>
      <w:szCs w:val="24"/>
    </w:rPr>
  </w:style>
  <w:style w:type="paragraph" w:styleId="ListParagraph">
    <w:name w:val="List Paragraph"/>
    <w:basedOn w:val="Normal"/>
    <w:uiPriority w:val="34"/>
    <w:qFormat/>
    <w:rsid w:val="004F4085"/>
    <w:pPr>
      <w:ind w:leftChars="400" w:left="840"/>
    </w:pPr>
    <w:rPr>
      <w:rFonts w:ascii="MS PGothic" w:hAnsi="MS PGothic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TableGrid">
    <w:name w:val="Table Grid"/>
    <w:basedOn w:val="TableNormal"/>
    <w:rsid w:val="00542D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1-Accent3">
    <w:name w:val="Medium Shading 1 Accent 3"/>
    <w:basedOn w:val="TableNormal"/>
    <w:rsid w:val="00542D7C"/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DocumentMap">
    <w:name w:val="Document Map"/>
    <w:basedOn w:val="Normal"/>
    <w:link w:val="DocumentMapChar"/>
    <w:semiHidden/>
    <w:unhideWhenUsed/>
    <w:rsid w:val="00347A41"/>
    <w:rPr>
      <w:rFonts w:ascii="Tahoma" w:eastAsia="MS Mincho" w:hAnsi="Tahoma" w:cs="Tahoma"/>
      <w:sz w:val="16"/>
      <w:szCs w:val="16"/>
      <w:lang w:eastAsia="zh-CN"/>
    </w:rPr>
  </w:style>
  <w:style w:type="character" w:customStyle="1" w:styleId="DocumentMapChar">
    <w:name w:val="Document Map Char"/>
    <w:basedOn w:val="DefaultParagraphFont"/>
    <w:link w:val="DocumentMap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IntenseEmphasis">
    <w:name w:val="Intense Emphasis"/>
    <w:basedOn w:val="DefaultParagraphFont"/>
    <w:qFormat/>
    <w:rsid w:val="007C1C3E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70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43978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0998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85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5696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532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60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mat.ieee.org/attendanc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8B9FB-7ACE-4E85-A16A-5094261F4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3</TotalTime>
  <Pages>5</Pages>
  <Words>902</Words>
  <Characters>5146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doc.: IEEE 802.11-15/637r0</vt:lpstr>
      <vt:lpstr>doc.: IEEE 802.11-15/637r0</vt:lpstr>
    </vt:vector>
  </TitlesOfParts>
  <Company>Newracom</Company>
  <LinksUpToDate>false</LinksUpToDate>
  <CharactersWithSpaces>6036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5/637r0</dc:title>
  <dc:subject>Submission</dc:subject>
  <dc:creator>R. Hedayat</dc:creator>
  <cp:keywords>May 2015</cp:keywords>
  <cp:lastModifiedBy>Kiseon Ryu</cp:lastModifiedBy>
  <cp:revision>8</cp:revision>
  <dcterms:created xsi:type="dcterms:W3CDTF">2019-03-13T23:11:00Z</dcterms:created>
  <dcterms:modified xsi:type="dcterms:W3CDTF">2019-03-14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3)dn/FAPzLipVpQ9maDfP2f60dUUmIvoDDhwPnzCzGLQfLdnOztLPjEU5BTbQrNFenHHRq9uA+
ehJgc2apCObISmIqbGW+h/4xl5nEWxZZV2v91X37LvxKBoi05jBUC9x4q7rrpR88081XNzot
RwCORl9LehJvSEvnSCpYA1TZWKN0tHsCkjfhFYf7bfwa+XcyAuhl1GOiVI9Wc17XsfStxUQs
Ub9vH/slZDgO5skbAd</vt:lpwstr>
  </property>
  <property fmtid="{D5CDD505-2E9C-101B-9397-08002B2CF9AE}" pid="4" name="_2015_ms_pID_7253431">
    <vt:lpwstr>cNIgURY/vNjzIEUYWW+hQjXJQVxViHU0gHfN5fRzQCIQLZK5+AOiUZ
yNwpBlJEw1VqgPHMR/WV0ab/suGEkuI3cYHJNoFEw2TrJfi43RC+QT+dC6uzXspuxGNkWCl0
qvko50TI1RA8pnnqD2YGm2n2fAK9zY/LBCyOqm1gkXHRWSC55Yk0hB3x57867Q7MkFqQc1Aj
8hBXoX5pzh/VHVZ1Sxm1grHKHGQBmrRCDmVY</vt:lpwstr>
  </property>
  <property fmtid="{D5CDD505-2E9C-101B-9397-08002B2CF9AE}" pid="5" name="_2015_ms_pID_7253432">
    <vt:lpwstr>a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499610207</vt:lpwstr>
  </property>
</Properties>
</file>